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03C736" w14:textId="2D223C0D" w:rsidR="00B8731C" w:rsidRDefault="003D1F25" w:rsidP="003D0782">
      <w:pPr>
        <w:spacing w:after="0"/>
        <w:jc w:val="left"/>
        <w:rPr>
          <w:rFonts w:cs="Arial"/>
          <w:b/>
          <w:i/>
          <w:sz w:val="32"/>
          <w:szCs w:val="32"/>
          <w:lang w:val="en-GB"/>
        </w:rPr>
      </w:pPr>
      <w:r w:rsidRPr="00E94378">
        <w:rPr>
          <w:rFonts w:cs="Arial"/>
          <w:b/>
          <w:i/>
          <w:sz w:val="32"/>
          <w:szCs w:val="32"/>
          <w:lang w:val="en-GB"/>
        </w:rPr>
        <w:t>Supplementary material</w:t>
      </w:r>
    </w:p>
    <w:p w14:paraId="156691BF" w14:textId="77777777" w:rsidR="00E94378" w:rsidRPr="00E94378" w:rsidRDefault="00E94378" w:rsidP="003D0782">
      <w:pPr>
        <w:spacing w:after="0"/>
        <w:jc w:val="left"/>
        <w:rPr>
          <w:rFonts w:cs="Arial"/>
          <w:b/>
          <w:i/>
          <w:sz w:val="32"/>
          <w:szCs w:val="32"/>
          <w:lang w:val="en-GB"/>
        </w:rPr>
      </w:pPr>
    </w:p>
    <w:p w14:paraId="34E803E2" w14:textId="22311190" w:rsidR="00985162" w:rsidRDefault="00B54CA3" w:rsidP="003D0782">
      <w:pPr>
        <w:spacing w:after="0"/>
        <w:jc w:val="left"/>
        <w:rPr>
          <w:rFonts w:cs="Arial"/>
          <w:b/>
          <w:sz w:val="32"/>
          <w:szCs w:val="32"/>
          <w:lang w:val="en-GB"/>
        </w:rPr>
      </w:pPr>
      <w:bookmarkStart w:id="0" w:name="_Hlk531315265"/>
      <w:r w:rsidRPr="001938C3">
        <w:rPr>
          <w:rFonts w:cs="Arial"/>
          <w:b/>
          <w:sz w:val="32"/>
          <w:szCs w:val="32"/>
          <w:lang w:val="en-GB"/>
        </w:rPr>
        <w:t>Cellulose microfibril network</w:t>
      </w:r>
      <w:r w:rsidR="00B522D8" w:rsidRPr="001938C3">
        <w:rPr>
          <w:rFonts w:cs="Arial"/>
          <w:b/>
          <w:sz w:val="32"/>
          <w:szCs w:val="32"/>
          <w:lang w:val="en-GB"/>
        </w:rPr>
        <w:t>s</w:t>
      </w:r>
      <w:r w:rsidRPr="001938C3">
        <w:rPr>
          <w:rFonts w:cs="Arial"/>
          <w:b/>
          <w:sz w:val="32"/>
          <w:szCs w:val="32"/>
          <w:lang w:val="en-GB"/>
        </w:rPr>
        <w:t xml:space="preserve"> in </w:t>
      </w:r>
      <w:r w:rsidR="00330815" w:rsidRPr="0056345D">
        <w:rPr>
          <w:rFonts w:cs="Arial"/>
          <w:b/>
          <w:sz w:val="32"/>
          <w:szCs w:val="32"/>
          <w:lang w:val="en-GB"/>
        </w:rPr>
        <w:t>hydrolysed</w:t>
      </w:r>
      <w:r w:rsidRPr="0056345D">
        <w:rPr>
          <w:rFonts w:cs="Arial"/>
          <w:b/>
          <w:sz w:val="32"/>
          <w:szCs w:val="32"/>
          <w:lang w:val="en-GB"/>
        </w:rPr>
        <w:t xml:space="preserve"> soy protein</w:t>
      </w:r>
      <w:r w:rsidR="00B62870" w:rsidRPr="00070DA6">
        <w:rPr>
          <w:rFonts w:cs="Arial"/>
          <w:b/>
          <w:sz w:val="32"/>
          <w:szCs w:val="32"/>
          <w:lang w:val="en-GB"/>
        </w:rPr>
        <w:t xml:space="preserve"> isolate</w:t>
      </w:r>
      <w:r w:rsidR="00F83482">
        <w:rPr>
          <w:rFonts w:cs="Arial"/>
          <w:b/>
          <w:sz w:val="32"/>
          <w:szCs w:val="32"/>
          <w:lang w:val="en-GB"/>
        </w:rPr>
        <w:t xml:space="preserve"> </w:t>
      </w:r>
      <w:r w:rsidR="00342C06">
        <w:rPr>
          <w:rFonts w:cs="Arial"/>
          <w:b/>
          <w:sz w:val="32"/>
          <w:szCs w:val="32"/>
          <w:lang w:val="en-GB"/>
        </w:rPr>
        <w:t>solutions</w:t>
      </w:r>
    </w:p>
    <w:p w14:paraId="6BCF67D5" w14:textId="77777777" w:rsidR="00FA637A" w:rsidRPr="0072450E" w:rsidRDefault="00FA637A" w:rsidP="00FA637A">
      <w:pPr>
        <w:spacing w:after="0"/>
        <w:rPr>
          <w:rFonts w:cs="Arial"/>
          <w:lang w:val="en-GB"/>
        </w:rPr>
      </w:pPr>
      <w:r w:rsidRPr="0003452F">
        <w:rPr>
          <w:rFonts w:cs="Arial"/>
          <w:lang w:val="en-GB"/>
        </w:rPr>
        <w:t xml:space="preserve">Roland </w:t>
      </w:r>
      <w:proofErr w:type="spellStart"/>
      <w:proofErr w:type="gramStart"/>
      <w:r w:rsidRPr="0003452F">
        <w:rPr>
          <w:rFonts w:cs="Arial"/>
          <w:lang w:val="en-GB"/>
        </w:rPr>
        <w:t>Gouzy</w:t>
      </w:r>
      <w:r w:rsidRPr="0003452F">
        <w:rPr>
          <w:rFonts w:cs="Arial"/>
          <w:vertAlign w:val="superscript"/>
          <w:lang w:val="en-GB"/>
        </w:rPr>
        <w:t>a,b</w:t>
      </w:r>
      <w:proofErr w:type="spellEnd"/>
      <w:proofErr w:type="gramEnd"/>
      <w:r w:rsidRPr="0003452F">
        <w:rPr>
          <w:rFonts w:cs="Arial"/>
          <w:lang w:val="en-GB"/>
        </w:rPr>
        <w:t>*</w:t>
      </w:r>
      <w:r w:rsidRPr="0072450E">
        <w:rPr>
          <w:rFonts w:cs="Arial"/>
          <w:lang w:val="en-GB"/>
        </w:rPr>
        <w:t xml:space="preserve">, Christos </w:t>
      </w:r>
      <w:proofErr w:type="spellStart"/>
      <w:r w:rsidRPr="0072450E">
        <w:rPr>
          <w:rFonts w:cs="Arial"/>
          <w:lang w:val="en-GB"/>
        </w:rPr>
        <w:t>Tsekou</w:t>
      </w:r>
      <w:r w:rsidRPr="0072450E">
        <w:rPr>
          <w:rFonts w:cs="Arial"/>
          <w:vertAlign w:val="superscript"/>
          <w:lang w:val="en-GB"/>
        </w:rPr>
        <w:t>a</w:t>
      </w:r>
      <w:proofErr w:type="spellEnd"/>
      <w:r w:rsidRPr="0072450E">
        <w:rPr>
          <w:rFonts w:cs="Arial"/>
          <w:lang w:val="en-GB"/>
        </w:rPr>
        <w:t xml:space="preserve">, Caroline </w:t>
      </w:r>
      <w:proofErr w:type="spellStart"/>
      <w:r w:rsidRPr="0072450E">
        <w:rPr>
          <w:rFonts w:cs="Arial"/>
          <w:lang w:val="en-GB"/>
        </w:rPr>
        <w:t>Remijn</w:t>
      </w:r>
      <w:r w:rsidRPr="0072450E">
        <w:rPr>
          <w:rFonts w:cs="Arial"/>
          <w:vertAlign w:val="superscript"/>
          <w:lang w:val="en-GB"/>
        </w:rPr>
        <w:t>a</w:t>
      </w:r>
      <w:proofErr w:type="spellEnd"/>
      <w:r w:rsidRPr="0072450E">
        <w:rPr>
          <w:rFonts w:cs="Arial"/>
          <w:lang w:val="en-GB"/>
        </w:rPr>
        <w:t xml:space="preserve"> and </w:t>
      </w:r>
      <w:proofErr w:type="spellStart"/>
      <w:r w:rsidRPr="0072450E">
        <w:rPr>
          <w:rFonts w:cs="Arial"/>
          <w:lang w:val="en-GB"/>
        </w:rPr>
        <w:t>Krassimir</w:t>
      </w:r>
      <w:proofErr w:type="spellEnd"/>
      <w:r w:rsidRPr="0072450E">
        <w:rPr>
          <w:rFonts w:cs="Arial"/>
          <w:lang w:val="en-GB"/>
        </w:rPr>
        <w:t xml:space="preserve"> P. </w:t>
      </w:r>
      <w:proofErr w:type="spellStart"/>
      <w:r w:rsidRPr="0072450E">
        <w:rPr>
          <w:rFonts w:cs="Arial"/>
          <w:lang w:val="en-GB"/>
        </w:rPr>
        <w:t>Velikov</w:t>
      </w:r>
      <w:r w:rsidRPr="0072450E">
        <w:rPr>
          <w:rFonts w:cs="Arial"/>
          <w:vertAlign w:val="superscript"/>
          <w:lang w:val="en-GB"/>
        </w:rPr>
        <w:t>a,b,c</w:t>
      </w:r>
      <w:proofErr w:type="spellEnd"/>
      <w:r w:rsidRPr="0072450E">
        <w:rPr>
          <w:rFonts w:cs="Arial"/>
          <w:lang w:val="en-GB"/>
        </w:rPr>
        <w:t>*</w:t>
      </w:r>
    </w:p>
    <w:p w14:paraId="0ECF3F0F" w14:textId="77777777" w:rsidR="00FA637A" w:rsidRPr="0072450E" w:rsidRDefault="00FA637A" w:rsidP="00FA637A">
      <w:pPr>
        <w:spacing w:after="0"/>
        <w:rPr>
          <w:rFonts w:cs="Arial"/>
          <w:lang w:val="en-GB"/>
        </w:rPr>
      </w:pPr>
    </w:p>
    <w:p w14:paraId="3FB2CC7C" w14:textId="77777777" w:rsidR="00FA637A" w:rsidRPr="0072450E" w:rsidRDefault="00FA637A" w:rsidP="00FA637A">
      <w:pPr>
        <w:spacing w:after="0"/>
        <w:rPr>
          <w:rFonts w:cs="Arial"/>
          <w:i/>
          <w:lang w:val="nl-NL"/>
        </w:rPr>
      </w:pPr>
      <w:proofErr w:type="gramStart"/>
      <w:r w:rsidRPr="0072450E">
        <w:rPr>
          <w:rFonts w:cs="Arial"/>
          <w:i/>
          <w:vertAlign w:val="superscript"/>
          <w:lang w:val="nl-NL"/>
        </w:rPr>
        <w:t>a</w:t>
      </w:r>
      <w:proofErr w:type="gramEnd"/>
      <w:r w:rsidRPr="0072450E">
        <w:rPr>
          <w:rFonts w:cs="Arial"/>
          <w:i/>
          <w:lang w:val="nl-NL"/>
        </w:rPr>
        <w:t xml:space="preserve"> Unilever R&amp;D Vlaardingen, Olivier van Noortlaan 120, 3133 AT Vlaardingen, The Netherlands.</w:t>
      </w:r>
    </w:p>
    <w:p w14:paraId="495B8710" w14:textId="77777777" w:rsidR="00FA637A" w:rsidRPr="0072450E" w:rsidRDefault="00FA637A" w:rsidP="00FA637A">
      <w:pPr>
        <w:spacing w:after="0"/>
        <w:rPr>
          <w:rFonts w:cs="Arial"/>
          <w:i/>
          <w:lang w:val="en-GB"/>
        </w:rPr>
      </w:pPr>
      <w:r w:rsidRPr="0072450E">
        <w:rPr>
          <w:rFonts w:cs="Arial"/>
          <w:i/>
          <w:vertAlign w:val="superscript"/>
          <w:lang w:val="en-GB"/>
        </w:rPr>
        <w:t>b</w:t>
      </w:r>
      <w:r w:rsidRPr="0072450E">
        <w:rPr>
          <w:rFonts w:cs="Arial"/>
          <w:i/>
          <w:lang w:val="en-GB"/>
        </w:rPr>
        <w:t xml:space="preserve"> Institute of Physics, University of Amsterdam, Science Park 904, 1098 XH Amsterdam, The Netherlands.</w:t>
      </w:r>
    </w:p>
    <w:p w14:paraId="4F7B862C" w14:textId="57595EBB" w:rsidR="00FA637A" w:rsidRDefault="00FA637A" w:rsidP="00FA637A">
      <w:pPr>
        <w:spacing w:after="0"/>
        <w:jc w:val="left"/>
        <w:rPr>
          <w:rFonts w:cs="Arial"/>
          <w:b/>
          <w:sz w:val="32"/>
          <w:szCs w:val="32"/>
          <w:lang w:val="en-GB"/>
        </w:rPr>
      </w:pPr>
      <w:r w:rsidRPr="0072450E">
        <w:rPr>
          <w:rFonts w:cs="Arial"/>
          <w:i/>
          <w:vertAlign w:val="superscript"/>
          <w:lang w:val="en-GB"/>
        </w:rPr>
        <w:t xml:space="preserve">c </w:t>
      </w:r>
      <w:r w:rsidRPr="0072450E">
        <w:rPr>
          <w:rFonts w:cs="Arial"/>
          <w:i/>
          <w:lang w:val="en-GB"/>
        </w:rPr>
        <w:t xml:space="preserve">Soft Condensed Matter, Debye Institute for Nanomaterials Science, Utrecht University, </w:t>
      </w:r>
      <w:proofErr w:type="spellStart"/>
      <w:r w:rsidRPr="0072450E">
        <w:rPr>
          <w:rFonts w:cs="Arial"/>
          <w:i/>
          <w:lang w:val="en-GB"/>
        </w:rPr>
        <w:t>Princetonplein</w:t>
      </w:r>
      <w:proofErr w:type="spellEnd"/>
      <w:r w:rsidRPr="0072450E">
        <w:rPr>
          <w:rFonts w:cs="Arial"/>
          <w:i/>
          <w:lang w:val="en-GB"/>
        </w:rPr>
        <w:t xml:space="preserve"> 5, 3584 CC Utrecht, The Netherlands.</w:t>
      </w:r>
    </w:p>
    <w:bookmarkEnd w:id="0"/>
    <w:p w14:paraId="3C90E375" w14:textId="77777777" w:rsidR="001C4E45" w:rsidRDefault="001C4E45" w:rsidP="00494EED">
      <w:pPr>
        <w:spacing w:after="0"/>
        <w:rPr>
          <w:rFonts w:cs="Arial"/>
          <w:lang w:val="en-GB"/>
        </w:rPr>
      </w:pPr>
    </w:p>
    <w:p w14:paraId="2782E1D7" w14:textId="77777777" w:rsidR="00FA637A" w:rsidRDefault="00FA637A" w:rsidP="00494EED">
      <w:pPr>
        <w:spacing w:after="0"/>
        <w:rPr>
          <w:rFonts w:cs="Arial"/>
          <w:b/>
          <w:lang w:val="en-GB"/>
        </w:rPr>
      </w:pPr>
    </w:p>
    <w:p w14:paraId="67B9C7B1" w14:textId="77777777" w:rsidR="00FA637A" w:rsidRDefault="00FA637A" w:rsidP="00494EED">
      <w:pPr>
        <w:spacing w:after="0"/>
        <w:rPr>
          <w:rFonts w:cs="Arial"/>
          <w:b/>
          <w:lang w:val="en-GB"/>
        </w:rPr>
      </w:pPr>
    </w:p>
    <w:p w14:paraId="532612F1" w14:textId="77777777" w:rsidR="00FA637A" w:rsidRDefault="00FA637A" w:rsidP="00494EED">
      <w:pPr>
        <w:spacing w:after="0"/>
        <w:rPr>
          <w:rFonts w:cs="Arial"/>
          <w:b/>
          <w:lang w:val="en-GB"/>
        </w:rPr>
      </w:pPr>
    </w:p>
    <w:p w14:paraId="0FE79244" w14:textId="77777777" w:rsidR="00FA637A" w:rsidRDefault="00FA637A" w:rsidP="00494EED">
      <w:pPr>
        <w:spacing w:after="0"/>
        <w:rPr>
          <w:rFonts w:cs="Arial"/>
          <w:b/>
          <w:lang w:val="en-GB"/>
        </w:rPr>
      </w:pPr>
    </w:p>
    <w:p w14:paraId="18AB4C6B" w14:textId="77777777" w:rsidR="00FA637A" w:rsidRDefault="00FA637A" w:rsidP="00494EED">
      <w:pPr>
        <w:spacing w:after="0"/>
        <w:rPr>
          <w:rFonts w:cs="Arial"/>
          <w:b/>
          <w:lang w:val="en-GB"/>
        </w:rPr>
      </w:pPr>
    </w:p>
    <w:p w14:paraId="1928BCFA" w14:textId="77777777" w:rsidR="00FA637A" w:rsidRDefault="00FA637A" w:rsidP="00494EED">
      <w:pPr>
        <w:spacing w:after="0"/>
        <w:rPr>
          <w:rFonts w:cs="Arial"/>
          <w:b/>
          <w:lang w:val="en-GB"/>
        </w:rPr>
      </w:pPr>
    </w:p>
    <w:p w14:paraId="052A94F7" w14:textId="77777777" w:rsidR="00FA637A" w:rsidRDefault="00FA637A" w:rsidP="00494EED">
      <w:pPr>
        <w:spacing w:after="0"/>
        <w:rPr>
          <w:rFonts w:cs="Arial"/>
          <w:b/>
          <w:lang w:val="en-GB"/>
        </w:rPr>
      </w:pPr>
    </w:p>
    <w:p w14:paraId="10BDA71C" w14:textId="77777777" w:rsidR="00FA637A" w:rsidRDefault="00FA637A" w:rsidP="00494EED">
      <w:pPr>
        <w:spacing w:after="0"/>
        <w:rPr>
          <w:rFonts w:cs="Arial"/>
          <w:b/>
          <w:lang w:val="en-GB"/>
        </w:rPr>
      </w:pPr>
    </w:p>
    <w:p w14:paraId="0868DF2A" w14:textId="77777777" w:rsidR="00FA637A" w:rsidRDefault="00FA637A" w:rsidP="00494EED">
      <w:pPr>
        <w:spacing w:after="0"/>
        <w:rPr>
          <w:rFonts w:cs="Arial"/>
          <w:b/>
          <w:lang w:val="en-GB"/>
        </w:rPr>
      </w:pPr>
    </w:p>
    <w:p w14:paraId="0CBAD74E" w14:textId="77777777" w:rsidR="00FA637A" w:rsidRDefault="00FA637A" w:rsidP="00494EED">
      <w:pPr>
        <w:spacing w:after="0"/>
        <w:rPr>
          <w:rFonts w:cs="Arial"/>
          <w:b/>
          <w:lang w:val="en-GB"/>
        </w:rPr>
      </w:pPr>
    </w:p>
    <w:p w14:paraId="49D01EA0" w14:textId="77777777" w:rsidR="00FA637A" w:rsidRDefault="00FA637A" w:rsidP="00494EED">
      <w:pPr>
        <w:spacing w:after="0"/>
        <w:rPr>
          <w:rFonts w:cs="Arial"/>
          <w:b/>
          <w:lang w:val="en-GB"/>
        </w:rPr>
      </w:pPr>
    </w:p>
    <w:p w14:paraId="23F0E7AD" w14:textId="7ACA2117" w:rsidR="00650B0B" w:rsidRDefault="00E26283" w:rsidP="00494EED">
      <w:pPr>
        <w:spacing w:after="0"/>
        <w:rPr>
          <w:rFonts w:cs="Arial"/>
          <w:b/>
          <w:lang w:val="en-GB"/>
        </w:rPr>
      </w:pPr>
      <w:r>
        <w:rPr>
          <w:rFonts w:cs="Arial"/>
          <w:b/>
          <w:lang w:val="en-GB"/>
        </w:rPr>
        <w:lastRenderedPageBreak/>
        <w:t xml:space="preserve">Figure </w:t>
      </w:r>
      <w:r w:rsidR="006665EE" w:rsidRPr="00650B0B">
        <w:rPr>
          <w:rFonts w:cs="Arial"/>
          <w:b/>
          <w:lang w:val="en-GB"/>
        </w:rPr>
        <w:t>S</w:t>
      </w:r>
      <w:r w:rsidR="00650B0B" w:rsidRPr="00650B0B">
        <w:rPr>
          <w:rFonts w:cs="Arial"/>
          <w:b/>
          <w:lang w:val="en-GB"/>
        </w:rPr>
        <w:t xml:space="preserve">1. </w:t>
      </w:r>
      <w:r w:rsidR="00650B0B" w:rsidRPr="007B0EC7">
        <w:rPr>
          <w:rFonts w:cs="Arial"/>
          <w:b/>
          <w:lang w:val="en-GB"/>
        </w:rPr>
        <w:t xml:space="preserve">Cryo-SEM </w:t>
      </w:r>
      <w:r>
        <w:rPr>
          <w:rFonts w:cs="Arial"/>
          <w:b/>
          <w:lang w:val="en-GB"/>
        </w:rPr>
        <w:t>micro</w:t>
      </w:r>
      <w:r w:rsidR="007B0EC7" w:rsidRPr="007B0EC7">
        <w:rPr>
          <w:rFonts w:cs="Arial"/>
          <w:b/>
          <w:lang w:val="en-GB"/>
        </w:rPr>
        <w:t>graphs</w:t>
      </w:r>
      <w:r w:rsidR="00650B0B" w:rsidRPr="007B0EC7">
        <w:rPr>
          <w:rFonts w:cs="Arial"/>
          <w:b/>
          <w:lang w:val="en-GB"/>
        </w:rPr>
        <w:t xml:space="preserve"> of the </w:t>
      </w:r>
      <w:r w:rsidR="007B0EC7" w:rsidRPr="007B0EC7">
        <w:rPr>
          <w:rFonts w:cs="Arial"/>
          <w:b/>
          <w:lang w:val="en-GB"/>
        </w:rPr>
        <w:t>CMF-HSPI</w:t>
      </w:r>
      <w:r w:rsidR="007B0EC7">
        <w:rPr>
          <w:rFonts w:cs="Arial"/>
          <w:b/>
          <w:lang w:val="en-GB"/>
        </w:rPr>
        <w:t xml:space="preserve"> dispersions</w:t>
      </w:r>
    </w:p>
    <w:p w14:paraId="013CFF98" w14:textId="3AF57A36" w:rsidR="0087011C" w:rsidRDefault="00650B0B" w:rsidP="0087011C">
      <w:pPr>
        <w:rPr>
          <w:rFonts w:cs="Arial"/>
          <w:szCs w:val="24"/>
        </w:rPr>
      </w:pPr>
      <w:r>
        <w:rPr>
          <w:rFonts w:cs="Arial"/>
          <w:lang w:val="en-GB"/>
        </w:rPr>
        <w:t xml:space="preserve">Representative cryo-SEM images of CMF dispersions. </w:t>
      </w:r>
      <w:r w:rsidR="0087011C" w:rsidRPr="00F52871">
        <w:rPr>
          <w:rFonts w:cs="Arial"/>
          <w:szCs w:val="24"/>
        </w:rPr>
        <w:t xml:space="preserve">The Cryo-SEM micrographs </w:t>
      </w:r>
      <w:r w:rsidR="0087011C">
        <w:rPr>
          <w:rFonts w:cs="Arial"/>
          <w:szCs w:val="24"/>
        </w:rPr>
        <w:t>show</w:t>
      </w:r>
      <w:r w:rsidR="0087011C" w:rsidRPr="00F52871">
        <w:rPr>
          <w:rFonts w:cs="Arial"/>
          <w:szCs w:val="24"/>
        </w:rPr>
        <w:t xml:space="preserve"> the attractive nature of the CMF</w:t>
      </w:r>
      <w:r w:rsidR="0087011C">
        <w:rPr>
          <w:rFonts w:cs="Arial"/>
          <w:szCs w:val="24"/>
        </w:rPr>
        <w:t>s</w:t>
      </w:r>
      <w:r w:rsidR="0087011C" w:rsidRPr="00F52871">
        <w:rPr>
          <w:rFonts w:cs="Arial"/>
          <w:szCs w:val="24"/>
        </w:rPr>
        <w:t>: the CMFs are always appearing as bundles where the single fibrils are connected to neighboring fibrils. This bundling is mainly due to hydrogen bonding and van der Waals attractions between the CMFs.</w:t>
      </w:r>
    </w:p>
    <w:p w14:paraId="685FB383" w14:textId="02822672" w:rsidR="00650B0B" w:rsidRDefault="00650B0B" w:rsidP="00494EED">
      <w:pPr>
        <w:spacing w:after="0"/>
        <w:rPr>
          <w:rFonts w:cs="Arial"/>
          <w:lang w:val="en-GB"/>
        </w:rPr>
      </w:pPr>
    </w:p>
    <w:p w14:paraId="492664DF" w14:textId="77777777" w:rsidR="00A445FF" w:rsidRDefault="00A445FF" w:rsidP="00494EED">
      <w:pPr>
        <w:spacing w:after="0"/>
        <w:rPr>
          <w:rFonts w:cs="Arial"/>
          <w:lang w:val="en-GB"/>
        </w:rPr>
      </w:pPr>
      <w:r>
        <w:rPr>
          <w:rFonts w:cs="Arial"/>
          <w:noProof/>
          <w:lang w:val="en-IN" w:eastAsia="en-IN"/>
        </w:rPr>
        <w:drawing>
          <wp:inline distT="0" distB="0" distL="0" distR="0" wp14:anchorId="0BCF23A6" wp14:editId="52494528">
            <wp:extent cx="5237017" cy="4688276"/>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_0.jpg"/>
                    <pic:cNvPicPr/>
                  </pic:nvPicPr>
                  <pic:blipFill>
                    <a:blip r:embed="rId8">
                      <a:extLst>
                        <a:ext uri="{28A0092B-C50C-407E-A947-70E740481C1C}">
                          <a14:useLocalDpi xmlns:a14="http://schemas.microsoft.com/office/drawing/2010/main" val="0"/>
                        </a:ext>
                      </a:extLst>
                    </a:blip>
                    <a:stretch>
                      <a:fillRect/>
                    </a:stretch>
                  </pic:blipFill>
                  <pic:spPr>
                    <a:xfrm>
                      <a:off x="0" y="0"/>
                      <a:ext cx="5237017" cy="4688276"/>
                    </a:xfrm>
                    <a:prstGeom prst="rect">
                      <a:avLst/>
                    </a:prstGeom>
                  </pic:spPr>
                </pic:pic>
              </a:graphicData>
            </a:graphic>
          </wp:inline>
        </w:drawing>
      </w:r>
    </w:p>
    <w:p w14:paraId="24599C71" w14:textId="7D229BCF" w:rsidR="000D33E9" w:rsidRDefault="000D33E9" w:rsidP="000D33E9">
      <w:pPr>
        <w:rPr>
          <w:rFonts w:cs="Arial"/>
          <w:szCs w:val="24"/>
        </w:rPr>
      </w:pPr>
    </w:p>
    <w:p w14:paraId="33C04DCF" w14:textId="0B9B04D6" w:rsidR="008F7CF5" w:rsidRDefault="008F7CF5" w:rsidP="000D33E9">
      <w:pPr>
        <w:rPr>
          <w:rFonts w:cs="Arial"/>
          <w:szCs w:val="24"/>
        </w:rPr>
      </w:pPr>
    </w:p>
    <w:p w14:paraId="55154D39" w14:textId="77777777" w:rsidR="008F7CF5" w:rsidRDefault="008F7CF5" w:rsidP="000D33E9">
      <w:pPr>
        <w:rPr>
          <w:rFonts w:cs="Arial"/>
          <w:szCs w:val="24"/>
        </w:rPr>
      </w:pPr>
    </w:p>
    <w:p w14:paraId="2DE77E68" w14:textId="77777777" w:rsidR="000A687B" w:rsidRDefault="000A687B" w:rsidP="000D33E9">
      <w:pPr>
        <w:rPr>
          <w:rFonts w:cs="Arial"/>
          <w:szCs w:val="24"/>
        </w:rPr>
      </w:pPr>
    </w:p>
    <w:p w14:paraId="17ECB3DF" w14:textId="492E63A4" w:rsidR="009430A5" w:rsidRDefault="009430A5" w:rsidP="009430A5">
      <w:pPr>
        <w:spacing w:after="0"/>
        <w:rPr>
          <w:rFonts w:cs="Arial"/>
          <w:b/>
          <w:lang w:val="en-GB"/>
        </w:rPr>
      </w:pPr>
      <w:r>
        <w:rPr>
          <w:rFonts w:cs="Arial"/>
          <w:b/>
          <w:lang w:val="en-GB"/>
        </w:rPr>
        <w:lastRenderedPageBreak/>
        <w:t xml:space="preserve">Figure </w:t>
      </w:r>
      <w:r w:rsidRPr="00650B0B">
        <w:rPr>
          <w:rFonts w:cs="Arial"/>
          <w:b/>
          <w:lang w:val="en-GB"/>
        </w:rPr>
        <w:t>S</w:t>
      </w:r>
      <w:r>
        <w:rPr>
          <w:rFonts w:cs="Arial"/>
          <w:b/>
          <w:lang w:val="en-GB"/>
        </w:rPr>
        <w:t>2</w:t>
      </w:r>
      <w:r w:rsidRPr="00650B0B">
        <w:rPr>
          <w:rFonts w:cs="Arial"/>
          <w:b/>
          <w:lang w:val="en-GB"/>
        </w:rPr>
        <w:t xml:space="preserve">. </w:t>
      </w:r>
      <w:r w:rsidRPr="007B0EC7">
        <w:rPr>
          <w:rFonts w:cs="Arial"/>
          <w:b/>
          <w:lang w:val="en-GB"/>
        </w:rPr>
        <w:t xml:space="preserve">Cryo-SEM </w:t>
      </w:r>
      <w:r>
        <w:rPr>
          <w:rFonts w:cs="Arial"/>
          <w:b/>
          <w:lang w:val="en-GB"/>
        </w:rPr>
        <w:t>micro</w:t>
      </w:r>
      <w:r w:rsidRPr="007B0EC7">
        <w:rPr>
          <w:rFonts w:cs="Arial"/>
          <w:b/>
          <w:lang w:val="en-GB"/>
        </w:rPr>
        <w:t>graphs of the HSPI</w:t>
      </w:r>
      <w:r>
        <w:rPr>
          <w:rFonts w:cs="Arial"/>
          <w:b/>
          <w:lang w:val="en-GB"/>
        </w:rPr>
        <w:t xml:space="preserve"> dispersions</w:t>
      </w:r>
    </w:p>
    <w:p w14:paraId="6EBD2FE6" w14:textId="611A71E9" w:rsidR="009430A5" w:rsidRDefault="009430A5" w:rsidP="005C39D5">
      <w:pPr>
        <w:spacing w:after="0"/>
        <w:jc w:val="left"/>
        <w:rPr>
          <w:rFonts w:cs="Arial"/>
          <w:lang w:val="en-GB"/>
        </w:rPr>
      </w:pPr>
      <w:r>
        <w:rPr>
          <w:rFonts w:cs="Arial"/>
          <w:lang w:val="en-GB"/>
        </w:rPr>
        <w:t xml:space="preserve">Representative cryo-SEM images of HSPI dispersions. </w:t>
      </w:r>
      <w:r w:rsidRPr="009430A5">
        <w:t>The formation of HSPI network were observed. We observed here the formation of a kind of continuous network, confirming the results obtained by rheology, where </w:t>
      </w:r>
      <w:r w:rsidRPr="00C42226">
        <w:rPr>
          <w:rStyle w:val="Nadruk"/>
          <w:rFonts w:cs="Arial"/>
          <w:szCs w:val="24"/>
        </w:rPr>
        <w:t>G’ and G’’</w:t>
      </w:r>
      <w:r w:rsidRPr="009430A5">
        <w:t xml:space="preserve"> values increased by increasing the HSPI concentration.</w:t>
      </w:r>
      <w:r>
        <w:rPr>
          <w:rFonts w:cs="Arial"/>
          <w:noProof/>
          <w:lang w:val="en-IN" w:eastAsia="en-IN"/>
        </w:rPr>
        <w:drawing>
          <wp:inline distT="0" distB="0" distL="0" distR="0" wp14:anchorId="3682C3E5" wp14:editId="51A20B2C">
            <wp:extent cx="5760720" cy="51574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_10.jpg"/>
                    <pic:cNvPicPr/>
                  </pic:nvPicPr>
                  <pic:blipFill>
                    <a:blip r:embed="rId9">
                      <a:extLst>
                        <a:ext uri="{28A0092B-C50C-407E-A947-70E740481C1C}">
                          <a14:useLocalDpi xmlns:a14="http://schemas.microsoft.com/office/drawing/2010/main" val="0"/>
                        </a:ext>
                      </a:extLst>
                    </a:blip>
                    <a:stretch>
                      <a:fillRect/>
                    </a:stretch>
                  </pic:blipFill>
                  <pic:spPr>
                    <a:xfrm>
                      <a:off x="0" y="0"/>
                      <a:ext cx="5760720" cy="5157470"/>
                    </a:xfrm>
                    <a:prstGeom prst="rect">
                      <a:avLst/>
                    </a:prstGeom>
                  </pic:spPr>
                </pic:pic>
              </a:graphicData>
            </a:graphic>
          </wp:inline>
        </w:drawing>
      </w:r>
    </w:p>
    <w:p w14:paraId="6AE38C1A" w14:textId="17A64E36" w:rsidR="009430A5" w:rsidRPr="009430A5" w:rsidRDefault="009430A5" w:rsidP="009430A5"/>
    <w:p w14:paraId="0FFE183C" w14:textId="6DE9D836" w:rsidR="00D714BC" w:rsidRDefault="00D714BC" w:rsidP="000D33E9">
      <w:pPr>
        <w:rPr>
          <w:rFonts w:cs="Arial"/>
          <w:szCs w:val="24"/>
        </w:rPr>
      </w:pPr>
    </w:p>
    <w:p w14:paraId="3F188987" w14:textId="68EE1045" w:rsidR="009430A5" w:rsidRDefault="009430A5" w:rsidP="000D33E9">
      <w:pPr>
        <w:rPr>
          <w:rFonts w:cs="Arial"/>
          <w:szCs w:val="24"/>
        </w:rPr>
      </w:pPr>
    </w:p>
    <w:p w14:paraId="0FF31BF5" w14:textId="77777777" w:rsidR="008D31F1" w:rsidRPr="00F52871" w:rsidRDefault="008D31F1" w:rsidP="000D33E9">
      <w:pPr>
        <w:rPr>
          <w:rFonts w:cs="Arial"/>
          <w:szCs w:val="24"/>
        </w:rPr>
      </w:pPr>
    </w:p>
    <w:p w14:paraId="0C96EC0C" w14:textId="591FB0EA" w:rsidR="00A445FF" w:rsidRDefault="00A445FF" w:rsidP="00A445FF">
      <w:pPr>
        <w:spacing w:after="0"/>
        <w:rPr>
          <w:rFonts w:cs="Arial"/>
          <w:b/>
          <w:lang w:val="en-GB"/>
        </w:rPr>
      </w:pPr>
      <w:r>
        <w:rPr>
          <w:rFonts w:cs="Arial"/>
          <w:b/>
          <w:lang w:val="en-GB"/>
        </w:rPr>
        <w:lastRenderedPageBreak/>
        <w:t xml:space="preserve">Figure </w:t>
      </w:r>
      <w:r w:rsidRPr="00650B0B">
        <w:rPr>
          <w:rFonts w:cs="Arial"/>
          <w:b/>
          <w:lang w:val="en-GB"/>
        </w:rPr>
        <w:t>S</w:t>
      </w:r>
      <w:r w:rsidR="009430A5">
        <w:rPr>
          <w:rFonts w:cs="Arial"/>
          <w:b/>
          <w:lang w:val="en-GB"/>
        </w:rPr>
        <w:t>3</w:t>
      </w:r>
      <w:r w:rsidRPr="00650B0B">
        <w:rPr>
          <w:rFonts w:cs="Arial"/>
          <w:b/>
          <w:lang w:val="en-GB"/>
        </w:rPr>
        <w:t xml:space="preserve">. </w:t>
      </w:r>
      <w:r w:rsidRPr="007B0EC7">
        <w:rPr>
          <w:rFonts w:cs="Arial"/>
          <w:b/>
          <w:lang w:val="en-GB"/>
        </w:rPr>
        <w:t xml:space="preserve">Cryo-SEM </w:t>
      </w:r>
      <w:r>
        <w:rPr>
          <w:rFonts w:cs="Arial"/>
          <w:b/>
          <w:lang w:val="en-GB"/>
        </w:rPr>
        <w:t>micro</w:t>
      </w:r>
      <w:r w:rsidRPr="007B0EC7">
        <w:rPr>
          <w:rFonts w:cs="Arial"/>
          <w:b/>
          <w:lang w:val="en-GB"/>
        </w:rPr>
        <w:t>graphs of the CMF-HSPI</w:t>
      </w:r>
      <w:r>
        <w:rPr>
          <w:rFonts w:cs="Arial"/>
          <w:b/>
          <w:lang w:val="en-GB"/>
        </w:rPr>
        <w:t xml:space="preserve"> dispersions</w:t>
      </w:r>
    </w:p>
    <w:p w14:paraId="48F34565" w14:textId="77777777" w:rsidR="000A687B" w:rsidRPr="00C23054" w:rsidRDefault="00A445FF" w:rsidP="000A687B">
      <w:pPr>
        <w:spacing w:after="0"/>
        <w:rPr>
          <w:rFonts w:cs="Arial"/>
          <w:lang w:val="en-GB"/>
        </w:rPr>
      </w:pPr>
      <w:r>
        <w:rPr>
          <w:rFonts w:cs="Arial"/>
          <w:lang w:val="en-GB"/>
        </w:rPr>
        <w:t>Representative cryo-SEM images of CMF-HSPI dispersions at different HSPI and CMF concentrations. Concentrations of CMF (</w:t>
      </w:r>
      <w:proofErr w:type="spellStart"/>
      <w:r>
        <w:rPr>
          <w:rFonts w:cs="Arial"/>
          <w:lang w:val="en-GB"/>
        </w:rPr>
        <w:t>wt</w:t>
      </w:r>
      <w:proofErr w:type="spellEnd"/>
      <w:r>
        <w:rPr>
          <w:rFonts w:cs="Arial"/>
          <w:lang w:val="en-GB"/>
        </w:rPr>
        <w:t>%) and HSPI (</w:t>
      </w:r>
      <w:proofErr w:type="spellStart"/>
      <w:r>
        <w:rPr>
          <w:rFonts w:cs="Arial"/>
          <w:lang w:val="en-GB"/>
        </w:rPr>
        <w:t>wt</w:t>
      </w:r>
      <w:proofErr w:type="spellEnd"/>
      <w:r>
        <w:rPr>
          <w:rFonts w:cs="Arial"/>
          <w:lang w:val="en-GB"/>
        </w:rPr>
        <w:t>%) are given by [CMF, HSPI].</w:t>
      </w:r>
      <w:r w:rsidR="000A687B">
        <w:rPr>
          <w:rFonts w:cs="Arial"/>
          <w:lang w:val="en-GB"/>
        </w:rPr>
        <w:t xml:space="preserve"> </w:t>
      </w:r>
      <w:r w:rsidR="000A687B" w:rsidRPr="00C23054">
        <w:rPr>
          <w:rFonts w:cs="Arial"/>
          <w:lang w:val="en-GB"/>
        </w:rPr>
        <w:t xml:space="preserve">Here we observe a bundle of CMFs among the HSPI frozen solution. We observe </w:t>
      </w:r>
      <w:r w:rsidR="000A687B">
        <w:rPr>
          <w:rFonts w:cs="Arial"/>
          <w:lang w:val="en-GB"/>
        </w:rPr>
        <w:t xml:space="preserve">as previously, </w:t>
      </w:r>
      <w:r w:rsidR="000A687B" w:rsidRPr="00C23054">
        <w:rPr>
          <w:rFonts w:cs="Arial"/>
          <w:lang w:val="en-GB"/>
        </w:rPr>
        <w:t xml:space="preserve">globular particles at the surface of the CMFs which we </w:t>
      </w:r>
      <w:r w:rsidR="000A687B">
        <w:rPr>
          <w:rFonts w:cs="Arial"/>
          <w:lang w:val="en-GB"/>
        </w:rPr>
        <w:t xml:space="preserve">are </w:t>
      </w:r>
      <w:r w:rsidR="000A687B" w:rsidRPr="00C23054">
        <w:rPr>
          <w:rFonts w:cs="Arial"/>
          <w:lang w:val="en-GB"/>
        </w:rPr>
        <w:t>suppose</w:t>
      </w:r>
      <w:r w:rsidR="000A687B">
        <w:rPr>
          <w:rFonts w:cs="Arial"/>
          <w:lang w:val="en-GB"/>
        </w:rPr>
        <w:t>d to be</w:t>
      </w:r>
      <w:r w:rsidR="000A687B" w:rsidRPr="00C23054">
        <w:rPr>
          <w:rFonts w:cs="Arial"/>
          <w:lang w:val="en-GB"/>
        </w:rPr>
        <w:t xml:space="preserve"> HSPI particles.</w:t>
      </w:r>
    </w:p>
    <w:p w14:paraId="16E10D92" w14:textId="4DE595D9" w:rsidR="00A445FF" w:rsidRDefault="00A445FF" w:rsidP="00A445FF">
      <w:pPr>
        <w:spacing w:after="0"/>
        <w:rPr>
          <w:rFonts w:cs="Arial"/>
          <w:lang w:val="en-GB"/>
        </w:rPr>
      </w:pPr>
      <w:r>
        <w:rPr>
          <w:rFonts w:cs="Arial"/>
          <w:noProof/>
          <w:lang w:val="en-IN" w:eastAsia="en-IN"/>
        </w:rPr>
        <w:drawing>
          <wp:inline distT="0" distB="0" distL="0" distR="0" wp14:anchorId="765F5388" wp14:editId="7FB59692">
            <wp:extent cx="5760720" cy="5157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_20.jpg"/>
                    <pic:cNvPicPr/>
                  </pic:nvPicPr>
                  <pic:blipFill>
                    <a:blip r:embed="rId10">
                      <a:extLst>
                        <a:ext uri="{28A0092B-C50C-407E-A947-70E740481C1C}">
                          <a14:useLocalDpi xmlns:a14="http://schemas.microsoft.com/office/drawing/2010/main" val="0"/>
                        </a:ext>
                      </a:extLst>
                    </a:blip>
                    <a:stretch>
                      <a:fillRect/>
                    </a:stretch>
                  </pic:blipFill>
                  <pic:spPr>
                    <a:xfrm>
                      <a:off x="0" y="0"/>
                      <a:ext cx="5760720" cy="5157470"/>
                    </a:xfrm>
                    <a:prstGeom prst="rect">
                      <a:avLst/>
                    </a:prstGeom>
                  </pic:spPr>
                </pic:pic>
              </a:graphicData>
            </a:graphic>
          </wp:inline>
        </w:drawing>
      </w:r>
    </w:p>
    <w:p w14:paraId="3C4A911B" w14:textId="30B839F5" w:rsidR="00BB75A5" w:rsidRDefault="00BB75A5" w:rsidP="00A445FF">
      <w:pPr>
        <w:spacing w:after="0"/>
        <w:rPr>
          <w:rFonts w:cs="Arial"/>
          <w:b/>
          <w:lang w:val="en-GB"/>
        </w:rPr>
      </w:pPr>
    </w:p>
    <w:p w14:paraId="269446E5" w14:textId="77777777" w:rsidR="000A687B" w:rsidRDefault="000A687B" w:rsidP="00A445FF">
      <w:pPr>
        <w:spacing w:after="0"/>
        <w:rPr>
          <w:rFonts w:cs="Arial"/>
          <w:b/>
          <w:lang w:val="en-GB"/>
        </w:rPr>
      </w:pPr>
    </w:p>
    <w:p w14:paraId="0EE9B63B" w14:textId="77777777" w:rsidR="00BB75A5" w:rsidRDefault="00BB75A5" w:rsidP="00A445FF">
      <w:pPr>
        <w:spacing w:after="0"/>
        <w:rPr>
          <w:rFonts w:cs="Arial"/>
          <w:b/>
          <w:lang w:val="en-GB"/>
        </w:rPr>
      </w:pPr>
    </w:p>
    <w:p w14:paraId="2BDF73E5" w14:textId="77777777" w:rsidR="00BB75A5" w:rsidRDefault="00BB75A5" w:rsidP="00A445FF">
      <w:pPr>
        <w:spacing w:after="0"/>
        <w:rPr>
          <w:rFonts w:cs="Arial"/>
          <w:b/>
          <w:lang w:val="en-GB"/>
        </w:rPr>
      </w:pPr>
    </w:p>
    <w:p w14:paraId="36DD55E2" w14:textId="314F7204" w:rsidR="00A445FF" w:rsidRDefault="00E13238" w:rsidP="00A445FF">
      <w:pPr>
        <w:spacing w:after="0"/>
        <w:rPr>
          <w:rFonts w:cs="Arial"/>
          <w:b/>
          <w:lang w:val="en-GB"/>
        </w:rPr>
      </w:pPr>
      <w:r>
        <w:rPr>
          <w:rFonts w:cs="Arial"/>
          <w:b/>
          <w:lang w:val="en-GB"/>
        </w:rPr>
        <w:lastRenderedPageBreak/>
        <w:t>F</w:t>
      </w:r>
      <w:r w:rsidR="00A445FF">
        <w:rPr>
          <w:rFonts w:cs="Arial"/>
          <w:b/>
          <w:lang w:val="en-GB"/>
        </w:rPr>
        <w:t xml:space="preserve">igure </w:t>
      </w:r>
      <w:r w:rsidR="00A445FF" w:rsidRPr="00650B0B">
        <w:rPr>
          <w:rFonts w:cs="Arial"/>
          <w:b/>
          <w:lang w:val="en-GB"/>
        </w:rPr>
        <w:t>S</w:t>
      </w:r>
      <w:r w:rsidR="009430A5">
        <w:rPr>
          <w:rFonts w:cs="Arial"/>
          <w:b/>
          <w:lang w:val="en-GB"/>
        </w:rPr>
        <w:t>4</w:t>
      </w:r>
      <w:r w:rsidR="00A445FF" w:rsidRPr="00650B0B">
        <w:rPr>
          <w:rFonts w:cs="Arial"/>
          <w:b/>
          <w:lang w:val="en-GB"/>
        </w:rPr>
        <w:t xml:space="preserve">. </w:t>
      </w:r>
      <w:r w:rsidR="00A445FF" w:rsidRPr="007B0EC7">
        <w:rPr>
          <w:rFonts w:cs="Arial"/>
          <w:b/>
          <w:lang w:val="en-GB"/>
        </w:rPr>
        <w:t xml:space="preserve">Cryo-SEM </w:t>
      </w:r>
      <w:r w:rsidR="00A445FF">
        <w:rPr>
          <w:rFonts w:cs="Arial"/>
          <w:b/>
          <w:lang w:val="en-GB"/>
        </w:rPr>
        <w:t>micro</w:t>
      </w:r>
      <w:r w:rsidR="00A445FF" w:rsidRPr="007B0EC7">
        <w:rPr>
          <w:rFonts w:cs="Arial"/>
          <w:b/>
          <w:lang w:val="en-GB"/>
        </w:rPr>
        <w:t>graphs of the CMF-HSPI</w:t>
      </w:r>
      <w:r w:rsidR="00A445FF">
        <w:rPr>
          <w:rFonts w:cs="Arial"/>
          <w:b/>
          <w:lang w:val="en-GB"/>
        </w:rPr>
        <w:t xml:space="preserve"> dispersions</w:t>
      </w:r>
    </w:p>
    <w:p w14:paraId="079CC053" w14:textId="77777777" w:rsidR="002C4982" w:rsidRDefault="00A445FF" w:rsidP="002C4982">
      <w:pPr>
        <w:rPr>
          <w:lang w:val="en-GB"/>
        </w:rPr>
      </w:pPr>
      <w:r>
        <w:rPr>
          <w:rFonts w:cs="Arial"/>
          <w:lang w:val="en-GB"/>
        </w:rPr>
        <w:t>Representative cryo-SEM images of CMF-HSPI dispersions at different HSPI and CMF concentrations. Concentrations of CMF (</w:t>
      </w:r>
      <w:proofErr w:type="spellStart"/>
      <w:r>
        <w:rPr>
          <w:rFonts w:cs="Arial"/>
          <w:lang w:val="en-GB"/>
        </w:rPr>
        <w:t>wt</w:t>
      </w:r>
      <w:proofErr w:type="spellEnd"/>
      <w:r>
        <w:rPr>
          <w:rFonts w:cs="Arial"/>
          <w:lang w:val="en-GB"/>
        </w:rPr>
        <w:t>%) and HSPI (</w:t>
      </w:r>
      <w:proofErr w:type="spellStart"/>
      <w:r>
        <w:rPr>
          <w:rFonts w:cs="Arial"/>
          <w:lang w:val="en-GB"/>
        </w:rPr>
        <w:t>wt</w:t>
      </w:r>
      <w:proofErr w:type="spellEnd"/>
      <w:r>
        <w:rPr>
          <w:rFonts w:cs="Arial"/>
          <w:lang w:val="en-GB"/>
        </w:rPr>
        <w:t>%) are given by [CMF, HSPI].</w:t>
      </w:r>
      <w:r w:rsidR="002C4982">
        <w:rPr>
          <w:rFonts w:cs="Arial"/>
          <w:lang w:val="en-GB"/>
        </w:rPr>
        <w:t xml:space="preserve"> </w:t>
      </w:r>
      <w:r w:rsidR="002C4982">
        <w:rPr>
          <w:lang w:val="en-GB"/>
        </w:rPr>
        <w:t xml:space="preserve">As well as the in figure S3, we observe here a bundle of aligned CMFs. Despite the smaller concentration of HSPI, we still observe a dense network </w:t>
      </w:r>
    </w:p>
    <w:p w14:paraId="2F610212" w14:textId="70A01999" w:rsidR="00BB75A5" w:rsidRDefault="00A445FF" w:rsidP="00A445FF">
      <w:pPr>
        <w:spacing w:after="0"/>
        <w:rPr>
          <w:rFonts w:cs="Arial"/>
          <w:b/>
          <w:lang w:val="en-GB"/>
        </w:rPr>
      </w:pPr>
      <w:r>
        <w:rPr>
          <w:rFonts w:cs="Arial"/>
          <w:noProof/>
          <w:lang w:val="en-IN" w:eastAsia="en-IN"/>
        </w:rPr>
        <w:drawing>
          <wp:inline distT="0" distB="0" distL="0" distR="0" wp14:anchorId="0E9177CB" wp14:editId="62C66749">
            <wp:extent cx="5760720" cy="51574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7_10.jpg"/>
                    <pic:cNvPicPr/>
                  </pic:nvPicPr>
                  <pic:blipFill>
                    <a:blip r:embed="rId11">
                      <a:extLst>
                        <a:ext uri="{28A0092B-C50C-407E-A947-70E740481C1C}">
                          <a14:useLocalDpi xmlns:a14="http://schemas.microsoft.com/office/drawing/2010/main" val="0"/>
                        </a:ext>
                      </a:extLst>
                    </a:blip>
                    <a:stretch>
                      <a:fillRect/>
                    </a:stretch>
                  </pic:blipFill>
                  <pic:spPr>
                    <a:xfrm>
                      <a:off x="0" y="0"/>
                      <a:ext cx="5760720" cy="5157470"/>
                    </a:xfrm>
                    <a:prstGeom prst="rect">
                      <a:avLst/>
                    </a:prstGeom>
                  </pic:spPr>
                </pic:pic>
              </a:graphicData>
            </a:graphic>
          </wp:inline>
        </w:drawing>
      </w:r>
    </w:p>
    <w:p w14:paraId="3DAA4A1D" w14:textId="77777777" w:rsidR="00BB75A5" w:rsidRDefault="00BB75A5" w:rsidP="00A445FF">
      <w:pPr>
        <w:spacing w:after="0"/>
        <w:rPr>
          <w:rFonts w:cs="Arial"/>
          <w:b/>
          <w:lang w:val="en-GB"/>
        </w:rPr>
      </w:pPr>
    </w:p>
    <w:p w14:paraId="3F0FF531" w14:textId="77777777" w:rsidR="00BB75A5" w:rsidRDefault="00BB75A5" w:rsidP="00A445FF">
      <w:pPr>
        <w:spacing w:after="0"/>
        <w:rPr>
          <w:rFonts w:cs="Arial"/>
          <w:b/>
          <w:lang w:val="en-GB"/>
        </w:rPr>
      </w:pPr>
    </w:p>
    <w:p w14:paraId="1EF23BA4" w14:textId="3069AB32" w:rsidR="00BB75A5" w:rsidRDefault="00BB75A5" w:rsidP="00A445FF">
      <w:pPr>
        <w:spacing w:after="0"/>
        <w:rPr>
          <w:rFonts w:cs="Arial"/>
          <w:b/>
          <w:lang w:val="en-GB"/>
        </w:rPr>
      </w:pPr>
    </w:p>
    <w:p w14:paraId="60D96EF2" w14:textId="77777777" w:rsidR="002C4982" w:rsidRDefault="002C4982" w:rsidP="00A445FF">
      <w:pPr>
        <w:spacing w:after="0"/>
        <w:rPr>
          <w:rFonts w:cs="Arial"/>
          <w:b/>
          <w:lang w:val="en-GB"/>
        </w:rPr>
      </w:pPr>
    </w:p>
    <w:p w14:paraId="2FA9103D" w14:textId="77777777" w:rsidR="009430A5" w:rsidRPr="009430A5" w:rsidRDefault="009430A5"/>
    <w:sectPr w:rsidR="009430A5" w:rsidRPr="009430A5" w:rsidSect="00494EED">
      <w:footerReference w:type="default" r:id="rId12"/>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302FCB" w14:textId="77777777" w:rsidR="001F6592" w:rsidRDefault="001F6592" w:rsidP="00494EED">
      <w:pPr>
        <w:spacing w:after="0" w:line="240" w:lineRule="auto"/>
      </w:pPr>
      <w:r>
        <w:separator/>
      </w:r>
    </w:p>
  </w:endnote>
  <w:endnote w:type="continuationSeparator" w:id="0">
    <w:p w14:paraId="4AE9A376" w14:textId="77777777" w:rsidR="001F6592" w:rsidRDefault="001F6592" w:rsidP="00494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20102010804080708"/>
    <w:charset w:val="00"/>
    <w:family w:val="decorativ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060102"/>
      <w:docPartObj>
        <w:docPartGallery w:val="Page Numbers (Bottom of Page)"/>
        <w:docPartUnique/>
      </w:docPartObj>
    </w:sdtPr>
    <w:sdtEndPr/>
    <w:sdtContent>
      <w:p w14:paraId="3B2D7350" w14:textId="67E99D58" w:rsidR="001B2D75" w:rsidRDefault="001B2D75">
        <w:pPr>
          <w:pStyle w:val="Voettekst"/>
          <w:jc w:val="right"/>
        </w:pPr>
        <w:r>
          <w:fldChar w:fldCharType="begin"/>
        </w:r>
        <w:r>
          <w:instrText xml:space="preserve"> PAGE   \* MERGEFORMAT </w:instrText>
        </w:r>
        <w:r>
          <w:fldChar w:fldCharType="separate"/>
        </w:r>
        <w:r w:rsidR="00CC5652">
          <w:rPr>
            <w:noProof/>
          </w:rPr>
          <w:t>1</w:t>
        </w:r>
        <w:r>
          <w:rPr>
            <w:noProof/>
          </w:rPr>
          <w:fldChar w:fldCharType="end"/>
        </w:r>
      </w:p>
    </w:sdtContent>
  </w:sdt>
  <w:p w14:paraId="59AD949C" w14:textId="77777777" w:rsidR="001B2D75" w:rsidRDefault="001B2D75">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F9CF0E" w14:textId="77777777" w:rsidR="001F6592" w:rsidRDefault="001F6592" w:rsidP="00494EED">
      <w:pPr>
        <w:spacing w:after="0" w:line="240" w:lineRule="auto"/>
      </w:pPr>
      <w:r>
        <w:separator/>
      </w:r>
    </w:p>
  </w:footnote>
  <w:footnote w:type="continuationSeparator" w:id="0">
    <w:p w14:paraId="2C8991E5" w14:textId="77777777" w:rsidR="001F6592" w:rsidRDefault="001F6592" w:rsidP="00494E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55810"/>
    <w:multiLevelType w:val="hybridMultilevel"/>
    <w:tmpl w:val="6FDA998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9261981"/>
    <w:multiLevelType w:val="hybridMultilevel"/>
    <w:tmpl w:val="4010FA22"/>
    <w:lvl w:ilvl="0" w:tplc="7C66BC9A">
      <w:start w:val="1"/>
      <w:numFmt w:val="bullet"/>
      <w:lvlText w:val=""/>
      <w:lvlJc w:val="left"/>
      <w:pPr>
        <w:tabs>
          <w:tab w:val="num" w:pos="720"/>
        </w:tabs>
        <w:ind w:left="720" w:hanging="360"/>
      </w:pPr>
      <w:rPr>
        <w:rFonts w:ascii="Wingdings" w:hAnsi="Wingdings" w:hint="default"/>
      </w:rPr>
    </w:lvl>
    <w:lvl w:ilvl="1" w:tplc="ED3CD910" w:tentative="1">
      <w:start w:val="1"/>
      <w:numFmt w:val="bullet"/>
      <w:lvlText w:val=""/>
      <w:lvlJc w:val="left"/>
      <w:pPr>
        <w:tabs>
          <w:tab w:val="num" w:pos="1440"/>
        </w:tabs>
        <w:ind w:left="1440" w:hanging="360"/>
      </w:pPr>
      <w:rPr>
        <w:rFonts w:ascii="Wingdings" w:hAnsi="Wingdings" w:hint="default"/>
      </w:rPr>
    </w:lvl>
    <w:lvl w:ilvl="2" w:tplc="BBDC9766" w:tentative="1">
      <w:start w:val="1"/>
      <w:numFmt w:val="bullet"/>
      <w:lvlText w:val=""/>
      <w:lvlJc w:val="left"/>
      <w:pPr>
        <w:tabs>
          <w:tab w:val="num" w:pos="2160"/>
        </w:tabs>
        <w:ind w:left="2160" w:hanging="360"/>
      </w:pPr>
      <w:rPr>
        <w:rFonts w:ascii="Wingdings" w:hAnsi="Wingdings" w:hint="default"/>
      </w:rPr>
    </w:lvl>
    <w:lvl w:ilvl="3" w:tplc="8B0849A4" w:tentative="1">
      <w:start w:val="1"/>
      <w:numFmt w:val="bullet"/>
      <w:lvlText w:val=""/>
      <w:lvlJc w:val="left"/>
      <w:pPr>
        <w:tabs>
          <w:tab w:val="num" w:pos="2880"/>
        </w:tabs>
        <w:ind w:left="2880" w:hanging="360"/>
      </w:pPr>
      <w:rPr>
        <w:rFonts w:ascii="Wingdings" w:hAnsi="Wingdings" w:hint="default"/>
      </w:rPr>
    </w:lvl>
    <w:lvl w:ilvl="4" w:tplc="98B24F44" w:tentative="1">
      <w:start w:val="1"/>
      <w:numFmt w:val="bullet"/>
      <w:lvlText w:val=""/>
      <w:lvlJc w:val="left"/>
      <w:pPr>
        <w:tabs>
          <w:tab w:val="num" w:pos="3600"/>
        </w:tabs>
        <w:ind w:left="3600" w:hanging="360"/>
      </w:pPr>
      <w:rPr>
        <w:rFonts w:ascii="Wingdings" w:hAnsi="Wingdings" w:hint="default"/>
      </w:rPr>
    </w:lvl>
    <w:lvl w:ilvl="5" w:tplc="3E6AB984" w:tentative="1">
      <w:start w:val="1"/>
      <w:numFmt w:val="bullet"/>
      <w:lvlText w:val=""/>
      <w:lvlJc w:val="left"/>
      <w:pPr>
        <w:tabs>
          <w:tab w:val="num" w:pos="4320"/>
        </w:tabs>
        <w:ind w:left="4320" w:hanging="360"/>
      </w:pPr>
      <w:rPr>
        <w:rFonts w:ascii="Wingdings" w:hAnsi="Wingdings" w:hint="default"/>
      </w:rPr>
    </w:lvl>
    <w:lvl w:ilvl="6" w:tplc="75AE06A0" w:tentative="1">
      <w:start w:val="1"/>
      <w:numFmt w:val="bullet"/>
      <w:lvlText w:val=""/>
      <w:lvlJc w:val="left"/>
      <w:pPr>
        <w:tabs>
          <w:tab w:val="num" w:pos="5040"/>
        </w:tabs>
        <w:ind w:left="5040" w:hanging="360"/>
      </w:pPr>
      <w:rPr>
        <w:rFonts w:ascii="Wingdings" w:hAnsi="Wingdings" w:hint="default"/>
      </w:rPr>
    </w:lvl>
    <w:lvl w:ilvl="7" w:tplc="8BB87A3C" w:tentative="1">
      <w:start w:val="1"/>
      <w:numFmt w:val="bullet"/>
      <w:lvlText w:val=""/>
      <w:lvlJc w:val="left"/>
      <w:pPr>
        <w:tabs>
          <w:tab w:val="num" w:pos="5760"/>
        </w:tabs>
        <w:ind w:left="5760" w:hanging="360"/>
      </w:pPr>
      <w:rPr>
        <w:rFonts w:ascii="Wingdings" w:hAnsi="Wingdings" w:hint="default"/>
      </w:rPr>
    </w:lvl>
    <w:lvl w:ilvl="8" w:tplc="F034AA2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067C98"/>
    <w:multiLevelType w:val="hybridMultilevel"/>
    <w:tmpl w:val="B72A6A90"/>
    <w:lvl w:ilvl="0" w:tplc="0809000F">
      <w:start w:val="1"/>
      <w:numFmt w:val="decimal"/>
      <w:lvlText w:val="%1."/>
      <w:lvlJc w:val="left"/>
      <w:pPr>
        <w:ind w:left="36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F0477D"/>
    <w:multiLevelType w:val="hybridMultilevel"/>
    <w:tmpl w:val="C6F4036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598812A4"/>
    <w:multiLevelType w:val="hybridMultilevel"/>
    <w:tmpl w:val="7A604BF8"/>
    <w:lvl w:ilvl="0" w:tplc="09B81D12">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trackRevisions/>
  <w:defaultTabStop w:val="708"/>
  <w:hyphenationZone w:val="283"/>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IAkqZGpsZmhiZmpko6SsGpxcWZ+XkgBWa1AMmEWsUsAAAA"/>
    <w:docVar w:name="EN.InstantFormat" w:val="&lt;ENInstantFormat&gt;&lt;Enabled&gt;1&lt;/Enabled&gt;&lt;ScanUnformatted&gt;1&lt;/ScanUnformatted&gt;&lt;ScanChanges&gt;1&lt;/ScanChanges&gt;&lt;Suspended&gt;0&lt;/Suspended&gt;&lt;/ENInstantFormat&gt;"/>
    <w:docVar w:name="EN.Layout" w:val="&lt;ENLayout&gt;&lt;Style&gt;Colloids and Surfaces A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93C14"/>
    <w:rsid w:val="0000012E"/>
    <w:rsid w:val="000012EB"/>
    <w:rsid w:val="00001793"/>
    <w:rsid w:val="00001BBB"/>
    <w:rsid w:val="00001EB3"/>
    <w:rsid w:val="0000404F"/>
    <w:rsid w:val="0000450A"/>
    <w:rsid w:val="00004621"/>
    <w:rsid w:val="000046AD"/>
    <w:rsid w:val="000047A8"/>
    <w:rsid w:val="00005AE8"/>
    <w:rsid w:val="00005E18"/>
    <w:rsid w:val="00006391"/>
    <w:rsid w:val="00006974"/>
    <w:rsid w:val="00007ADB"/>
    <w:rsid w:val="000125E8"/>
    <w:rsid w:val="0001265C"/>
    <w:rsid w:val="0001288B"/>
    <w:rsid w:val="00012C88"/>
    <w:rsid w:val="00013046"/>
    <w:rsid w:val="00013154"/>
    <w:rsid w:val="00013514"/>
    <w:rsid w:val="00013C72"/>
    <w:rsid w:val="00015828"/>
    <w:rsid w:val="000159D0"/>
    <w:rsid w:val="00015EDA"/>
    <w:rsid w:val="00015F0A"/>
    <w:rsid w:val="00015FFA"/>
    <w:rsid w:val="0001708B"/>
    <w:rsid w:val="000172CB"/>
    <w:rsid w:val="000206B2"/>
    <w:rsid w:val="0002200E"/>
    <w:rsid w:val="00022FA7"/>
    <w:rsid w:val="00023360"/>
    <w:rsid w:val="0002364E"/>
    <w:rsid w:val="00024DC1"/>
    <w:rsid w:val="00025325"/>
    <w:rsid w:val="00027454"/>
    <w:rsid w:val="000278F4"/>
    <w:rsid w:val="00030892"/>
    <w:rsid w:val="00030A1C"/>
    <w:rsid w:val="00030A29"/>
    <w:rsid w:val="00032287"/>
    <w:rsid w:val="0003452F"/>
    <w:rsid w:val="00034708"/>
    <w:rsid w:val="00035375"/>
    <w:rsid w:val="000366DA"/>
    <w:rsid w:val="00036DDE"/>
    <w:rsid w:val="000437DF"/>
    <w:rsid w:val="00044325"/>
    <w:rsid w:val="00044874"/>
    <w:rsid w:val="0004575F"/>
    <w:rsid w:val="00045A6E"/>
    <w:rsid w:val="00045F27"/>
    <w:rsid w:val="000462F5"/>
    <w:rsid w:val="00047A1E"/>
    <w:rsid w:val="00050500"/>
    <w:rsid w:val="00050BB6"/>
    <w:rsid w:val="00052A61"/>
    <w:rsid w:val="00053B77"/>
    <w:rsid w:val="00055715"/>
    <w:rsid w:val="00055A98"/>
    <w:rsid w:val="00056132"/>
    <w:rsid w:val="00056838"/>
    <w:rsid w:val="0005717B"/>
    <w:rsid w:val="000578A5"/>
    <w:rsid w:val="0006032B"/>
    <w:rsid w:val="00061AE3"/>
    <w:rsid w:val="00062121"/>
    <w:rsid w:val="00062B0C"/>
    <w:rsid w:val="00063285"/>
    <w:rsid w:val="00063430"/>
    <w:rsid w:val="0006592B"/>
    <w:rsid w:val="0006607F"/>
    <w:rsid w:val="00066772"/>
    <w:rsid w:val="00066994"/>
    <w:rsid w:val="00066995"/>
    <w:rsid w:val="000669D4"/>
    <w:rsid w:val="00066E60"/>
    <w:rsid w:val="0007011C"/>
    <w:rsid w:val="0007018F"/>
    <w:rsid w:val="000703E2"/>
    <w:rsid w:val="00070CCD"/>
    <w:rsid w:val="00070DA6"/>
    <w:rsid w:val="00071266"/>
    <w:rsid w:val="00071B41"/>
    <w:rsid w:val="000720DE"/>
    <w:rsid w:val="0007267C"/>
    <w:rsid w:val="0007276E"/>
    <w:rsid w:val="00072A06"/>
    <w:rsid w:val="00072A6E"/>
    <w:rsid w:val="000730D9"/>
    <w:rsid w:val="000731A5"/>
    <w:rsid w:val="00074931"/>
    <w:rsid w:val="00074E5C"/>
    <w:rsid w:val="00075041"/>
    <w:rsid w:val="00076080"/>
    <w:rsid w:val="00076D7E"/>
    <w:rsid w:val="00081C2C"/>
    <w:rsid w:val="000830E5"/>
    <w:rsid w:val="00085C43"/>
    <w:rsid w:val="00087ECE"/>
    <w:rsid w:val="000919EA"/>
    <w:rsid w:val="0009217B"/>
    <w:rsid w:val="00092B44"/>
    <w:rsid w:val="000936C0"/>
    <w:rsid w:val="00094185"/>
    <w:rsid w:val="000948F1"/>
    <w:rsid w:val="0009529C"/>
    <w:rsid w:val="00096393"/>
    <w:rsid w:val="00097117"/>
    <w:rsid w:val="00097247"/>
    <w:rsid w:val="000977CE"/>
    <w:rsid w:val="00097A37"/>
    <w:rsid w:val="00097CC6"/>
    <w:rsid w:val="00097DAB"/>
    <w:rsid w:val="000A0605"/>
    <w:rsid w:val="000A0F6D"/>
    <w:rsid w:val="000A1255"/>
    <w:rsid w:val="000A1948"/>
    <w:rsid w:val="000A2C77"/>
    <w:rsid w:val="000A2CE1"/>
    <w:rsid w:val="000A323C"/>
    <w:rsid w:val="000A32EC"/>
    <w:rsid w:val="000A3EED"/>
    <w:rsid w:val="000A4658"/>
    <w:rsid w:val="000A55C4"/>
    <w:rsid w:val="000A56C7"/>
    <w:rsid w:val="000A5888"/>
    <w:rsid w:val="000A5FBD"/>
    <w:rsid w:val="000A6042"/>
    <w:rsid w:val="000A6162"/>
    <w:rsid w:val="000A687B"/>
    <w:rsid w:val="000A6F76"/>
    <w:rsid w:val="000A7657"/>
    <w:rsid w:val="000A77B0"/>
    <w:rsid w:val="000A7FC6"/>
    <w:rsid w:val="000B0651"/>
    <w:rsid w:val="000B0F23"/>
    <w:rsid w:val="000B0F81"/>
    <w:rsid w:val="000B2754"/>
    <w:rsid w:val="000B2B35"/>
    <w:rsid w:val="000B3289"/>
    <w:rsid w:val="000B3DF8"/>
    <w:rsid w:val="000B4D58"/>
    <w:rsid w:val="000B5502"/>
    <w:rsid w:val="000B55AC"/>
    <w:rsid w:val="000B65A9"/>
    <w:rsid w:val="000B686B"/>
    <w:rsid w:val="000B7ADB"/>
    <w:rsid w:val="000B7E3B"/>
    <w:rsid w:val="000C0279"/>
    <w:rsid w:val="000C1E1E"/>
    <w:rsid w:val="000C20F1"/>
    <w:rsid w:val="000C2333"/>
    <w:rsid w:val="000C2FF7"/>
    <w:rsid w:val="000C344F"/>
    <w:rsid w:val="000C3816"/>
    <w:rsid w:val="000C45A5"/>
    <w:rsid w:val="000C45ED"/>
    <w:rsid w:val="000C57B3"/>
    <w:rsid w:val="000C59F1"/>
    <w:rsid w:val="000C688C"/>
    <w:rsid w:val="000C6E85"/>
    <w:rsid w:val="000C7662"/>
    <w:rsid w:val="000D0198"/>
    <w:rsid w:val="000D0757"/>
    <w:rsid w:val="000D1BC6"/>
    <w:rsid w:val="000D3016"/>
    <w:rsid w:val="000D33E9"/>
    <w:rsid w:val="000D3BD1"/>
    <w:rsid w:val="000D43E6"/>
    <w:rsid w:val="000D46B5"/>
    <w:rsid w:val="000D556F"/>
    <w:rsid w:val="000D58B5"/>
    <w:rsid w:val="000D69E9"/>
    <w:rsid w:val="000D6C94"/>
    <w:rsid w:val="000D7038"/>
    <w:rsid w:val="000D7C3C"/>
    <w:rsid w:val="000D7DE5"/>
    <w:rsid w:val="000E0244"/>
    <w:rsid w:val="000E0817"/>
    <w:rsid w:val="000E1DA7"/>
    <w:rsid w:val="000E2635"/>
    <w:rsid w:val="000E32CF"/>
    <w:rsid w:val="000E4018"/>
    <w:rsid w:val="000E5985"/>
    <w:rsid w:val="000E6DF7"/>
    <w:rsid w:val="000F0D15"/>
    <w:rsid w:val="000F196E"/>
    <w:rsid w:val="000F2B59"/>
    <w:rsid w:val="000F4C8E"/>
    <w:rsid w:val="000F5559"/>
    <w:rsid w:val="000F5990"/>
    <w:rsid w:val="000F6D2F"/>
    <w:rsid w:val="000F7AD2"/>
    <w:rsid w:val="000F7E7C"/>
    <w:rsid w:val="001000DF"/>
    <w:rsid w:val="00101A42"/>
    <w:rsid w:val="00105343"/>
    <w:rsid w:val="0010607F"/>
    <w:rsid w:val="00106A2E"/>
    <w:rsid w:val="00106C12"/>
    <w:rsid w:val="00106F52"/>
    <w:rsid w:val="00110345"/>
    <w:rsid w:val="00110522"/>
    <w:rsid w:val="00110895"/>
    <w:rsid w:val="00111B0E"/>
    <w:rsid w:val="0011342C"/>
    <w:rsid w:val="00113A87"/>
    <w:rsid w:val="001155D4"/>
    <w:rsid w:val="00115835"/>
    <w:rsid w:val="00115FEF"/>
    <w:rsid w:val="00116267"/>
    <w:rsid w:val="001178F0"/>
    <w:rsid w:val="00117E83"/>
    <w:rsid w:val="0012077D"/>
    <w:rsid w:val="00121B21"/>
    <w:rsid w:val="0012374A"/>
    <w:rsid w:val="00124F57"/>
    <w:rsid w:val="00125072"/>
    <w:rsid w:val="00125373"/>
    <w:rsid w:val="0012547A"/>
    <w:rsid w:val="00125E3A"/>
    <w:rsid w:val="00126276"/>
    <w:rsid w:val="00126F72"/>
    <w:rsid w:val="00127B45"/>
    <w:rsid w:val="001309ED"/>
    <w:rsid w:val="00130F81"/>
    <w:rsid w:val="001314B1"/>
    <w:rsid w:val="00131746"/>
    <w:rsid w:val="0013240A"/>
    <w:rsid w:val="00132821"/>
    <w:rsid w:val="00133289"/>
    <w:rsid w:val="00133547"/>
    <w:rsid w:val="00133BB0"/>
    <w:rsid w:val="001349F5"/>
    <w:rsid w:val="00134E4B"/>
    <w:rsid w:val="001351CF"/>
    <w:rsid w:val="001361DC"/>
    <w:rsid w:val="001378CB"/>
    <w:rsid w:val="0013792A"/>
    <w:rsid w:val="00140444"/>
    <w:rsid w:val="001410AE"/>
    <w:rsid w:val="001415CA"/>
    <w:rsid w:val="001417CF"/>
    <w:rsid w:val="00141B78"/>
    <w:rsid w:val="0014251E"/>
    <w:rsid w:val="00143B67"/>
    <w:rsid w:val="00144BF8"/>
    <w:rsid w:val="001456FC"/>
    <w:rsid w:val="001463AF"/>
    <w:rsid w:val="00146F68"/>
    <w:rsid w:val="001474E8"/>
    <w:rsid w:val="00150BA2"/>
    <w:rsid w:val="00150FBB"/>
    <w:rsid w:val="00151061"/>
    <w:rsid w:val="00152193"/>
    <w:rsid w:val="00152E0A"/>
    <w:rsid w:val="00155194"/>
    <w:rsid w:val="0015632C"/>
    <w:rsid w:val="00157AB0"/>
    <w:rsid w:val="00161C79"/>
    <w:rsid w:val="00161E70"/>
    <w:rsid w:val="00161FC4"/>
    <w:rsid w:val="00164816"/>
    <w:rsid w:val="00165BA9"/>
    <w:rsid w:val="00166172"/>
    <w:rsid w:val="0016618F"/>
    <w:rsid w:val="00166255"/>
    <w:rsid w:val="0016648F"/>
    <w:rsid w:val="0017097A"/>
    <w:rsid w:val="001728E9"/>
    <w:rsid w:val="001743CC"/>
    <w:rsid w:val="00174991"/>
    <w:rsid w:val="00174A72"/>
    <w:rsid w:val="001752E9"/>
    <w:rsid w:val="00175717"/>
    <w:rsid w:val="00175C31"/>
    <w:rsid w:val="001772DB"/>
    <w:rsid w:val="00177A22"/>
    <w:rsid w:val="00177F80"/>
    <w:rsid w:val="00180426"/>
    <w:rsid w:val="0018070E"/>
    <w:rsid w:val="00180C85"/>
    <w:rsid w:val="001813C3"/>
    <w:rsid w:val="00181EE2"/>
    <w:rsid w:val="001831E4"/>
    <w:rsid w:val="001835F8"/>
    <w:rsid w:val="00183729"/>
    <w:rsid w:val="00183EF8"/>
    <w:rsid w:val="0018450E"/>
    <w:rsid w:val="00184CB4"/>
    <w:rsid w:val="00185E48"/>
    <w:rsid w:val="00185F7D"/>
    <w:rsid w:val="001863CC"/>
    <w:rsid w:val="001866A1"/>
    <w:rsid w:val="0018721D"/>
    <w:rsid w:val="001878DF"/>
    <w:rsid w:val="00187BC3"/>
    <w:rsid w:val="001938C3"/>
    <w:rsid w:val="00193A81"/>
    <w:rsid w:val="00193C06"/>
    <w:rsid w:val="00193C14"/>
    <w:rsid w:val="001945C2"/>
    <w:rsid w:val="0019672E"/>
    <w:rsid w:val="00197B8B"/>
    <w:rsid w:val="001A064E"/>
    <w:rsid w:val="001A0C53"/>
    <w:rsid w:val="001A0F9B"/>
    <w:rsid w:val="001A5803"/>
    <w:rsid w:val="001A6CA6"/>
    <w:rsid w:val="001A789E"/>
    <w:rsid w:val="001A7E1F"/>
    <w:rsid w:val="001B08F5"/>
    <w:rsid w:val="001B091D"/>
    <w:rsid w:val="001B191A"/>
    <w:rsid w:val="001B1EC2"/>
    <w:rsid w:val="001B25D4"/>
    <w:rsid w:val="001B2D75"/>
    <w:rsid w:val="001B319C"/>
    <w:rsid w:val="001B3AAB"/>
    <w:rsid w:val="001B411C"/>
    <w:rsid w:val="001B52BB"/>
    <w:rsid w:val="001B5346"/>
    <w:rsid w:val="001B542A"/>
    <w:rsid w:val="001B548E"/>
    <w:rsid w:val="001B79A7"/>
    <w:rsid w:val="001C01A8"/>
    <w:rsid w:val="001C08B5"/>
    <w:rsid w:val="001C11DD"/>
    <w:rsid w:val="001C13D4"/>
    <w:rsid w:val="001C2754"/>
    <w:rsid w:val="001C2F55"/>
    <w:rsid w:val="001C3242"/>
    <w:rsid w:val="001C36A8"/>
    <w:rsid w:val="001C4E45"/>
    <w:rsid w:val="001C4F41"/>
    <w:rsid w:val="001C51C2"/>
    <w:rsid w:val="001C57BF"/>
    <w:rsid w:val="001C66AE"/>
    <w:rsid w:val="001C6A8C"/>
    <w:rsid w:val="001C6DEF"/>
    <w:rsid w:val="001C73AF"/>
    <w:rsid w:val="001C760E"/>
    <w:rsid w:val="001C7F3C"/>
    <w:rsid w:val="001D08E1"/>
    <w:rsid w:val="001D0BDD"/>
    <w:rsid w:val="001D1E6C"/>
    <w:rsid w:val="001D20A2"/>
    <w:rsid w:val="001D2885"/>
    <w:rsid w:val="001D2A00"/>
    <w:rsid w:val="001D2DDB"/>
    <w:rsid w:val="001D2E25"/>
    <w:rsid w:val="001D3867"/>
    <w:rsid w:val="001D4C51"/>
    <w:rsid w:val="001D5211"/>
    <w:rsid w:val="001D6294"/>
    <w:rsid w:val="001D6434"/>
    <w:rsid w:val="001D66D2"/>
    <w:rsid w:val="001D6A8C"/>
    <w:rsid w:val="001D7195"/>
    <w:rsid w:val="001E036C"/>
    <w:rsid w:val="001E1481"/>
    <w:rsid w:val="001E2090"/>
    <w:rsid w:val="001E230C"/>
    <w:rsid w:val="001E29D9"/>
    <w:rsid w:val="001E3104"/>
    <w:rsid w:val="001E39F9"/>
    <w:rsid w:val="001E4096"/>
    <w:rsid w:val="001E46F6"/>
    <w:rsid w:val="001E6B9A"/>
    <w:rsid w:val="001E6F8A"/>
    <w:rsid w:val="001E7483"/>
    <w:rsid w:val="001F0259"/>
    <w:rsid w:val="001F05C8"/>
    <w:rsid w:val="001F0A91"/>
    <w:rsid w:val="001F0CA6"/>
    <w:rsid w:val="001F0EAE"/>
    <w:rsid w:val="001F200E"/>
    <w:rsid w:val="001F3CDE"/>
    <w:rsid w:val="001F3CEC"/>
    <w:rsid w:val="001F5619"/>
    <w:rsid w:val="001F6592"/>
    <w:rsid w:val="001F6681"/>
    <w:rsid w:val="001F6EEF"/>
    <w:rsid w:val="001F7B25"/>
    <w:rsid w:val="0020255C"/>
    <w:rsid w:val="00202BA7"/>
    <w:rsid w:val="0020305E"/>
    <w:rsid w:val="0020399E"/>
    <w:rsid w:val="0020437C"/>
    <w:rsid w:val="0020458E"/>
    <w:rsid w:val="00204A1F"/>
    <w:rsid w:val="00207000"/>
    <w:rsid w:val="00207719"/>
    <w:rsid w:val="002079EE"/>
    <w:rsid w:val="00210AC1"/>
    <w:rsid w:val="00211111"/>
    <w:rsid w:val="00211165"/>
    <w:rsid w:val="00211186"/>
    <w:rsid w:val="0021143D"/>
    <w:rsid w:val="0021155D"/>
    <w:rsid w:val="00211C1E"/>
    <w:rsid w:val="00212AFC"/>
    <w:rsid w:val="00212E5E"/>
    <w:rsid w:val="0021333A"/>
    <w:rsid w:val="00213933"/>
    <w:rsid w:val="002146B3"/>
    <w:rsid w:val="00215B97"/>
    <w:rsid w:val="00216211"/>
    <w:rsid w:val="002165D8"/>
    <w:rsid w:val="00220EA2"/>
    <w:rsid w:val="0022109A"/>
    <w:rsid w:val="002218ED"/>
    <w:rsid w:val="00221AE6"/>
    <w:rsid w:val="00221BCC"/>
    <w:rsid w:val="00222A5A"/>
    <w:rsid w:val="00222B39"/>
    <w:rsid w:val="00222C79"/>
    <w:rsid w:val="00222CC3"/>
    <w:rsid w:val="002245AA"/>
    <w:rsid w:val="00224959"/>
    <w:rsid w:val="00225EBD"/>
    <w:rsid w:val="0022687C"/>
    <w:rsid w:val="00230B17"/>
    <w:rsid w:val="002313BE"/>
    <w:rsid w:val="00231434"/>
    <w:rsid w:val="002317AD"/>
    <w:rsid w:val="00231DC0"/>
    <w:rsid w:val="00231F2B"/>
    <w:rsid w:val="0023233E"/>
    <w:rsid w:val="00232AFB"/>
    <w:rsid w:val="002332CA"/>
    <w:rsid w:val="00233816"/>
    <w:rsid w:val="002352C5"/>
    <w:rsid w:val="002374F9"/>
    <w:rsid w:val="00237C7B"/>
    <w:rsid w:val="00240431"/>
    <w:rsid w:val="00240BE1"/>
    <w:rsid w:val="00241B01"/>
    <w:rsid w:val="0024280F"/>
    <w:rsid w:val="00242B48"/>
    <w:rsid w:val="00243B68"/>
    <w:rsid w:val="00243C86"/>
    <w:rsid w:val="00243CEF"/>
    <w:rsid w:val="00244ECD"/>
    <w:rsid w:val="002454BC"/>
    <w:rsid w:val="00245A79"/>
    <w:rsid w:val="002466DA"/>
    <w:rsid w:val="0024676B"/>
    <w:rsid w:val="00246D7D"/>
    <w:rsid w:val="00247459"/>
    <w:rsid w:val="0024771F"/>
    <w:rsid w:val="00250436"/>
    <w:rsid w:val="002506F3"/>
    <w:rsid w:val="002509C6"/>
    <w:rsid w:val="0025278F"/>
    <w:rsid w:val="002529C0"/>
    <w:rsid w:val="00252D49"/>
    <w:rsid w:val="00253302"/>
    <w:rsid w:val="00253677"/>
    <w:rsid w:val="00253C1E"/>
    <w:rsid w:val="00255457"/>
    <w:rsid w:val="002569A8"/>
    <w:rsid w:val="00257184"/>
    <w:rsid w:val="0025759C"/>
    <w:rsid w:val="00260ABF"/>
    <w:rsid w:val="002613C9"/>
    <w:rsid w:val="00261FD7"/>
    <w:rsid w:val="00262902"/>
    <w:rsid w:val="00262BE1"/>
    <w:rsid w:val="00262C49"/>
    <w:rsid w:val="0026333B"/>
    <w:rsid w:val="002635A4"/>
    <w:rsid w:val="00263C74"/>
    <w:rsid w:val="00263D46"/>
    <w:rsid w:val="00264D5B"/>
    <w:rsid w:val="00264E46"/>
    <w:rsid w:val="00265039"/>
    <w:rsid w:val="0026608D"/>
    <w:rsid w:val="00266326"/>
    <w:rsid w:val="00267340"/>
    <w:rsid w:val="0027100E"/>
    <w:rsid w:val="00271472"/>
    <w:rsid w:val="002717F7"/>
    <w:rsid w:val="0027338E"/>
    <w:rsid w:val="00273DFC"/>
    <w:rsid w:val="00274A25"/>
    <w:rsid w:val="002756C8"/>
    <w:rsid w:val="0027625C"/>
    <w:rsid w:val="00277C56"/>
    <w:rsid w:val="00277D98"/>
    <w:rsid w:val="00280530"/>
    <w:rsid w:val="00280D79"/>
    <w:rsid w:val="00280F1E"/>
    <w:rsid w:val="002828CD"/>
    <w:rsid w:val="00282B46"/>
    <w:rsid w:val="0028301C"/>
    <w:rsid w:val="00283AE2"/>
    <w:rsid w:val="00284DD8"/>
    <w:rsid w:val="00285748"/>
    <w:rsid w:val="00285906"/>
    <w:rsid w:val="0028607B"/>
    <w:rsid w:val="00287330"/>
    <w:rsid w:val="00290821"/>
    <w:rsid w:val="00290F56"/>
    <w:rsid w:val="0029119A"/>
    <w:rsid w:val="002916C7"/>
    <w:rsid w:val="00292A53"/>
    <w:rsid w:val="002932FE"/>
    <w:rsid w:val="0029366E"/>
    <w:rsid w:val="00293BDA"/>
    <w:rsid w:val="00293DB6"/>
    <w:rsid w:val="00293ED4"/>
    <w:rsid w:val="00294EA2"/>
    <w:rsid w:val="002953D5"/>
    <w:rsid w:val="00295E04"/>
    <w:rsid w:val="00296EB6"/>
    <w:rsid w:val="002975C5"/>
    <w:rsid w:val="002A09D6"/>
    <w:rsid w:val="002A269C"/>
    <w:rsid w:val="002A35DA"/>
    <w:rsid w:val="002A3660"/>
    <w:rsid w:val="002A384D"/>
    <w:rsid w:val="002A622B"/>
    <w:rsid w:val="002A68A6"/>
    <w:rsid w:val="002A7F41"/>
    <w:rsid w:val="002A7FAF"/>
    <w:rsid w:val="002B0230"/>
    <w:rsid w:val="002B15B5"/>
    <w:rsid w:val="002B1F76"/>
    <w:rsid w:val="002B2B98"/>
    <w:rsid w:val="002B2C8E"/>
    <w:rsid w:val="002B3997"/>
    <w:rsid w:val="002B419E"/>
    <w:rsid w:val="002B4D91"/>
    <w:rsid w:val="002B5356"/>
    <w:rsid w:val="002B53E9"/>
    <w:rsid w:val="002B5719"/>
    <w:rsid w:val="002B5F8E"/>
    <w:rsid w:val="002B6299"/>
    <w:rsid w:val="002B66FB"/>
    <w:rsid w:val="002B7E13"/>
    <w:rsid w:val="002B7E69"/>
    <w:rsid w:val="002C00B4"/>
    <w:rsid w:val="002C041C"/>
    <w:rsid w:val="002C0825"/>
    <w:rsid w:val="002C126D"/>
    <w:rsid w:val="002C1E66"/>
    <w:rsid w:val="002C2A63"/>
    <w:rsid w:val="002C2B3B"/>
    <w:rsid w:val="002C3AA2"/>
    <w:rsid w:val="002C3B3F"/>
    <w:rsid w:val="002C3D19"/>
    <w:rsid w:val="002C4982"/>
    <w:rsid w:val="002C4C06"/>
    <w:rsid w:val="002C5383"/>
    <w:rsid w:val="002C5C2D"/>
    <w:rsid w:val="002C6418"/>
    <w:rsid w:val="002C65EB"/>
    <w:rsid w:val="002C6AF1"/>
    <w:rsid w:val="002C6B06"/>
    <w:rsid w:val="002D04C2"/>
    <w:rsid w:val="002D1509"/>
    <w:rsid w:val="002D1ECC"/>
    <w:rsid w:val="002D2441"/>
    <w:rsid w:val="002D3D28"/>
    <w:rsid w:val="002D48D1"/>
    <w:rsid w:val="002D6106"/>
    <w:rsid w:val="002D6EE7"/>
    <w:rsid w:val="002D7446"/>
    <w:rsid w:val="002D750E"/>
    <w:rsid w:val="002D799F"/>
    <w:rsid w:val="002D7B91"/>
    <w:rsid w:val="002E0242"/>
    <w:rsid w:val="002E108D"/>
    <w:rsid w:val="002E2BEE"/>
    <w:rsid w:val="002E3D55"/>
    <w:rsid w:val="002E47FC"/>
    <w:rsid w:val="002E507D"/>
    <w:rsid w:val="002E54B2"/>
    <w:rsid w:val="002E7891"/>
    <w:rsid w:val="002F027C"/>
    <w:rsid w:val="002F0A6A"/>
    <w:rsid w:val="002F0AD5"/>
    <w:rsid w:val="002F166D"/>
    <w:rsid w:val="002F170C"/>
    <w:rsid w:val="002F2409"/>
    <w:rsid w:val="002F259B"/>
    <w:rsid w:val="002F3E22"/>
    <w:rsid w:val="002F5342"/>
    <w:rsid w:val="002F675E"/>
    <w:rsid w:val="002F6FCD"/>
    <w:rsid w:val="003001E2"/>
    <w:rsid w:val="00300A81"/>
    <w:rsid w:val="00301026"/>
    <w:rsid w:val="00301883"/>
    <w:rsid w:val="00301A8B"/>
    <w:rsid w:val="00301B40"/>
    <w:rsid w:val="00301F17"/>
    <w:rsid w:val="00302365"/>
    <w:rsid w:val="00302911"/>
    <w:rsid w:val="00302A92"/>
    <w:rsid w:val="00302FD2"/>
    <w:rsid w:val="0030303F"/>
    <w:rsid w:val="003033D7"/>
    <w:rsid w:val="00303FB8"/>
    <w:rsid w:val="00304B63"/>
    <w:rsid w:val="0030619B"/>
    <w:rsid w:val="0030776D"/>
    <w:rsid w:val="003079BD"/>
    <w:rsid w:val="00307A96"/>
    <w:rsid w:val="00310292"/>
    <w:rsid w:val="00310CFC"/>
    <w:rsid w:val="00311FC9"/>
    <w:rsid w:val="00315609"/>
    <w:rsid w:val="0031597D"/>
    <w:rsid w:val="00315C43"/>
    <w:rsid w:val="003164D2"/>
    <w:rsid w:val="00316E35"/>
    <w:rsid w:val="00317492"/>
    <w:rsid w:val="00321710"/>
    <w:rsid w:val="003235B3"/>
    <w:rsid w:val="00323C49"/>
    <w:rsid w:val="00324C69"/>
    <w:rsid w:val="00325066"/>
    <w:rsid w:val="00325266"/>
    <w:rsid w:val="003268E4"/>
    <w:rsid w:val="0032718A"/>
    <w:rsid w:val="00330815"/>
    <w:rsid w:val="00330F0D"/>
    <w:rsid w:val="003325E1"/>
    <w:rsid w:val="00332B40"/>
    <w:rsid w:val="00333252"/>
    <w:rsid w:val="00333720"/>
    <w:rsid w:val="00333D97"/>
    <w:rsid w:val="00334B54"/>
    <w:rsid w:val="00335509"/>
    <w:rsid w:val="00336380"/>
    <w:rsid w:val="00337111"/>
    <w:rsid w:val="00337192"/>
    <w:rsid w:val="00340915"/>
    <w:rsid w:val="003429B0"/>
    <w:rsid w:val="00342C06"/>
    <w:rsid w:val="003430FB"/>
    <w:rsid w:val="00343540"/>
    <w:rsid w:val="00343619"/>
    <w:rsid w:val="0034709D"/>
    <w:rsid w:val="0034726F"/>
    <w:rsid w:val="00347BA0"/>
    <w:rsid w:val="00347F45"/>
    <w:rsid w:val="0035003F"/>
    <w:rsid w:val="0035057B"/>
    <w:rsid w:val="00351A55"/>
    <w:rsid w:val="00352F8D"/>
    <w:rsid w:val="00353733"/>
    <w:rsid w:val="0035697A"/>
    <w:rsid w:val="00356D53"/>
    <w:rsid w:val="00357F72"/>
    <w:rsid w:val="0036012F"/>
    <w:rsid w:val="00361C8D"/>
    <w:rsid w:val="003638AB"/>
    <w:rsid w:val="003649F7"/>
    <w:rsid w:val="00365469"/>
    <w:rsid w:val="00366204"/>
    <w:rsid w:val="003662A3"/>
    <w:rsid w:val="003668C3"/>
    <w:rsid w:val="00366D43"/>
    <w:rsid w:val="00370077"/>
    <w:rsid w:val="003706A4"/>
    <w:rsid w:val="003707DB"/>
    <w:rsid w:val="0037092B"/>
    <w:rsid w:val="003709BF"/>
    <w:rsid w:val="00370C43"/>
    <w:rsid w:val="003714BC"/>
    <w:rsid w:val="00372439"/>
    <w:rsid w:val="0037258D"/>
    <w:rsid w:val="00374620"/>
    <w:rsid w:val="00374976"/>
    <w:rsid w:val="00375959"/>
    <w:rsid w:val="00375CE0"/>
    <w:rsid w:val="0037760D"/>
    <w:rsid w:val="00377C50"/>
    <w:rsid w:val="00377EC3"/>
    <w:rsid w:val="003824DF"/>
    <w:rsid w:val="0038420F"/>
    <w:rsid w:val="00385909"/>
    <w:rsid w:val="00386035"/>
    <w:rsid w:val="003907CE"/>
    <w:rsid w:val="00390CD0"/>
    <w:rsid w:val="00390D74"/>
    <w:rsid w:val="00390FDC"/>
    <w:rsid w:val="00391253"/>
    <w:rsid w:val="00391913"/>
    <w:rsid w:val="00392040"/>
    <w:rsid w:val="0039220F"/>
    <w:rsid w:val="00392957"/>
    <w:rsid w:val="00392BD4"/>
    <w:rsid w:val="0039382A"/>
    <w:rsid w:val="00393AC2"/>
    <w:rsid w:val="00394ABE"/>
    <w:rsid w:val="00394FE2"/>
    <w:rsid w:val="003952B8"/>
    <w:rsid w:val="00395368"/>
    <w:rsid w:val="00395697"/>
    <w:rsid w:val="00395F25"/>
    <w:rsid w:val="003963FC"/>
    <w:rsid w:val="003965AF"/>
    <w:rsid w:val="003966BE"/>
    <w:rsid w:val="00397663"/>
    <w:rsid w:val="00397ABD"/>
    <w:rsid w:val="003A1EED"/>
    <w:rsid w:val="003A20E0"/>
    <w:rsid w:val="003A260B"/>
    <w:rsid w:val="003A277B"/>
    <w:rsid w:val="003A3BEA"/>
    <w:rsid w:val="003A49C9"/>
    <w:rsid w:val="003A4BF3"/>
    <w:rsid w:val="003A4F8C"/>
    <w:rsid w:val="003A62CF"/>
    <w:rsid w:val="003A63AB"/>
    <w:rsid w:val="003A6956"/>
    <w:rsid w:val="003A7453"/>
    <w:rsid w:val="003A78FF"/>
    <w:rsid w:val="003A7EB7"/>
    <w:rsid w:val="003B20EF"/>
    <w:rsid w:val="003B246C"/>
    <w:rsid w:val="003B4106"/>
    <w:rsid w:val="003B4396"/>
    <w:rsid w:val="003B4F88"/>
    <w:rsid w:val="003B61E7"/>
    <w:rsid w:val="003B625A"/>
    <w:rsid w:val="003B67F2"/>
    <w:rsid w:val="003B73FE"/>
    <w:rsid w:val="003C08C1"/>
    <w:rsid w:val="003C0D89"/>
    <w:rsid w:val="003C17F6"/>
    <w:rsid w:val="003C1C36"/>
    <w:rsid w:val="003C1E62"/>
    <w:rsid w:val="003C21AE"/>
    <w:rsid w:val="003C30BC"/>
    <w:rsid w:val="003C345C"/>
    <w:rsid w:val="003C3548"/>
    <w:rsid w:val="003C3606"/>
    <w:rsid w:val="003C53FA"/>
    <w:rsid w:val="003C6A95"/>
    <w:rsid w:val="003C7152"/>
    <w:rsid w:val="003C7B9E"/>
    <w:rsid w:val="003D0782"/>
    <w:rsid w:val="003D12BF"/>
    <w:rsid w:val="003D16A5"/>
    <w:rsid w:val="003D1B11"/>
    <w:rsid w:val="003D1ED0"/>
    <w:rsid w:val="003D1F25"/>
    <w:rsid w:val="003D240A"/>
    <w:rsid w:val="003D2E90"/>
    <w:rsid w:val="003D411B"/>
    <w:rsid w:val="003D50EE"/>
    <w:rsid w:val="003D573D"/>
    <w:rsid w:val="003D7057"/>
    <w:rsid w:val="003D77A4"/>
    <w:rsid w:val="003E0AC9"/>
    <w:rsid w:val="003E0D04"/>
    <w:rsid w:val="003E1031"/>
    <w:rsid w:val="003E1330"/>
    <w:rsid w:val="003E21E9"/>
    <w:rsid w:val="003E21F9"/>
    <w:rsid w:val="003E232E"/>
    <w:rsid w:val="003E240C"/>
    <w:rsid w:val="003E2499"/>
    <w:rsid w:val="003E4228"/>
    <w:rsid w:val="003E69EC"/>
    <w:rsid w:val="003E741F"/>
    <w:rsid w:val="003E7AFF"/>
    <w:rsid w:val="003F0608"/>
    <w:rsid w:val="003F2116"/>
    <w:rsid w:val="003F3E92"/>
    <w:rsid w:val="003F490D"/>
    <w:rsid w:val="003F4D13"/>
    <w:rsid w:val="003F5500"/>
    <w:rsid w:val="003F5833"/>
    <w:rsid w:val="003F5E0E"/>
    <w:rsid w:val="003F5FD5"/>
    <w:rsid w:val="003F6A2B"/>
    <w:rsid w:val="00400476"/>
    <w:rsid w:val="00400739"/>
    <w:rsid w:val="00400E16"/>
    <w:rsid w:val="00401AB3"/>
    <w:rsid w:val="00404966"/>
    <w:rsid w:val="004064C1"/>
    <w:rsid w:val="00406A44"/>
    <w:rsid w:val="00407CCB"/>
    <w:rsid w:val="00410701"/>
    <w:rsid w:val="00411751"/>
    <w:rsid w:val="004117EF"/>
    <w:rsid w:val="004125D8"/>
    <w:rsid w:val="00412854"/>
    <w:rsid w:val="004141CB"/>
    <w:rsid w:val="00415CA5"/>
    <w:rsid w:val="00416927"/>
    <w:rsid w:val="00416B57"/>
    <w:rsid w:val="004217C7"/>
    <w:rsid w:val="004223AE"/>
    <w:rsid w:val="00422F14"/>
    <w:rsid w:val="00423506"/>
    <w:rsid w:val="00423996"/>
    <w:rsid w:val="004251CD"/>
    <w:rsid w:val="004270DC"/>
    <w:rsid w:val="00430665"/>
    <w:rsid w:val="004318BF"/>
    <w:rsid w:val="00431E00"/>
    <w:rsid w:val="00432F27"/>
    <w:rsid w:val="004336FE"/>
    <w:rsid w:val="0043402F"/>
    <w:rsid w:val="0043605C"/>
    <w:rsid w:val="00436327"/>
    <w:rsid w:val="004363D7"/>
    <w:rsid w:val="00436416"/>
    <w:rsid w:val="00436F73"/>
    <w:rsid w:val="004374A7"/>
    <w:rsid w:val="0043759C"/>
    <w:rsid w:val="00437EDA"/>
    <w:rsid w:val="004412A8"/>
    <w:rsid w:val="00441A41"/>
    <w:rsid w:val="00441FD9"/>
    <w:rsid w:val="004431AA"/>
    <w:rsid w:val="00444654"/>
    <w:rsid w:val="00444F06"/>
    <w:rsid w:val="00445A60"/>
    <w:rsid w:val="0044680B"/>
    <w:rsid w:val="00446A08"/>
    <w:rsid w:val="0045025D"/>
    <w:rsid w:val="00450653"/>
    <w:rsid w:val="0045078C"/>
    <w:rsid w:val="004507C4"/>
    <w:rsid w:val="0045156B"/>
    <w:rsid w:val="00451CA8"/>
    <w:rsid w:val="00451D75"/>
    <w:rsid w:val="0045289A"/>
    <w:rsid w:val="00452D77"/>
    <w:rsid w:val="00453410"/>
    <w:rsid w:val="004546A4"/>
    <w:rsid w:val="0045486C"/>
    <w:rsid w:val="004549F8"/>
    <w:rsid w:val="0045519F"/>
    <w:rsid w:val="004558BC"/>
    <w:rsid w:val="004563D6"/>
    <w:rsid w:val="0045647E"/>
    <w:rsid w:val="00457176"/>
    <w:rsid w:val="004603D3"/>
    <w:rsid w:val="00460CF6"/>
    <w:rsid w:val="0046104F"/>
    <w:rsid w:val="004612D4"/>
    <w:rsid w:val="00461F95"/>
    <w:rsid w:val="00462588"/>
    <w:rsid w:val="0046261B"/>
    <w:rsid w:val="004626BA"/>
    <w:rsid w:val="00463D03"/>
    <w:rsid w:val="004657E5"/>
    <w:rsid w:val="004662D2"/>
    <w:rsid w:val="00466D35"/>
    <w:rsid w:val="00467B93"/>
    <w:rsid w:val="0047061E"/>
    <w:rsid w:val="00471319"/>
    <w:rsid w:val="00471C41"/>
    <w:rsid w:val="00472EC8"/>
    <w:rsid w:val="0047437D"/>
    <w:rsid w:val="004758A9"/>
    <w:rsid w:val="00475CB7"/>
    <w:rsid w:val="00475D46"/>
    <w:rsid w:val="00476671"/>
    <w:rsid w:val="004773BD"/>
    <w:rsid w:val="0047798E"/>
    <w:rsid w:val="004803D9"/>
    <w:rsid w:val="00480946"/>
    <w:rsid w:val="00481332"/>
    <w:rsid w:val="00481333"/>
    <w:rsid w:val="0048226A"/>
    <w:rsid w:val="00482505"/>
    <w:rsid w:val="004825F7"/>
    <w:rsid w:val="004827BD"/>
    <w:rsid w:val="004832EA"/>
    <w:rsid w:val="00483A66"/>
    <w:rsid w:val="004843C3"/>
    <w:rsid w:val="00484416"/>
    <w:rsid w:val="004851A5"/>
    <w:rsid w:val="00486AF8"/>
    <w:rsid w:val="00486B0E"/>
    <w:rsid w:val="00486D05"/>
    <w:rsid w:val="00486E46"/>
    <w:rsid w:val="00487DA4"/>
    <w:rsid w:val="0049013A"/>
    <w:rsid w:val="004906A1"/>
    <w:rsid w:val="004906EE"/>
    <w:rsid w:val="00490AB5"/>
    <w:rsid w:val="00491678"/>
    <w:rsid w:val="004917BD"/>
    <w:rsid w:val="00491A6B"/>
    <w:rsid w:val="00492F7E"/>
    <w:rsid w:val="00493618"/>
    <w:rsid w:val="004945BA"/>
    <w:rsid w:val="00494EED"/>
    <w:rsid w:val="0049503A"/>
    <w:rsid w:val="004978E9"/>
    <w:rsid w:val="004A0A7D"/>
    <w:rsid w:val="004A0BA0"/>
    <w:rsid w:val="004A13D9"/>
    <w:rsid w:val="004A1618"/>
    <w:rsid w:val="004A3298"/>
    <w:rsid w:val="004A497E"/>
    <w:rsid w:val="004A4B92"/>
    <w:rsid w:val="004A5405"/>
    <w:rsid w:val="004A54B5"/>
    <w:rsid w:val="004A5783"/>
    <w:rsid w:val="004A57AC"/>
    <w:rsid w:val="004A680F"/>
    <w:rsid w:val="004A6D75"/>
    <w:rsid w:val="004A7390"/>
    <w:rsid w:val="004B0500"/>
    <w:rsid w:val="004B3861"/>
    <w:rsid w:val="004B4C8B"/>
    <w:rsid w:val="004B4CE1"/>
    <w:rsid w:val="004B5344"/>
    <w:rsid w:val="004B5A18"/>
    <w:rsid w:val="004B5F4F"/>
    <w:rsid w:val="004B6002"/>
    <w:rsid w:val="004B6D98"/>
    <w:rsid w:val="004B72B8"/>
    <w:rsid w:val="004C0820"/>
    <w:rsid w:val="004C132B"/>
    <w:rsid w:val="004C1523"/>
    <w:rsid w:val="004C22CD"/>
    <w:rsid w:val="004C3371"/>
    <w:rsid w:val="004C47C3"/>
    <w:rsid w:val="004C5476"/>
    <w:rsid w:val="004C5970"/>
    <w:rsid w:val="004C62AA"/>
    <w:rsid w:val="004C6475"/>
    <w:rsid w:val="004C6F03"/>
    <w:rsid w:val="004C6FED"/>
    <w:rsid w:val="004C741C"/>
    <w:rsid w:val="004C7643"/>
    <w:rsid w:val="004C7891"/>
    <w:rsid w:val="004C7C77"/>
    <w:rsid w:val="004D0292"/>
    <w:rsid w:val="004D1712"/>
    <w:rsid w:val="004D23ED"/>
    <w:rsid w:val="004D2604"/>
    <w:rsid w:val="004D2C79"/>
    <w:rsid w:val="004D342E"/>
    <w:rsid w:val="004D44C5"/>
    <w:rsid w:val="004D4708"/>
    <w:rsid w:val="004D4CCA"/>
    <w:rsid w:val="004D503E"/>
    <w:rsid w:val="004D5F03"/>
    <w:rsid w:val="004D7062"/>
    <w:rsid w:val="004D74B9"/>
    <w:rsid w:val="004D7EA6"/>
    <w:rsid w:val="004E03B6"/>
    <w:rsid w:val="004E0F40"/>
    <w:rsid w:val="004E1EC2"/>
    <w:rsid w:val="004E3E21"/>
    <w:rsid w:val="004E4F00"/>
    <w:rsid w:val="004E656C"/>
    <w:rsid w:val="004E6F63"/>
    <w:rsid w:val="004E7891"/>
    <w:rsid w:val="004F0BA2"/>
    <w:rsid w:val="004F4EB3"/>
    <w:rsid w:val="004F5B9A"/>
    <w:rsid w:val="004F5D49"/>
    <w:rsid w:val="004F5F3A"/>
    <w:rsid w:val="004F61DE"/>
    <w:rsid w:val="004F6F9E"/>
    <w:rsid w:val="004F7326"/>
    <w:rsid w:val="004F7933"/>
    <w:rsid w:val="00500468"/>
    <w:rsid w:val="00501D15"/>
    <w:rsid w:val="0050321D"/>
    <w:rsid w:val="00504417"/>
    <w:rsid w:val="005053EC"/>
    <w:rsid w:val="00505412"/>
    <w:rsid w:val="00505755"/>
    <w:rsid w:val="0050588B"/>
    <w:rsid w:val="005075AC"/>
    <w:rsid w:val="00507764"/>
    <w:rsid w:val="00511457"/>
    <w:rsid w:val="00511A13"/>
    <w:rsid w:val="00511EE4"/>
    <w:rsid w:val="005135FA"/>
    <w:rsid w:val="00514518"/>
    <w:rsid w:val="0051482D"/>
    <w:rsid w:val="005150DC"/>
    <w:rsid w:val="00515839"/>
    <w:rsid w:val="005167DD"/>
    <w:rsid w:val="00517B93"/>
    <w:rsid w:val="00521B49"/>
    <w:rsid w:val="00522299"/>
    <w:rsid w:val="00522962"/>
    <w:rsid w:val="00522995"/>
    <w:rsid w:val="00522B93"/>
    <w:rsid w:val="00523E47"/>
    <w:rsid w:val="00523E4E"/>
    <w:rsid w:val="00524128"/>
    <w:rsid w:val="005242E0"/>
    <w:rsid w:val="00524E69"/>
    <w:rsid w:val="00525052"/>
    <w:rsid w:val="00525211"/>
    <w:rsid w:val="005262ED"/>
    <w:rsid w:val="0052668D"/>
    <w:rsid w:val="00526A64"/>
    <w:rsid w:val="00526CC9"/>
    <w:rsid w:val="00527F91"/>
    <w:rsid w:val="00527FBD"/>
    <w:rsid w:val="005319BC"/>
    <w:rsid w:val="00531F1E"/>
    <w:rsid w:val="00532096"/>
    <w:rsid w:val="00533F34"/>
    <w:rsid w:val="0053497B"/>
    <w:rsid w:val="00535AFA"/>
    <w:rsid w:val="005364AC"/>
    <w:rsid w:val="005374B8"/>
    <w:rsid w:val="005377FA"/>
    <w:rsid w:val="005379DA"/>
    <w:rsid w:val="00540594"/>
    <w:rsid w:val="00541189"/>
    <w:rsid w:val="00541410"/>
    <w:rsid w:val="005437C8"/>
    <w:rsid w:val="005439F0"/>
    <w:rsid w:val="00543A46"/>
    <w:rsid w:val="00543AB6"/>
    <w:rsid w:val="00543B41"/>
    <w:rsid w:val="00543DEB"/>
    <w:rsid w:val="00544509"/>
    <w:rsid w:val="00544BCC"/>
    <w:rsid w:val="00545AB6"/>
    <w:rsid w:val="00545D47"/>
    <w:rsid w:val="00546563"/>
    <w:rsid w:val="00546B45"/>
    <w:rsid w:val="00547CE5"/>
    <w:rsid w:val="0055037F"/>
    <w:rsid w:val="00550A19"/>
    <w:rsid w:val="00550DAE"/>
    <w:rsid w:val="00552AF0"/>
    <w:rsid w:val="00553B31"/>
    <w:rsid w:val="00554D70"/>
    <w:rsid w:val="005613B3"/>
    <w:rsid w:val="005619EA"/>
    <w:rsid w:val="00561A01"/>
    <w:rsid w:val="005625A9"/>
    <w:rsid w:val="005626A2"/>
    <w:rsid w:val="00562F0D"/>
    <w:rsid w:val="0056345D"/>
    <w:rsid w:val="00564530"/>
    <w:rsid w:val="0056540D"/>
    <w:rsid w:val="005661B2"/>
    <w:rsid w:val="005666D3"/>
    <w:rsid w:val="00566D5A"/>
    <w:rsid w:val="00567181"/>
    <w:rsid w:val="005673CB"/>
    <w:rsid w:val="00567686"/>
    <w:rsid w:val="00567A89"/>
    <w:rsid w:val="00572839"/>
    <w:rsid w:val="00572F0B"/>
    <w:rsid w:val="005731F2"/>
    <w:rsid w:val="0057325F"/>
    <w:rsid w:val="005732FF"/>
    <w:rsid w:val="00574352"/>
    <w:rsid w:val="005756CC"/>
    <w:rsid w:val="00576DDA"/>
    <w:rsid w:val="005775BB"/>
    <w:rsid w:val="00577A59"/>
    <w:rsid w:val="005836D5"/>
    <w:rsid w:val="00584200"/>
    <w:rsid w:val="005849F5"/>
    <w:rsid w:val="00585FA1"/>
    <w:rsid w:val="0058651A"/>
    <w:rsid w:val="00586A38"/>
    <w:rsid w:val="00586D4E"/>
    <w:rsid w:val="00590243"/>
    <w:rsid w:val="005902FA"/>
    <w:rsid w:val="00591886"/>
    <w:rsid w:val="00592B94"/>
    <w:rsid w:val="00594BD7"/>
    <w:rsid w:val="00594FFC"/>
    <w:rsid w:val="005954B8"/>
    <w:rsid w:val="005965EA"/>
    <w:rsid w:val="0059668E"/>
    <w:rsid w:val="005976B8"/>
    <w:rsid w:val="00597B80"/>
    <w:rsid w:val="005A0C8C"/>
    <w:rsid w:val="005A0DCD"/>
    <w:rsid w:val="005A2FF2"/>
    <w:rsid w:val="005A34B9"/>
    <w:rsid w:val="005A3780"/>
    <w:rsid w:val="005A4156"/>
    <w:rsid w:val="005A51C8"/>
    <w:rsid w:val="005A51CF"/>
    <w:rsid w:val="005A575E"/>
    <w:rsid w:val="005A6B34"/>
    <w:rsid w:val="005A6F65"/>
    <w:rsid w:val="005A702A"/>
    <w:rsid w:val="005A7268"/>
    <w:rsid w:val="005A7307"/>
    <w:rsid w:val="005A7EFE"/>
    <w:rsid w:val="005B13BA"/>
    <w:rsid w:val="005B1678"/>
    <w:rsid w:val="005B33A5"/>
    <w:rsid w:val="005B3ACB"/>
    <w:rsid w:val="005B4A59"/>
    <w:rsid w:val="005B6366"/>
    <w:rsid w:val="005B643E"/>
    <w:rsid w:val="005B6F7F"/>
    <w:rsid w:val="005B6F91"/>
    <w:rsid w:val="005C113E"/>
    <w:rsid w:val="005C1423"/>
    <w:rsid w:val="005C148A"/>
    <w:rsid w:val="005C1755"/>
    <w:rsid w:val="005C39D5"/>
    <w:rsid w:val="005C3E1F"/>
    <w:rsid w:val="005C436B"/>
    <w:rsid w:val="005C5D0D"/>
    <w:rsid w:val="005D06AE"/>
    <w:rsid w:val="005D1433"/>
    <w:rsid w:val="005D49F8"/>
    <w:rsid w:val="005D51CB"/>
    <w:rsid w:val="005D5A73"/>
    <w:rsid w:val="005D63B3"/>
    <w:rsid w:val="005D6A1C"/>
    <w:rsid w:val="005D6B6A"/>
    <w:rsid w:val="005D70AE"/>
    <w:rsid w:val="005D7C82"/>
    <w:rsid w:val="005D7D6B"/>
    <w:rsid w:val="005D7D95"/>
    <w:rsid w:val="005E1B8F"/>
    <w:rsid w:val="005E444E"/>
    <w:rsid w:val="005E4494"/>
    <w:rsid w:val="005E4952"/>
    <w:rsid w:val="005E50AC"/>
    <w:rsid w:val="005E5201"/>
    <w:rsid w:val="005E6045"/>
    <w:rsid w:val="005E6B1A"/>
    <w:rsid w:val="005E6BBD"/>
    <w:rsid w:val="005E6F06"/>
    <w:rsid w:val="005E6FF4"/>
    <w:rsid w:val="005E7B12"/>
    <w:rsid w:val="005E7EAB"/>
    <w:rsid w:val="005F0E87"/>
    <w:rsid w:val="005F1683"/>
    <w:rsid w:val="005F3760"/>
    <w:rsid w:val="005F3D65"/>
    <w:rsid w:val="005F42EF"/>
    <w:rsid w:val="005F4B94"/>
    <w:rsid w:val="005F5C3E"/>
    <w:rsid w:val="005F5D14"/>
    <w:rsid w:val="005F5E0D"/>
    <w:rsid w:val="005F632A"/>
    <w:rsid w:val="005F71BC"/>
    <w:rsid w:val="006028F5"/>
    <w:rsid w:val="00604FC1"/>
    <w:rsid w:val="00605348"/>
    <w:rsid w:val="00605703"/>
    <w:rsid w:val="0060592A"/>
    <w:rsid w:val="006101DD"/>
    <w:rsid w:val="00610EC0"/>
    <w:rsid w:val="00611F70"/>
    <w:rsid w:val="00612AF2"/>
    <w:rsid w:val="0061436F"/>
    <w:rsid w:val="006170B9"/>
    <w:rsid w:val="00620E06"/>
    <w:rsid w:val="00622613"/>
    <w:rsid w:val="00622AF7"/>
    <w:rsid w:val="00622C26"/>
    <w:rsid w:val="006237D9"/>
    <w:rsid w:val="006237F3"/>
    <w:rsid w:val="00623D8E"/>
    <w:rsid w:val="00623E39"/>
    <w:rsid w:val="00624FD8"/>
    <w:rsid w:val="00625A11"/>
    <w:rsid w:val="00625C2E"/>
    <w:rsid w:val="00626A64"/>
    <w:rsid w:val="00626A7E"/>
    <w:rsid w:val="00627166"/>
    <w:rsid w:val="0062780A"/>
    <w:rsid w:val="00630160"/>
    <w:rsid w:val="00632120"/>
    <w:rsid w:val="00632C8B"/>
    <w:rsid w:val="006334F8"/>
    <w:rsid w:val="006337FA"/>
    <w:rsid w:val="00634070"/>
    <w:rsid w:val="00634877"/>
    <w:rsid w:val="00635911"/>
    <w:rsid w:val="00635959"/>
    <w:rsid w:val="00635D3C"/>
    <w:rsid w:val="006365A0"/>
    <w:rsid w:val="006374AC"/>
    <w:rsid w:val="00637FFC"/>
    <w:rsid w:val="00640B11"/>
    <w:rsid w:val="00640BD8"/>
    <w:rsid w:val="00640CAD"/>
    <w:rsid w:val="00641192"/>
    <w:rsid w:val="00641C8C"/>
    <w:rsid w:val="006420AB"/>
    <w:rsid w:val="00642F53"/>
    <w:rsid w:val="00643421"/>
    <w:rsid w:val="006449E9"/>
    <w:rsid w:val="00644D7D"/>
    <w:rsid w:val="00646CF5"/>
    <w:rsid w:val="006478BC"/>
    <w:rsid w:val="00650516"/>
    <w:rsid w:val="00650A88"/>
    <w:rsid w:val="00650B0B"/>
    <w:rsid w:val="00651034"/>
    <w:rsid w:val="006511C7"/>
    <w:rsid w:val="006528F5"/>
    <w:rsid w:val="00654D6B"/>
    <w:rsid w:val="00656CB4"/>
    <w:rsid w:val="00657926"/>
    <w:rsid w:val="00657F8D"/>
    <w:rsid w:val="00657FA1"/>
    <w:rsid w:val="0066020F"/>
    <w:rsid w:val="00660D24"/>
    <w:rsid w:val="006619DE"/>
    <w:rsid w:val="00661E2B"/>
    <w:rsid w:val="00662519"/>
    <w:rsid w:val="00662F9E"/>
    <w:rsid w:val="00664331"/>
    <w:rsid w:val="006648DE"/>
    <w:rsid w:val="00665241"/>
    <w:rsid w:val="006665EE"/>
    <w:rsid w:val="00666778"/>
    <w:rsid w:val="00666AF9"/>
    <w:rsid w:val="00666E4E"/>
    <w:rsid w:val="00667856"/>
    <w:rsid w:val="00671766"/>
    <w:rsid w:val="00671CF5"/>
    <w:rsid w:val="00671D45"/>
    <w:rsid w:val="00671D9B"/>
    <w:rsid w:val="00671DAD"/>
    <w:rsid w:val="00671EA4"/>
    <w:rsid w:val="00672829"/>
    <w:rsid w:val="00672B60"/>
    <w:rsid w:val="00672CEF"/>
    <w:rsid w:val="00673356"/>
    <w:rsid w:val="00673B33"/>
    <w:rsid w:val="00673EAF"/>
    <w:rsid w:val="00674443"/>
    <w:rsid w:val="00674697"/>
    <w:rsid w:val="00674A7C"/>
    <w:rsid w:val="0067517A"/>
    <w:rsid w:val="0067633C"/>
    <w:rsid w:val="006770D6"/>
    <w:rsid w:val="00677299"/>
    <w:rsid w:val="00681B80"/>
    <w:rsid w:val="00682E1F"/>
    <w:rsid w:val="00684F1B"/>
    <w:rsid w:val="006856AC"/>
    <w:rsid w:val="00685C47"/>
    <w:rsid w:val="00685F64"/>
    <w:rsid w:val="00687AA2"/>
    <w:rsid w:val="00691CC9"/>
    <w:rsid w:val="00693690"/>
    <w:rsid w:val="00693C4A"/>
    <w:rsid w:val="00694658"/>
    <w:rsid w:val="00695482"/>
    <w:rsid w:val="0069553E"/>
    <w:rsid w:val="00696379"/>
    <w:rsid w:val="00696B0B"/>
    <w:rsid w:val="006977C1"/>
    <w:rsid w:val="006A0886"/>
    <w:rsid w:val="006A21F4"/>
    <w:rsid w:val="006A296D"/>
    <w:rsid w:val="006A391B"/>
    <w:rsid w:val="006A3B40"/>
    <w:rsid w:val="006A5C5B"/>
    <w:rsid w:val="006A72A7"/>
    <w:rsid w:val="006B06F2"/>
    <w:rsid w:val="006B218A"/>
    <w:rsid w:val="006B21E8"/>
    <w:rsid w:val="006B4124"/>
    <w:rsid w:val="006B4271"/>
    <w:rsid w:val="006B44A0"/>
    <w:rsid w:val="006B4DB8"/>
    <w:rsid w:val="006B64E7"/>
    <w:rsid w:val="006B6687"/>
    <w:rsid w:val="006C0331"/>
    <w:rsid w:val="006C0AC3"/>
    <w:rsid w:val="006C0E70"/>
    <w:rsid w:val="006C11C1"/>
    <w:rsid w:val="006C1287"/>
    <w:rsid w:val="006C1C11"/>
    <w:rsid w:val="006C2A16"/>
    <w:rsid w:val="006C3326"/>
    <w:rsid w:val="006C375D"/>
    <w:rsid w:val="006C3E2D"/>
    <w:rsid w:val="006C3ED3"/>
    <w:rsid w:val="006C3FC0"/>
    <w:rsid w:val="006C464D"/>
    <w:rsid w:val="006C47C2"/>
    <w:rsid w:val="006C484F"/>
    <w:rsid w:val="006C49FC"/>
    <w:rsid w:val="006C4DD4"/>
    <w:rsid w:val="006C51BF"/>
    <w:rsid w:val="006C5594"/>
    <w:rsid w:val="006C6BCB"/>
    <w:rsid w:val="006C78D3"/>
    <w:rsid w:val="006C7DA6"/>
    <w:rsid w:val="006C7FA5"/>
    <w:rsid w:val="006D0401"/>
    <w:rsid w:val="006D25FF"/>
    <w:rsid w:val="006D2783"/>
    <w:rsid w:val="006D3867"/>
    <w:rsid w:val="006D3F90"/>
    <w:rsid w:val="006D4745"/>
    <w:rsid w:val="006D4AE8"/>
    <w:rsid w:val="006D5831"/>
    <w:rsid w:val="006D5C24"/>
    <w:rsid w:val="006D65A5"/>
    <w:rsid w:val="006D6827"/>
    <w:rsid w:val="006D6E63"/>
    <w:rsid w:val="006D7885"/>
    <w:rsid w:val="006D7B24"/>
    <w:rsid w:val="006D7E4E"/>
    <w:rsid w:val="006E0A33"/>
    <w:rsid w:val="006E0B14"/>
    <w:rsid w:val="006E0FA0"/>
    <w:rsid w:val="006E111F"/>
    <w:rsid w:val="006E1999"/>
    <w:rsid w:val="006E269B"/>
    <w:rsid w:val="006E3C7D"/>
    <w:rsid w:val="006E3D22"/>
    <w:rsid w:val="006E4D6E"/>
    <w:rsid w:val="006E5F33"/>
    <w:rsid w:val="006E69A3"/>
    <w:rsid w:val="006E6EB3"/>
    <w:rsid w:val="006E7062"/>
    <w:rsid w:val="006F10BD"/>
    <w:rsid w:val="006F1DA1"/>
    <w:rsid w:val="006F26AF"/>
    <w:rsid w:val="006F2816"/>
    <w:rsid w:val="006F3D20"/>
    <w:rsid w:val="006F580E"/>
    <w:rsid w:val="006F5FF5"/>
    <w:rsid w:val="006F62A1"/>
    <w:rsid w:val="006F7422"/>
    <w:rsid w:val="006F7B98"/>
    <w:rsid w:val="006F7EF8"/>
    <w:rsid w:val="00700722"/>
    <w:rsid w:val="00701012"/>
    <w:rsid w:val="00704E3D"/>
    <w:rsid w:val="00705B22"/>
    <w:rsid w:val="0070623B"/>
    <w:rsid w:val="00707ACE"/>
    <w:rsid w:val="00710DDB"/>
    <w:rsid w:val="007128AD"/>
    <w:rsid w:val="00712FF6"/>
    <w:rsid w:val="0071467D"/>
    <w:rsid w:val="00714CB1"/>
    <w:rsid w:val="00715C4C"/>
    <w:rsid w:val="00715D79"/>
    <w:rsid w:val="00715E26"/>
    <w:rsid w:val="007169E0"/>
    <w:rsid w:val="00717112"/>
    <w:rsid w:val="007177A4"/>
    <w:rsid w:val="00717BD0"/>
    <w:rsid w:val="00717E96"/>
    <w:rsid w:val="00721790"/>
    <w:rsid w:val="007223F9"/>
    <w:rsid w:val="00722B37"/>
    <w:rsid w:val="00723F12"/>
    <w:rsid w:val="0072450E"/>
    <w:rsid w:val="00724545"/>
    <w:rsid w:val="00724839"/>
    <w:rsid w:val="0072504C"/>
    <w:rsid w:val="00727B43"/>
    <w:rsid w:val="00727C61"/>
    <w:rsid w:val="007301A1"/>
    <w:rsid w:val="00730DC8"/>
    <w:rsid w:val="00731436"/>
    <w:rsid w:val="00731E79"/>
    <w:rsid w:val="00732EAA"/>
    <w:rsid w:val="007334CD"/>
    <w:rsid w:val="007336F4"/>
    <w:rsid w:val="00733D57"/>
    <w:rsid w:val="00733FB0"/>
    <w:rsid w:val="00734344"/>
    <w:rsid w:val="00734AFD"/>
    <w:rsid w:val="00734D5D"/>
    <w:rsid w:val="007352A7"/>
    <w:rsid w:val="007356F5"/>
    <w:rsid w:val="007363FA"/>
    <w:rsid w:val="00737437"/>
    <w:rsid w:val="007403AF"/>
    <w:rsid w:val="00740BAE"/>
    <w:rsid w:val="00740FAC"/>
    <w:rsid w:val="00743D8E"/>
    <w:rsid w:val="00746A91"/>
    <w:rsid w:val="00747D7B"/>
    <w:rsid w:val="00750745"/>
    <w:rsid w:val="00750D02"/>
    <w:rsid w:val="0075248B"/>
    <w:rsid w:val="0075292B"/>
    <w:rsid w:val="0075302F"/>
    <w:rsid w:val="00753334"/>
    <w:rsid w:val="0075335D"/>
    <w:rsid w:val="00754443"/>
    <w:rsid w:val="007554E4"/>
    <w:rsid w:val="007569F4"/>
    <w:rsid w:val="00756A7F"/>
    <w:rsid w:val="00756D21"/>
    <w:rsid w:val="0076191F"/>
    <w:rsid w:val="007620E2"/>
    <w:rsid w:val="007635F8"/>
    <w:rsid w:val="00766544"/>
    <w:rsid w:val="00766858"/>
    <w:rsid w:val="00767261"/>
    <w:rsid w:val="0076738F"/>
    <w:rsid w:val="0076785C"/>
    <w:rsid w:val="00767959"/>
    <w:rsid w:val="0077048B"/>
    <w:rsid w:val="007708D5"/>
    <w:rsid w:val="007709FC"/>
    <w:rsid w:val="00770EE6"/>
    <w:rsid w:val="00771CC2"/>
    <w:rsid w:val="00771F60"/>
    <w:rsid w:val="007736BF"/>
    <w:rsid w:val="007737E0"/>
    <w:rsid w:val="00775825"/>
    <w:rsid w:val="00776550"/>
    <w:rsid w:val="007769C9"/>
    <w:rsid w:val="00776AFB"/>
    <w:rsid w:val="00776B90"/>
    <w:rsid w:val="00776CBF"/>
    <w:rsid w:val="00776FC6"/>
    <w:rsid w:val="00777092"/>
    <w:rsid w:val="007808C4"/>
    <w:rsid w:val="00780A87"/>
    <w:rsid w:val="00781783"/>
    <w:rsid w:val="0078199B"/>
    <w:rsid w:val="007839C1"/>
    <w:rsid w:val="007844C1"/>
    <w:rsid w:val="00784E4D"/>
    <w:rsid w:val="00786191"/>
    <w:rsid w:val="00786950"/>
    <w:rsid w:val="00787FE3"/>
    <w:rsid w:val="00792C31"/>
    <w:rsid w:val="00792E54"/>
    <w:rsid w:val="007936D0"/>
    <w:rsid w:val="00793A21"/>
    <w:rsid w:val="00794790"/>
    <w:rsid w:val="007952A8"/>
    <w:rsid w:val="00795EBB"/>
    <w:rsid w:val="00796315"/>
    <w:rsid w:val="00796590"/>
    <w:rsid w:val="007A000A"/>
    <w:rsid w:val="007A0011"/>
    <w:rsid w:val="007A0F90"/>
    <w:rsid w:val="007A10C6"/>
    <w:rsid w:val="007A13E2"/>
    <w:rsid w:val="007A255E"/>
    <w:rsid w:val="007A2B57"/>
    <w:rsid w:val="007A35DA"/>
    <w:rsid w:val="007A3BCD"/>
    <w:rsid w:val="007A3E26"/>
    <w:rsid w:val="007A44B8"/>
    <w:rsid w:val="007A49BF"/>
    <w:rsid w:val="007A74B7"/>
    <w:rsid w:val="007B02AC"/>
    <w:rsid w:val="007B0BE3"/>
    <w:rsid w:val="007B0EC7"/>
    <w:rsid w:val="007B1392"/>
    <w:rsid w:val="007B17D6"/>
    <w:rsid w:val="007B2277"/>
    <w:rsid w:val="007B48BB"/>
    <w:rsid w:val="007B4C46"/>
    <w:rsid w:val="007B50BA"/>
    <w:rsid w:val="007B5944"/>
    <w:rsid w:val="007B6D4C"/>
    <w:rsid w:val="007B78BB"/>
    <w:rsid w:val="007C05C8"/>
    <w:rsid w:val="007C069D"/>
    <w:rsid w:val="007C282B"/>
    <w:rsid w:val="007C2A50"/>
    <w:rsid w:val="007C2AFF"/>
    <w:rsid w:val="007C38B0"/>
    <w:rsid w:val="007C5CB4"/>
    <w:rsid w:val="007C6D77"/>
    <w:rsid w:val="007C7C75"/>
    <w:rsid w:val="007C7EF3"/>
    <w:rsid w:val="007D0297"/>
    <w:rsid w:val="007D0427"/>
    <w:rsid w:val="007D0587"/>
    <w:rsid w:val="007D5299"/>
    <w:rsid w:val="007D6CF8"/>
    <w:rsid w:val="007D7809"/>
    <w:rsid w:val="007E07AD"/>
    <w:rsid w:val="007E09C1"/>
    <w:rsid w:val="007E0DD8"/>
    <w:rsid w:val="007E0E06"/>
    <w:rsid w:val="007E0ED0"/>
    <w:rsid w:val="007E1D60"/>
    <w:rsid w:val="007E42BB"/>
    <w:rsid w:val="007E66B1"/>
    <w:rsid w:val="007E7FB9"/>
    <w:rsid w:val="007F0F51"/>
    <w:rsid w:val="007F2005"/>
    <w:rsid w:val="007F37A6"/>
    <w:rsid w:val="007F39E4"/>
    <w:rsid w:val="007F3B30"/>
    <w:rsid w:val="007F41BA"/>
    <w:rsid w:val="007F4EEB"/>
    <w:rsid w:val="007F7281"/>
    <w:rsid w:val="00801E90"/>
    <w:rsid w:val="00802A39"/>
    <w:rsid w:val="008036CA"/>
    <w:rsid w:val="008037E5"/>
    <w:rsid w:val="0080444C"/>
    <w:rsid w:val="00804A0D"/>
    <w:rsid w:val="00805277"/>
    <w:rsid w:val="00806EB1"/>
    <w:rsid w:val="008075B1"/>
    <w:rsid w:val="008076BE"/>
    <w:rsid w:val="0080784E"/>
    <w:rsid w:val="00807E18"/>
    <w:rsid w:val="00810997"/>
    <w:rsid w:val="00810C68"/>
    <w:rsid w:val="008118C4"/>
    <w:rsid w:val="008128A5"/>
    <w:rsid w:val="00813E71"/>
    <w:rsid w:val="008143E6"/>
    <w:rsid w:val="00814B24"/>
    <w:rsid w:val="00814DE3"/>
    <w:rsid w:val="00816E81"/>
    <w:rsid w:val="00816E8C"/>
    <w:rsid w:val="0081790B"/>
    <w:rsid w:val="0082015C"/>
    <w:rsid w:val="008206BF"/>
    <w:rsid w:val="00820846"/>
    <w:rsid w:val="00820A72"/>
    <w:rsid w:val="008217C7"/>
    <w:rsid w:val="008230AA"/>
    <w:rsid w:val="00823D1D"/>
    <w:rsid w:val="008248B4"/>
    <w:rsid w:val="00826BD5"/>
    <w:rsid w:val="00826F61"/>
    <w:rsid w:val="008304FC"/>
    <w:rsid w:val="00831811"/>
    <w:rsid w:val="00831B57"/>
    <w:rsid w:val="00831D05"/>
    <w:rsid w:val="00832992"/>
    <w:rsid w:val="00832A8D"/>
    <w:rsid w:val="00832C96"/>
    <w:rsid w:val="00832D8D"/>
    <w:rsid w:val="008335AB"/>
    <w:rsid w:val="008341D4"/>
    <w:rsid w:val="008342C2"/>
    <w:rsid w:val="00834BB0"/>
    <w:rsid w:val="0083756B"/>
    <w:rsid w:val="00840611"/>
    <w:rsid w:val="008406B8"/>
    <w:rsid w:val="00840A1F"/>
    <w:rsid w:val="00840BBF"/>
    <w:rsid w:val="00840C74"/>
    <w:rsid w:val="0084131A"/>
    <w:rsid w:val="00841C61"/>
    <w:rsid w:val="00844F1D"/>
    <w:rsid w:val="00844F6F"/>
    <w:rsid w:val="0084518C"/>
    <w:rsid w:val="00845EDD"/>
    <w:rsid w:val="0084608D"/>
    <w:rsid w:val="008500C4"/>
    <w:rsid w:val="0085125C"/>
    <w:rsid w:val="008514F3"/>
    <w:rsid w:val="0085293D"/>
    <w:rsid w:val="0085310F"/>
    <w:rsid w:val="00853A76"/>
    <w:rsid w:val="00853DD8"/>
    <w:rsid w:val="008567AB"/>
    <w:rsid w:val="0085710D"/>
    <w:rsid w:val="008574E0"/>
    <w:rsid w:val="00857873"/>
    <w:rsid w:val="00857F59"/>
    <w:rsid w:val="008600A4"/>
    <w:rsid w:val="0086059B"/>
    <w:rsid w:val="008607BA"/>
    <w:rsid w:val="008607FB"/>
    <w:rsid w:val="00860841"/>
    <w:rsid w:val="00863FA6"/>
    <w:rsid w:val="00865A18"/>
    <w:rsid w:val="00865A7E"/>
    <w:rsid w:val="008660F3"/>
    <w:rsid w:val="0086678E"/>
    <w:rsid w:val="00866CE6"/>
    <w:rsid w:val="00866DA5"/>
    <w:rsid w:val="00866E46"/>
    <w:rsid w:val="00866EB3"/>
    <w:rsid w:val="0087011C"/>
    <w:rsid w:val="00871793"/>
    <w:rsid w:val="00871794"/>
    <w:rsid w:val="00871E4B"/>
    <w:rsid w:val="008732D1"/>
    <w:rsid w:val="0087413B"/>
    <w:rsid w:val="00874328"/>
    <w:rsid w:val="0087488A"/>
    <w:rsid w:val="008748C1"/>
    <w:rsid w:val="008756F4"/>
    <w:rsid w:val="00875870"/>
    <w:rsid w:val="00876B1A"/>
    <w:rsid w:val="00876C02"/>
    <w:rsid w:val="00877668"/>
    <w:rsid w:val="00880188"/>
    <w:rsid w:val="00880B47"/>
    <w:rsid w:val="00882C41"/>
    <w:rsid w:val="008839C6"/>
    <w:rsid w:val="00883AF3"/>
    <w:rsid w:val="00883B67"/>
    <w:rsid w:val="00883E62"/>
    <w:rsid w:val="00883FA7"/>
    <w:rsid w:val="0088460C"/>
    <w:rsid w:val="00884962"/>
    <w:rsid w:val="00884AAA"/>
    <w:rsid w:val="008868D0"/>
    <w:rsid w:val="00886969"/>
    <w:rsid w:val="0088757E"/>
    <w:rsid w:val="00890916"/>
    <w:rsid w:val="008913F8"/>
    <w:rsid w:val="0089339C"/>
    <w:rsid w:val="00893F4F"/>
    <w:rsid w:val="00895A47"/>
    <w:rsid w:val="00895FA4"/>
    <w:rsid w:val="00897555"/>
    <w:rsid w:val="0089755B"/>
    <w:rsid w:val="00897772"/>
    <w:rsid w:val="00897B69"/>
    <w:rsid w:val="00897CB4"/>
    <w:rsid w:val="008A17C9"/>
    <w:rsid w:val="008A1931"/>
    <w:rsid w:val="008A1AE7"/>
    <w:rsid w:val="008A38B5"/>
    <w:rsid w:val="008A3CF4"/>
    <w:rsid w:val="008A6591"/>
    <w:rsid w:val="008A6E9B"/>
    <w:rsid w:val="008A7444"/>
    <w:rsid w:val="008A7591"/>
    <w:rsid w:val="008A75D1"/>
    <w:rsid w:val="008B02B0"/>
    <w:rsid w:val="008B0D00"/>
    <w:rsid w:val="008B1EA9"/>
    <w:rsid w:val="008B2E6A"/>
    <w:rsid w:val="008B40E9"/>
    <w:rsid w:val="008B42EA"/>
    <w:rsid w:val="008B4BF8"/>
    <w:rsid w:val="008B54DF"/>
    <w:rsid w:val="008B5759"/>
    <w:rsid w:val="008B5E62"/>
    <w:rsid w:val="008B6756"/>
    <w:rsid w:val="008B6793"/>
    <w:rsid w:val="008B6835"/>
    <w:rsid w:val="008B74D8"/>
    <w:rsid w:val="008B7E55"/>
    <w:rsid w:val="008C0598"/>
    <w:rsid w:val="008C0C42"/>
    <w:rsid w:val="008C1644"/>
    <w:rsid w:val="008C3169"/>
    <w:rsid w:val="008C3770"/>
    <w:rsid w:val="008C473B"/>
    <w:rsid w:val="008C4E7B"/>
    <w:rsid w:val="008C51F0"/>
    <w:rsid w:val="008C5893"/>
    <w:rsid w:val="008C61C6"/>
    <w:rsid w:val="008C7529"/>
    <w:rsid w:val="008D0F46"/>
    <w:rsid w:val="008D184F"/>
    <w:rsid w:val="008D31F1"/>
    <w:rsid w:val="008D34E2"/>
    <w:rsid w:val="008D364D"/>
    <w:rsid w:val="008D3F5A"/>
    <w:rsid w:val="008D499E"/>
    <w:rsid w:val="008D4C2C"/>
    <w:rsid w:val="008D58B9"/>
    <w:rsid w:val="008D616D"/>
    <w:rsid w:val="008D71C6"/>
    <w:rsid w:val="008E0D53"/>
    <w:rsid w:val="008E15DF"/>
    <w:rsid w:val="008E1C04"/>
    <w:rsid w:val="008E1F01"/>
    <w:rsid w:val="008E2043"/>
    <w:rsid w:val="008E2156"/>
    <w:rsid w:val="008E2E32"/>
    <w:rsid w:val="008E399C"/>
    <w:rsid w:val="008E3C0D"/>
    <w:rsid w:val="008E45F6"/>
    <w:rsid w:val="008E51C4"/>
    <w:rsid w:val="008E553E"/>
    <w:rsid w:val="008E5992"/>
    <w:rsid w:val="008E6520"/>
    <w:rsid w:val="008E6ACA"/>
    <w:rsid w:val="008E777D"/>
    <w:rsid w:val="008F1EB0"/>
    <w:rsid w:val="008F2A52"/>
    <w:rsid w:val="008F2E67"/>
    <w:rsid w:val="008F3192"/>
    <w:rsid w:val="008F379D"/>
    <w:rsid w:val="008F3B2F"/>
    <w:rsid w:val="008F3E22"/>
    <w:rsid w:val="008F5A9A"/>
    <w:rsid w:val="008F63D4"/>
    <w:rsid w:val="008F648F"/>
    <w:rsid w:val="008F6CB5"/>
    <w:rsid w:val="008F747D"/>
    <w:rsid w:val="008F77E7"/>
    <w:rsid w:val="008F7CF5"/>
    <w:rsid w:val="00900162"/>
    <w:rsid w:val="00900253"/>
    <w:rsid w:val="0090025E"/>
    <w:rsid w:val="009003B2"/>
    <w:rsid w:val="00901480"/>
    <w:rsid w:val="00902510"/>
    <w:rsid w:val="00902F3A"/>
    <w:rsid w:val="009032C1"/>
    <w:rsid w:val="009041D2"/>
    <w:rsid w:val="009043F4"/>
    <w:rsid w:val="009043FD"/>
    <w:rsid w:val="009046DD"/>
    <w:rsid w:val="009052D7"/>
    <w:rsid w:val="0090594B"/>
    <w:rsid w:val="00906979"/>
    <w:rsid w:val="00906DF1"/>
    <w:rsid w:val="009074F1"/>
    <w:rsid w:val="00907717"/>
    <w:rsid w:val="00907E5C"/>
    <w:rsid w:val="00910C14"/>
    <w:rsid w:val="00911044"/>
    <w:rsid w:val="00912CFC"/>
    <w:rsid w:val="00912ED3"/>
    <w:rsid w:val="00913343"/>
    <w:rsid w:val="00916C2C"/>
    <w:rsid w:val="00917E74"/>
    <w:rsid w:val="009204C9"/>
    <w:rsid w:val="00920BF2"/>
    <w:rsid w:val="00920F11"/>
    <w:rsid w:val="009218E4"/>
    <w:rsid w:val="00921AA9"/>
    <w:rsid w:val="00921B5D"/>
    <w:rsid w:val="00923D12"/>
    <w:rsid w:val="009249EF"/>
    <w:rsid w:val="00924B54"/>
    <w:rsid w:val="00924FD9"/>
    <w:rsid w:val="00927476"/>
    <w:rsid w:val="009275B4"/>
    <w:rsid w:val="00927DAC"/>
    <w:rsid w:val="009303A2"/>
    <w:rsid w:val="00931170"/>
    <w:rsid w:val="0093172E"/>
    <w:rsid w:val="009317A3"/>
    <w:rsid w:val="009318B5"/>
    <w:rsid w:val="0093214C"/>
    <w:rsid w:val="009326AC"/>
    <w:rsid w:val="009328FB"/>
    <w:rsid w:val="00932FB6"/>
    <w:rsid w:val="0093310E"/>
    <w:rsid w:val="00933343"/>
    <w:rsid w:val="00933641"/>
    <w:rsid w:val="00934138"/>
    <w:rsid w:val="00934926"/>
    <w:rsid w:val="00934A2C"/>
    <w:rsid w:val="00934DDD"/>
    <w:rsid w:val="00935D72"/>
    <w:rsid w:val="009373A5"/>
    <w:rsid w:val="00941AEB"/>
    <w:rsid w:val="009424E4"/>
    <w:rsid w:val="009430A5"/>
    <w:rsid w:val="009439FA"/>
    <w:rsid w:val="00944BAA"/>
    <w:rsid w:val="009458C7"/>
    <w:rsid w:val="00945A84"/>
    <w:rsid w:val="0094621A"/>
    <w:rsid w:val="00946EA6"/>
    <w:rsid w:val="00947538"/>
    <w:rsid w:val="00950412"/>
    <w:rsid w:val="00950EE5"/>
    <w:rsid w:val="00951B1A"/>
    <w:rsid w:val="009534CC"/>
    <w:rsid w:val="0095487E"/>
    <w:rsid w:val="00954A46"/>
    <w:rsid w:val="00954E88"/>
    <w:rsid w:val="00954E9B"/>
    <w:rsid w:val="00955335"/>
    <w:rsid w:val="009561FF"/>
    <w:rsid w:val="00957F5B"/>
    <w:rsid w:val="009608FF"/>
    <w:rsid w:val="00960DF3"/>
    <w:rsid w:val="00960FC7"/>
    <w:rsid w:val="00961BB6"/>
    <w:rsid w:val="00961D0D"/>
    <w:rsid w:val="00961DB2"/>
    <w:rsid w:val="00961F81"/>
    <w:rsid w:val="0096432C"/>
    <w:rsid w:val="00964DF4"/>
    <w:rsid w:val="00966179"/>
    <w:rsid w:val="00966222"/>
    <w:rsid w:val="009662F1"/>
    <w:rsid w:val="0096663E"/>
    <w:rsid w:val="00966962"/>
    <w:rsid w:val="00966B9D"/>
    <w:rsid w:val="00966C4E"/>
    <w:rsid w:val="00967F3E"/>
    <w:rsid w:val="0097013D"/>
    <w:rsid w:val="00970B97"/>
    <w:rsid w:val="00970FE0"/>
    <w:rsid w:val="00972F27"/>
    <w:rsid w:val="00973890"/>
    <w:rsid w:val="00973B43"/>
    <w:rsid w:val="00973BC9"/>
    <w:rsid w:val="00973D45"/>
    <w:rsid w:val="0097451E"/>
    <w:rsid w:val="00974B18"/>
    <w:rsid w:val="0097525C"/>
    <w:rsid w:val="00975E50"/>
    <w:rsid w:val="0097680B"/>
    <w:rsid w:val="00980641"/>
    <w:rsid w:val="0098204B"/>
    <w:rsid w:val="009824F2"/>
    <w:rsid w:val="009827C9"/>
    <w:rsid w:val="00983180"/>
    <w:rsid w:val="009842E9"/>
    <w:rsid w:val="00984738"/>
    <w:rsid w:val="00985118"/>
    <w:rsid w:val="00985162"/>
    <w:rsid w:val="00986CCF"/>
    <w:rsid w:val="00986D9D"/>
    <w:rsid w:val="00986DB2"/>
    <w:rsid w:val="00986E5B"/>
    <w:rsid w:val="0098754A"/>
    <w:rsid w:val="00990D3F"/>
    <w:rsid w:val="0099168B"/>
    <w:rsid w:val="00991C49"/>
    <w:rsid w:val="00992707"/>
    <w:rsid w:val="00993F63"/>
    <w:rsid w:val="00994778"/>
    <w:rsid w:val="00995D1C"/>
    <w:rsid w:val="009A01B8"/>
    <w:rsid w:val="009A07AC"/>
    <w:rsid w:val="009A113C"/>
    <w:rsid w:val="009A14B4"/>
    <w:rsid w:val="009A19EC"/>
    <w:rsid w:val="009A1A5A"/>
    <w:rsid w:val="009A1EC4"/>
    <w:rsid w:val="009A206D"/>
    <w:rsid w:val="009A273C"/>
    <w:rsid w:val="009A28EF"/>
    <w:rsid w:val="009A2BF1"/>
    <w:rsid w:val="009A3239"/>
    <w:rsid w:val="009A3559"/>
    <w:rsid w:val="009A3E89"/>
    <w:rsid w:val="009A3EE5"/>
    <w:rsid w:val="009A5E36"/>
    <w:rsid w:val="009A63EE"/>
    <w:rsid w:val="009A6D25"/>
    <w:rsid w:val="009B0182"/>
    <w:rsid w:val="009B0398"/>
    <w:rsid w:val="009B0B9D"/>
    <w:rsid w:val="009B0BFB"/>
    <w:rsid w:val="009B0D79"/>
    <w:rsid w:val="009B1D9B"/>
    <w:rsid w:val="009B240F"/>
    <w:rsid w:val="009B337F"/>
    <w:rsid w:val="009B3B62"/>
    <w:rsid w:val="009B42E1"/>
    <w:rsid w:val="009B534F"/>
    <w:rsid w:val="009B6C33"/>
    <w:rsid w:val="009B72F6"/>
    <w:rsid w:val="009B76FD"/>
    <w:rsid w:val="009C0101"/>
    <w:rsid w:val="009C0E91"/>
    <w:rsid w:val="009C1538"/>
    <w:rsid w:val="009C20E8"/>
    <w:rsid w:val="009C2387"/>
    <w:rsid w:val="009C2F72"/>
    <w:rsid w:val="009C40B9"/>
    <w:rsid w:val="009C45B4"/>
    <w:rsid w:val="009C587E"/>
    <w:rsid w:val="009C5C7A"/>
    <w:rsid w:val="009C6F60"/>
    <w:rsid w:val="009C70CE"/>
    <w:rsid w:val="009C74A2"/>
    <w:rsid w:val="009C7680"/>
    <w:rsid w:val="009C7ABD"/>
    <w:rsid w:val="009C7B19"/>
    <w:rsid w:val="009D0C14"/>
    <w:rsid w:val="009D1BAF"/>
    <w:rsid w:val="009D2553"/>
    <w:rsid w:val="009D3570"/>
    <w:rsid w:val="009D4EA1"/>
    <w:rsid w:val="009D5572"/>
    <w:rsid w:val="009D5827"/>
    <w:rsid w:val="009D5E27"/>
    <w:rsid w:val="009D5E98"/>
    <w:rsid w:val="009D65C4"/>
    <w:rsid w:val="009E0851"/>
    <w:rsid w:val="009E1473"/>
    <w:rsid w:val="009E194A"/>
    <w:rsid w:val="009E1EB3"/>
    <w:rsid w:val="009E2A5B"/>
    <w:rsid w:val="009E2B6D"/>
    <w:rsid w:val="009E303C"/>
    <w:rsid w:val="009E4B35"/>
    <w:rsid w:val="009E5306"/>
    <w:rsid w:val="009E6616"/>
    <w:rsid w:val="009E7BA2"/>
    <w:rsid w:val="009F272C"/>
    <w:rsid w:val="009F2829"/>
    <w:rsid w:val="009F2A8E"/>
    <w:rsid w:val="009F2E5A"/>
    <w:rsid w:val="009F4398"/>
    <w:rsid w:val="009F47A7"/>
    <w:rsid w:val="009F61D2"/>
    <w:rsid w:val="009F6DC9"/>
    <w:rsid w:val="009F7191"/>
    <w:rsid w:val="009F78F5"/>
    <w:rsid w:val="00A00546"/>
    <w:rsid w:val="00A01E4C"/>
    <w:rsid w:val="00A02B6B"/>
    <w:rsid w:val="00A039DC"/>
    <w:rsid w:val="00A04688"/>
    <w:rsid w:val="00A05158"/>
    <w:rsid w:val="00A0584A"/>
    <w:rsid w:val="00A06279"/>
    <w:rsid w:val="00A06315"/>
    <w:rsid w:val="00A06A14"/>
    <w:rsid w:val="00A1076B"/>
    <w:rsid w:val="00A11B50"/>
    <w:rsid w:val="00A11E46"/>
    <w:rsid w:val="00A124E5"/>
    <w:rsid w:val="00A1283F"/>
    <w:rsid w:val="00A12952"/>
    <w:rsid w:val="00A12F5F"/>
    <w:rsid w:val="00A142E1"/>
    <w:rsid w:val="00A147A3"/>
    <w:rsid w:val="00A14DD2"/>
    <w:rsid w:val="00A14FCF"/>
    <w:rsid w:val="00A1566D"/>
    <w:rsid w:val="00A16ACC"/>
    <w:rsid w:val="00A17C43"/>
    <w:rsid w:val="00A20D95"/>
    <w:rsid w:val="00A22E99"/>
    <w:rsid w:val="00A2361B"/>
    <w:rsid w:val="00A23B2C"/>
    <w:rsid w:val="00A25271"/>
    <w:rsid w:val="00A255EE"/>
    <w:rsid w:val="00A26164"/>
    <w:rsid w:val="00A26857"/>
    <w:rsid w:val="00A2755F"/>
    <w:rsid w:val="00A27DBF"/>
    <w:rsid w:val="00A31145"/>
    <w:rsid w:val="00A311F0"/>
    <w:rsid w:val="00A312C1"/>
    <w:rsid w:val="00A314C1"/>
    <w:rsid w:val="00A31FAF"/>
    <w:rsid w:val="00A3331E"/>
    <w:rsid w:val="00A333C6"/>
    <w:rsid w:val="00A33889"/>
    <w:rsid w:val="00A33B02"/>
    <w:rsid w:val="00A34F22"/>
    <w:rsid w:val="00A357E4"/>
    <w:rsid w:val="00A37762"/>
    <w:rsid w:val="00A379FA"/>
    <w:rsid w:val="00A417C2"/>
    <w:rsid w:val="00A41CAB"/>
    <w:rsid w:val="00A42893"/>
    <w:rsid w:val="00A42DA1"/>
    <w:rsid w:val="00A431E8"/>
    <w:rsid w:val="00A4380A"/>
    <w:rsid w:val="00A43CB6"/>
    <w:rsid w:val="00A445FF"/>
    <w:rsid w:val="00A45080"/>
    <w:rsid w:val="00A45213"/>
    <w:rsid w:val="00A45ADD"/>
    <w:rsid w:val="00A46A13"/>
    <w:rsid w:val="00A46A6B"/>
    <w:rsid w:val="00A47136"/>
    <w:rsid w:val="00A474D7"/>
    <w:rsid w:val="00A518B5"/>
    <w:rsid w:val="00A51CBD"/>
    <w:rsid w:val="00A5259A"/>
    <w:rsid w:val="00A52FD1"/>
    <w:rsid w:val="00A5371A"/>
    <w:rsid w:val="00A54442"/>
    <w:rsid w:val="00A556DF"/>
    <w:rsid w:val="00A55E11"/>
    <w:rsid w:val="00A561A2"/>
    <w:rsid w:val="00A56EDB"/>
    <w:rsid w:val="00A57FBA"/>
    <w:rsid w:val="00A60E06"/>
    <w:rsid w:val="00A615B5"/>
    <w:rsid w:val="00A61A61"/>
    <w:rsid w:val="00A626AC"/>
    <w:rsid w:val="00A62D97"/>
    <w:rsid w:val="00A62DE7"/>
    <w:rsid w:val="00A63979"/>
    <w:rsid w:val="00A642A9"/>
    <w:rsid w:val="00A6487C"/>
    <w:rsid w:val="00A64A8C"/>
    <w:rsid w:val="00A65078"/>
    <w:rsid w:val="00A65CBA"/>
    <w:rsid w:val="00A6637A"/>
    <w:rsid w:val="00A66395"/>
    <w:rsid w:val="00A67416"/>
    <w:rsid w:val="00A702E3"/>
    <w:rsid w:val="00A7338B"/>
    <w:rsid w:val="00A7381B"/>
    <w:rsid w:val="00A73FEB"/>
    <w:rsid w:val="00A750D2"/>
    <w:rsid w:val="00A75593"/>
    <w:rsid w:val="00A75E77"/>
    <w:rsid w:val="00A76A1A"/>
    <w:rsid w:val="00A777D2"/>
    <w:rsid w:val="00A8003D"/>
    <w:rsid w:val="00A80DAB"/>
    <w:rsid w:val="00A80DCE"/>
    <w:rsid w:val="00A8335A"/>
    <w:rsid w:val="00A84249"/>
    <w:rsid w:val="00A85137"/>
    <w:rsid w:val="00A85BE3"/>
    <w:rsid w:val="00A8685D"/>
    <w:rsid w:val="00A87299"/>
    <w:rsid w:val="00A872AA"/>
    <w:rsid w:val="00A90770"/>
    <w:rsid w:val="00A9089B"/>
    <w:rsid w:val="00A927F3"/>
    <w:rsid w:val="00A941D0"/>
    <w:rsid w:val="00A94926"/>
    <w:rsid w:val="00A955AB"/>
    <w:rsid w:val="00A95EF4"/>
    <w:rsid w:val="00A961D3"/>
    <w:rsid w:val="00A96F2A"/>
    <w:rsid w:val="00A97F24"/>
    <w:rsid w:val="00AA2089"/>
    <w:rsid w:val="00AA2983"/>
    <w:rsid w:val="00AA49DA"/>
    <w:rsid w:val="00AA5B23"/>
    <w:rsid w:val="00AA5BD2"/>
    <w:rsid w:val="00AA75B8"/>
    <w:rsid w:val="00AA7AAB"/>
    <w:rsid w:val="00AB0008"/>
    <w:rsid w:val="00AB18E8"/>
    <w:rsid w:val="00AB199C"/>
    <w:rsid w:val="00AB3424"/>
    <w:rsid w:val="00AB3635"/>
    <w:rsid w:val="00AB390A"/>
    <w:rsid w:val="00AB3EF9"/>
    <w:rsid w:val="00AB40E0"/>
    <w:rsid w:val="00AB41CF"/>
    <w:rsid w:val="00AB4E18"/>
    <w:rsid w:val="00AB5053"/>
    <w:rsid w:val="00AB534F"/>
    <w:rsid w:val="00AB5EC0"/>
    <w:rsid w:val="00AB7351"/>
    <w:rsid w:val="00AB7994"/>
    <w:rsid w:val="00AB7AA7"/>
    <w:rsid w:val="00AB7D29"/>
    <w:rsid w:val="00AC16BB"/>
    <w:rsid w:val="00AC18BE"/>
    <w:rsid w:val="00AC1C6F"/>
    <w:rsid w:val="00AC1DE1"/>
    <w:rsid w:val="00AC2EC0"/>
    <w:rsid w:val="00AC43DD"/>
    <w:rsid w:val="00AC602D"/>
    <w:rsid w:val="00AC64A4"/>
    <w:rsid w:val="00AC6998"/>
    <w:rsid w:val="00AC7462"/>
    <w:rsid w:val="00AC7B68"/>
    <w:rsid w:val="00AC7C18"/>
    <w:rsid w:val="00AC7E1D"/>
    <w:rsid w:val="00AC7F37"/>
    <w:rsid w:val="00AD00C1"/>
    <w:rsid w:val="00AD0D5C"/>
    <w:rsid w:val="00AD3A93"/>
    <w:rsid w:val="00AD5E02"/>
    <w:rsid w:val="00AD789D"/>
    <w:rsid w:val="00AE0E23"/>
    <w:rsid w:val="00AE1399"/>
    <w:rsid w:val="00AE177A"/>
    <w:rsid w:val="00AE18B3"/>
    <w:rsid w:val="00AE3595"/>
    <w:rsid w:val="00AE456D"/>
    <w:rsid w:val="00AE4CBE"/>
    <w:rsid w:val="00AE7972"/>
    <w:rsid w:val="00AF048F"/>
    <w:rsid w:val="00AF04B1"/>
    <w:rsid w:val="00AF04C7"/>
    <w:rsid w:val="00AF0DE6"/>
    <w:rsid w:val="00AF13AC"/>
    <w:rsid w:val="00AF1EF7"/>
    <w:rsid w:val="00AF24C2"/>
    <w:rsid w:val="00AF2742"/>
    <w:rsid w:val="00AF30CA"/>
    <w:rsid w:val="00AF3248"/>
    <w:rsid w:val="00AF3A31"/>
    <w:rsid w:val="00AF4694"/>
    <w:rsid w:val="00AF4BC7"/>
    <w:rsid w:val="00AF4BF6"/>
    <w:rsid w:val="00AF55C5"/>
    <w:rsid w:val="00AF5924"/>
    <w:rsid w:val="00AF6495"/>
    <w:rsid w:val="00AF6BDE"/>
    <w:rsid w:val="00AF74FF"/>
    <w:rsid w:val="00B008AD"/>
    <w:rsid w:val="00B014B5"/>
    <w:rsid w:val="00B01CED"/>
    <w:rsid w:val="00B022B4"/>
    <w:rsid w:val="00B024FA"/>
    <w:rsid w:val="00B03979"/>
    <w:rsid w:val="00B043C9"/>
    <w:rsid w:val="00B04B90"/>
    <w:rsid w:val="00B04EA2"/>
    <w:rsid w:val="00B05D7E"/>
    <w:rsid w:val="00B0609A"/>
    <w:rsid w:val="00B060BA"/>
    <w:rsid w:val="00B067F7"/>
    <w:rsid w:val="00B06D88"/>
    <w:rsid w:val="00B10B3A"/>
    <w:rsid w:val="00B121DD"/>
    <w:rsid w:val="00B14823"/>
    <w:rsid w:val="00B17B8A"/>
    <w:rsid w:val="00B20BE8"/>
    <w:rsid w:val="00B20F13"/>
    <w:rsid w:val="00B21F91"/>
    <w:rsid w:val="00B22167"/>
    <w:rsid w:val="00B2422F"/>
    <w:rsid w:val="00B26C7C"/>
    <w:rsid w:val="00B278DD"/>
    <w:rsid w:val="00B315E6"/>
    <w:rsid w:val="00B3286C"/>
    <w:rsid w:val="00B33496"/>
    <w:rsid w:val="00B400C5"/>
    <w:rsid w:val="00B40907"/>
    <w:rsid w:val="00B40B20"/>
    <w:rsid w:val="00B418DD"/>
    <w:rsid w:val="00B41FD6"/>
    <w:rsid w:val="00B443AC"/>
    <w:rsid w:val="00B4493F"/>
    <w:rsid w:val="00B4638E"/>
    <w:rsid w:val="00B468DD"/>
    <w:rsid w:val="00B46A23"/>
    <w:rsid w:val="00B46D58"/>
    <w:rsid w:val="00B46D7E"/>
    <w:rsid w:val="00B4772E"/>
    <w:rsid w:val="00B47815"/>
    <w:rsid w:val="00B4787B"/>
    <w:rsid w:val="00B503EE"/>
    <w:rsid w:val="00B522D8"/>
    <w:rsid w:val="00B52CB2"/>
    <w:rsid w:val="00B539A3"/>
    <w:rsid w:val="00B53B54"/>
    <w:rsid w:val="00B5470B"/>
    <w:rsid w:val="00B54CA3"/>
    <w:rsid w:val="00B5524F"/>
    <w:rsid w:val="00B62279"/>
    <w:rsid w:val="00B62870"/>
    <w:rsid w:val="00B63A6F"/>
    <w:rsid w:val="00B655C2"/>
    <w:rsid w:val="00B65822"/>
    <w:rsid w:val="00B65C8F"/>
    <w:rsid w:val="00B66E1A"/>
    <w:rsid w:val="00B7048E"/>
    <w:rsid w:val="00B7079E"/>
    <w:rsid w:val="00B7085D"/>
    <w:rsid w:val="00B7151B"/>
    <w:rsid w:val="00B7192F"/>
    <w:rsid w:val="00B71D0C"/>
    <w:rsid w:val="00B7217D"/>
    <w:rsid w:val="00B748F7"/>
    <w:rsid w:val="00B74D47"/>
    <w:rsid w:val="00B74F20"/>
    <w:rsid w:val="00B75256"/>
    <w:rsid w:val="00B75491"/>
    <w:rsid w:val="00B75994"/>
    <w:rsid w:val="00B76290"/>
    <w:rsid w:val="00B767DB"/>
    <w:rsid w:val="00B77066"/>
    <w:rsid w:val="00B7772F"/>
    <w:rsid w:val="00B77977"/>
    <w:rsid w:val="00B8063F"/>
    <w:rsid w:val="00B809EC"/>
    <w:rsid w:val="00B81575"/>
    <w:rsid w:val="00B81D23"/>
    <w:rsid w:val="00B82180"/>
    <w:rsid w:val="00B82494"/>
    <w:rsid w:val="00B824C6"/>
    <w:rsid w:val="00B8297D"/>
    <w:rsid w:val="00B82FBA"/>
    <w:rsid w:val="00B83F48"/>
    <w:rsid w:val="00B84A34"/>
    <w:rsid w:val="00B8501B"/>
    <w:rsid w:val="00B86A37"/>
    <w:rsid w:val="00B86B0D"/>
    <w:rsid w:val="00B871AA"/>
    <w:rsid w:val="00B8731C"/>
    <w:rsid w:val="00B902F2"/>
    <w:rsid w:val="00B9179B"/>
    <w:rsid w:val="00B9187A"/>
    <w:rsid w:val="00B91C8C"/>
    <w:rsid w:val="00B91DC8"/>
    <w:rsid w:val="00B934AF"/>
    <w:rsid w:val="00B95053"/>
    <w:rsid w:val="00B9561D"/>
    <w:rsid w:val="00B95A4B"/>
    <w:rsid w:val="00B95EE7"/>
    <w:rsid w:val="00B96365"/>
    <w:rsid w:val="00B964E6"/>
    <w:rsid w:val="00B96C35"/>
    <w:rsid w:val="00B9770B"/>
    <w:rsid w:val="00BA0707"/>
    <w:rsid w:val="00BA0A07"/>
    <w:rsid w:val="00BA0EBA"/>
    <w:rsid w:val="00BA1D17"/>
    <w:rsid w:val="00BA365E"/>
    <w:rsid w:val="00BA3699"/>
    <w:rsid w:val="00BA4225"/>
    <w:rsid w:val="00BA5122"/>
    <w:rsid w:val="00BA5EDD"/>
    <w:rsid w:val="00BA5F04"/>
    <w:rsid w:val="00BA64F3"/>
    <w:rsid w:val="00BA65BF"/>
    <w:rsid w:val="00BB003E"/>
    <w:rsid w:val="00BB0D2F"/>
    <w:rsid w:val="00BB189E"/>
    <w:rsid w:val="00BB1F15"/>
    <w:rsid w:val="00BB3098"/>
    <w:rsid w:val="00BB378E"/>
    <w:rsid w:val="00BB3992"/>
    <w:rsid w:val="00BB3D6F"/>
    <w:rsid w:val="00BB4467"/>
    <w:rsid w:val="00BB4B30"/>
    <w:rsid w:val="00BB62FD"/>
    <w:rsid w:val="00BB6441"/>
    <w:rsid w:val="00BB6DB1"/>
    <w:rsid w:val="00BB75A5"/>
    <w:rsid w:val="00BC1BC1"/>
    <w:rsid w:val="00BC25AA"/>
    <w:rsid w:val="00BC2732"/>
    <w:rsid w:val="00BC2C30"/>
    <w:rsid w:val="00BC399A"/>
    <w:rsid w:val="00BC3B23"/>
    <w:rsid w:val="00BC4A94"/>
    <w:rsid w:val="00BC4C0E"/>
    <w:rsid w:val="00BC4C65"/>
    <w:rsid w:val="00BC5D72"/>
    <w:rsid w:val="00BC5DF8"/>
    <w:rsid w:val="00BC705A"/>
    <w:rsid w:val="00BC7478"/>
    <w:rsid w:val="00BD003A"/>
    <w:rsid w:val="00BD082D"/>
    <w:rsid w:val="00BD0DE1"/>
    <w:rsid w:val="00BD0E49"/>
    <w:rsid w:val="00BD1F90"/>
    <w:rsid w:val="00BD2724"/>
    <w:rsid w:val="00BD2869"/>
    <w:rsid w:val="00BD2DD7"/>
    <w:rsid w:val="00BD305A"/>
    <w:rsid w:val="00BD4329"/>
    <w:rsid w:val="00BD4CD2"/>
    <w:rsid w:val="00BD54B8"/>
    <w:rsid w:val="00BD59B7"/>
    <w:rsid w:val="00BD5E8D"/>
    <w:rsid w:val="00BD6680"/>
    <w:rsid w:val="00BD7AF8"/>
    <w:rsid w:val="00BD7B90"/>
    <w:rsid w:val="00BD7BFD"/>
    <w:rsid w:val="00BD7E04"/>
    <w:rsid w:val="00BE04BF"/>
    <w:rsid w:val="00BE2C30"/>
    <w:rsid w:val="00BE49AE"/>
    <w:rsid w:val="00BE5A41"/>
    <w:rsid w:val="00BE78F1"/>
    <w:rsid w:val="00BF095B"/>
    <w:rsid w:val="00BF0B9E"/>
    <w:rsid w:val="00BF0D5B"/>
    <w:rsid w:val="00BF184E"/>
    <w:rsid w:val="00BF211B"/>
    <w:rsid w:val="00BF30B6"/>
    <w:rsid w:val="00BF3373"/>
    <w:rsid w:val="00BF3671"/>
    <w:rsid w:val="00BF44F5"/>
    <w:rsid w:val="00BF4BEB"/>
    <w:rsid w:val="00BF4D0E"/>
    <w:rsid w:val="00BF5CAB"/>
    <w:rsid w:val="00BF69D5"/>
    <w:rsid w:val="00BF6FD4"/>
    <w:rsid w:val="00C0048F"/>
    <w:rsid w:val="00C02668"/>
    <w:rsid w:val="00C02932"/>
    <w:rsid w:val="00C0425E"/>
    <w:rsid w:val="00C0426E"/>
    <w:rsid w:val="00C04CDB"/>
    <w:rsid w:val="00C051BD"/>
    <w:rsid w:val="00C0549C"/>
    <w:rsid w:val="00C05948"/>
    <w:rsid w:val="00C102B9"/>
    <w:rsid w:val="00C11060"/>
    <w:rsid w:val="00C1315C"/>
    <w:rsid w:val="00C14A3F"/>
    <w:rsid w:val="00C16875"/>
    <w:rsid w:val="00C16D4C"/>
    <w:rsid w:val="00C1725E"/>
    <w:rsid w:val="00C206FD"/>
    <w:rsid w:val="00C20A66"/>
    <w:rsid w:val="00C21550"/>
    <w:rsid w:val="00C21A9B"/>
    <w:rsid w:val="00C22760"/>
    <w:rsid w:val="00C227F0"/>
    <w:rsid w:val="00C22923"/>
    <w:rsid w:val="00C22FEE"/>
    <w:rsid w:val="00C23054"/>
    <w:rsid w:val="00C23984"/>
    <w:rsid w:val="00C23B35"/>
    <w:rsid w:val="00C23C89"/>
    <w:rsid w:val="00C23F76"/>
    <w:rsid w:val="00C2567C"/>
    <w:rsid w:val="00C26D18"/>
    <w:rsid w:val="00C27EF3"/>
    <w:rsid w:val="00C302BE"/>
    <w:rsid w:val="00C30748"/>
    <w:rsid w:val="00C30A4F"/>
    <w:rsid w:val="00C31C49"/>
    <w:rsid w:val="00C325BF"/>
    <w:rsid w:val="00C33585"/>
    <w:rsid w:val="00C3364A"/>
    <w:rsid w:val="00C341CC"/>
    <w:rsid w:val="00C3457A"/>
    <w:rsid w:val="00C351A3"/>
    <w:rsid w:val="00C35339"/>
    <w:rsid w:val="00C35505"/>
    <w:rsid w:val="00C3675D"/>
    <w:rsid w:val="00C37B35"/>
    <w:rsid w:val="00C40859"/>
    <w:rsid w:val="00C40D99"/>
    <w:rsid w:val="00C43097"/>
    <w:rsid w:val="00C440A1"/>
    <w:rsid w:val="00C449F1"/>
    <w:rsid w:val="00C45EE7"/>
    <w:rsid w:val="00C465C0"/>
    <w:rsid w:val="00C47103"/>
    <w:rsid w:val="00C50EB4"/>
    <w:rsid w:val="00C51982"/>
    <w:rsid w:val="00C51A71"/>
    <w:rsid w:val="00C52984"/>
    <w:rsid w:val="00C53096"/>
    <w:rsid w:val="00C531B9"/>
    <w:rsid w:val="00C533BE"/>
    <w:rsid w:val="00C53E6A"/>
    <w:rsid w:val="00C5433C"/>
    <w:rsid w:val="00C54437"/>
    <w:rsid w:val="00C54CA4"/>
    <w:rsid w:val="00C54F6E"/>
    <w:rsid w:val="00C54F77"/>
    <w:rsid w:val="00C56636"/>
    <w:rsid w:val="00C56B6B"/>
    <w:rsid w:val="00C57A2F"/>
    <w:rsid w:val="00C57D21"/>
    <w:rsid w:val="00C61CCB"/>
    <w:rsid w:val="00C62D1C"/>
    <w:rsid w:val="00C63DE3"/>
    <w:rsid w:val="00C6468C"/>
    <w:rsid w:val="00C64C83"/>
    <w:rsid w:val="00C650A6"/>
    <w:rsid w:val="00C6549B"/>
    <w:rsid w:val="00C65C28"/>
    <w:rsid w:val="00C66A17"/>
    <w:rsid w:val="00C67DC3"/>
    <w:rsid w:val="00C67F39"/>
    <w:rsid w:val="00C67FB7"/>
    <w:rsid w:val="00C722E4"/>
    <w:rsid w:val="00C7281F"/>
    <w:rsid w:val="00C72944"/>
    <w:rsid w:val="00C72EFA"/>
    <w:rsid w:val="00C735C1"/>
    <w:rsid w:val="00C74AA8"/>
    <w:rsid w:val="00C755FF"/>
    <w:rsid w:val="00C75D44"/>
    <w:rsid w:val="00C75EA6"/>
    <w:rsid w:val="00C762EC"/>
    <w:rsid w:val="00C76C10"/>
    <w:rsid w:val="00C76D67"/>
    <w:rsid w:val="00C80C15"/>
    <w:rsid w:val="00C80E51"/>
    <w:rsid w:val="00C8134A"/>
    <w:rsid w:val="00C818E6"/>
    <w:rsid w:val="00C81FE6"/>
    <w:rsid w:val="00C82E78"/>
    <w:rsid w:val="00C831DE"/>
    <w:rsid w:val="00C8400A"/>
    <w:rsid w:val="00C85AFA"/>
    <w:rsid w:val="00C85FDF"/>
    <w:rsid w:val="00C86E03"/>
    <w:rsid w:val="00C86FEE"/>
    <w:rsid w:val="00C87146"/>
    <w:rsid w:val="00C87F3E"/>
    <w:rsid w:val="00C914D2"/>
    <w:rsid w:val="00C91980"/>
    <w:rsid w:val="00C91E9E"/>
    <w:rsid w:val="00C93682"/>
    <w:rsid w:val="00C94D23"/>
    <w:rsid w:val="00C95441"/>
    <w:rsid w:val="00C95509"/>
    <w:rsid w:val="00C9578F"/>
    <w:rsid w:val="00C96BBE"/>
    <w:rsid w:val="00C97AD2"/>
    <w:rsid w:val="00C97AE4"/>
    <w:rsid w:val="00CA0DEF"/>
    <w:rsid w:val="00CA1888"/>
    <w:rsid w:val="00CA1CA7"/>
    <w:rsid w:val="00CA1FFF"/>
    <w:rsid w:val="00CA2524"/>
    <w:rsid w:val="00CA29DD"/>
    <w:rsid w:val="00CA2A78"/>
    <w:rsid w:val="00CA3D77"/>
    <w:rsid w:val="00CA4C86"/>
    <w:rsid w:val="00CA5117"/>
    <w:rsid w:val="00CA5FC5"/>
    <w:rsid w:val="00CA6083"/>
    <w:rsid w:val="00CA674E"/>
    <w:rsid w:val="00CA7EFC"/>
    <w:rsid w:val="00CB114E"/>
    <w:rsid w:val="00CB1BBB"/>
    <w:rsid w:val="00CB2064"/>
    <w:rsid w:val="00CB29B0"/>
    <w:rsid w:val="00CB37FE"/>
    <w:rsid w:val="00CB398E"/>
    <w:rsid w:val="00CB67A0"/>
    <w:rsid w:val="00CB71E5"/>
    <w:rsid w:val="00CB73D4"/>
    <w:rsid w:val="00CC18E4"/>
    <w:rsid w:val="00CC1CFA"/>
    <w:rsid w:val="00CC1F56"/>
    <w:rsid w:val="00CC24BF"/>
    <w:rsid w:val="00CC2894"/>
    <w:rsid w:val="00CC295D"/>
    <w:rsid w:val="00CC5652"/>
    <w:rsid w:val="00CC7796"/>
    <w:rsid w:val="00CD040D"/>
    <w:rsid w:val="00CD09ED"/>
    <w:rsid w:val="00CD1C20"/>
    <w:rsid w:val="00CD21B9"/>
    <w:rsid w:val="00CD2211"/>
    <w:rsid w:val="00CD2E48"/>
    <w:rsid w:val="00CD6A70"/>
    <w:rsid w:val="00CD6C8F"/>
    <w:rsid w:val="00CD7199"/>
    <w:rsid w:val="00CD71F8"/>
    <w:rsid w:val="00CE030D"/>
    <w:rsid w:val="00CE2EB8"/>
    <w:rsid w:val="00CE453B"/>
    <w:rsid w:val="00CE4DCA"/>
    <w:rsid w:val="00CE502E"/>
    <w:rsid w:val="00CE536D"/>
    <w:rsid w:val="00CE5569"/>
    <w:rsid w:val="00CE6504"/>
    <w:rsid w:val="00CE71AF"/>
    <w:rsid w:val="00CE776D"/>
    <w:rsid w:val="00CF17DA"/>
    <w:rsid w:val="00CF1FC3"/>
    <w:rsid w:val="00CF2A35"/>
    <w:rsid w:val="00CF2C21"/>
    <w:rsid w:val="00CF537C"/>
    <w:rsid w:val="00CF5510"/>
    <w:rsid w:val="00CF6C71"/>
    <w:rsid w:val="00CF732A"/>
    <w:rsid w:val="00CF7458"/>
    <w:rsid w:val="00CF7D60"/>
    <w:rsid w:val="00D00341"/>
    <w:rsid w:val="00D00A07"/>
    <w:rsid w:val="00D00B6D"/>
    <w:rsid w:val="00D00C29"/>
    <w:rsid w:val="00D017A6"/>
    <w:rsid w:val="00D01875"/>
    <w:rsid w:val="00D03DBF"/>
    <w:rsid w:val="00D0423F"/>
    <w:rsid w:val="00D0461E"/>
    <w:rsid w:val="00D05A06"/>
    <w:rsid w:val="00D066B6"/>
    <w:rsid w:val="00D06869"/>
    <w:rsid w:val="00D06A62"/>
    <w:rsid w:val="00D070A2"/>
    <w:rsid w:val="00D070DA"/>
    <w:rsid w:val="00D07F95"/>
    <w:rsid w:val="00D107A2"/>
    <w:rsid w:val="00D11A93"/>
    <w:rsid w:val="00D1228A"/>
    <w:rsid w:val="00D124B4"/>
    <w:rsid w:val="00D125CB"/>
    <w:rsid w:val="00D12BDF"/>
    <w:rsid w:val="00D130E0"/>
    <w:rsid w:val="00D13340"/>
    <w:rsid w:val="00D13751"/>
    <w:rsid w:val="00D13912"/>
    <w:rsid w:val="00D167FA"/>
    <w:rsid w:val="00D171B0"/>
    <w:rsid w:val="00D17D95"/>
    <w:rsid w:val="00D17FB3"/>
    <w:rsid w:val="00D20103"/>
    <w:rsid w:val="00D205D7"/>
    <w:rsid w:val="00D21158"/>
    <w:rsid w:val="00D2188D"/>
    <w:rsid w:val="00D238D8"/>
    <w:rsid w:val="00D238DB"/>
    <w:rsid w:val="00D245AD"/>
    <w:rsid w:val="00D24906"/>
    <w:rsid w:val="00D258BF"/>
    <w:rsid w:val="00D25D9F"/>
    <w:rsid w:val="00D27269"/>
    <w:rsid w:val="00D27AEC"/>
    <w:rsid w:val="00D27F39"/>
    <w:rsid w:val="00D3039A"/>
    <w:rsid w:val="00D31D65"/>
    <w:rsid w:val="00D3279D"/>
    <w:rsid w:val="00D33912"/>
    <w:rsid w:val="00D33BB0"/>
    <w:rsid w:val="00D33C9B"/>
    <w:rsid w:val="00D342C3"/>
    <w:rsid w:val="00D34AD1"/>
    <w:rsid w:val="00D3642E"/>
    <w:rsid w:val="00D369D3"/>
    <w:rsid w:val="00D36CB8"/>
    <w:rsid w:val="00D40326"/>
    <w:rsid w:val="00D40ABF"/>
    <w:rsid w:val="00D41469"/>
    <w:rsid w:val="00D41B58"/>
    <w:rsid w:val="00D423D1"/>
    <w:rsid w:val="00D42A83"/>
    <w:rsid w:val="00D435E2"/>
    <w:rsid w:val="00D43F86"/>
    <w:rsid w:val="00D4466C"/>
    <w:rsid w:val="00D46617"/>
    <w:rsid w:val="00D46C37"/>
    <w:rsid w:val="00D47518"/>
    <w:rsid w:val="00D478CF"/>
    <w:rsid w:val="00D47ACF"/>
    <w:rsid w:val="00D47C49"/>
    <w:rsid w:val="00D520E4"/>
    <w:rsid w:val="00D52BAD"/>
    <w:rsid w:val="00D52FD1"/>
    <w:rsid w:val="00D5425D"/>
    <w:rsid w:val="00D55175"/>
    <w:rsid w:val="00D55381"/>
    <w:rsid w:val="00D55BAB"/>
    <w:rsid w:val="00D5605B"/>
    <w:rsid w:val="00D5650A"/>
    <w:rsid w:val="00D5680E"/>
    <w:rsid w:val="00D57817"/>
    <w:rsid w:val="00D57A4A"/>
    <w:rsid w:val="00D6076B"/>
    <w:rsid w:val="00D60B5A"/>
    <w:rsid w:val="00D62FF0"/>
    <w:rsid w:val="00D63F5A"/>
    <w:rsid w:val="00D64150"/>
    <w:rsid w:val="00D64DE9"/>
    <w:rsid w:val="00D651BB"/>
    <w:rsid w:val="00D664E7"/>
    <w:rsid w:val="00D6708B"/>
    <w:rsid w:val="00D671EE"/>
    <w:rsid w:val="00D70DCB"/>
    <w:rsid w:val="00D7114F"/>
    <w:rsid w:val="00D714BC"/>
    <w:rsid w:val="00D7160E"/>
    <w:rsid w:val="00D71E39"/>
    <w:rsid w:val="00D7289A"/>
    <w:rsid w:val="00D730EF"/>
    <w:rsid w:val="00D7468F"/>
    <w:rsid w:val="00D749D1"/>
    <w:rsid w:val="00D754B7"/>
    <w:rsid w:val="00D75C0B"/>
    <w:rsid w:val="00D8075B"/>
    <w:rsid w:val="00D83D83"/>
    <w:rsid w:val="00D83FCC"/>
    <w:rsid w:val="00D84E22"/>
    <w:rsid w:val="00D85154"/>
    <w:rsid w:val="00D85C68"/>
    <w:rsid w:val="00D87C49"/>
    <w:rsid w:val="00D87FD8"/>
    <w:rsid w:val="00D90156"/>
    <w:rsid w:val="00D90DBF"/>
    <w:rsid w:val="00D90F7C"/>
    <w:rsid w:val="00D91772"/>
    <w:rsid w:val="00D91DE5"/>
    <w:rsid w:val="00D93135"/>
    <w:rsid w:val="00D94912"/>
    <w:rsid w:val="00D94D1D"/>
    <w:rsid w:val="00D94DFB"/>
    <w:rsid w:val="00D94F50"/>
    <w:rsid w:val="00D95283"/>
    <w:rsid w:val="00D9598F"/>
    <w:rsid w:val="00D95FBE"/>
    <w:rsid w:val="00D97980"/>
    <w:rsid w:val="00DA0207"/>
    <w:rsid w:val="00DA07D5"/>
    <w:rsid w:val="00DA145B"/>
    <w:rsid w:val="00DA33C7"/>
    <w:rsid w:val="00DA3728"/>
    <w:rsid w:val="00DA4173"/>
    <w:rsid w:val="00DA49C2"/>
    <w:rsid w:val="00DA4EC3"/>
    <w:rsid w:val="00DA538A"/>
    <w:rsid w:val="00DA5A20"/>
    <w:rsid w:val="00DA5B83"/>
    <w:rsid w:val="00DA6D38"/>
    <w:rsid w:val="00DA6D7D"/>
    <w:rsid w:val="00DB01EA"/>
    <w:rsid w:val="00DB031B"/>
    <w:rsid w:val="00DB0542"/>
    <w:rsid w:val="00DB3803"/>
    <w:rsid w:val="00DB384B"/>
    <w:rsid w:val="00DB4026"/>
    <w:rsid w:val="00DB5398"/>
    <w:rsid w:val="00DB5670"/>
    <w:rsid w:val="00DB570A"/>
    <w:rsid w:val="00DB5C07"/>
    <w:rsid w:val="00DB6958"/>
    <w:rsid w:val="00DB7281"/>
    <w:rsid w:val="00DB7636"/>
    <w:rsid w:val="00DB7ABD"/>
    <w:rsid w:val="00DC0025"/>
    <w:rsid w:val="00DC013E"/>
    <w:rsid w:val="00DC13C0"/>
    <w:rsid w:val="00DC2241"/>
    <w:rsid w:val="00DC2406"/>
    <w:rsid w:val="00DC27DC"/>
    <w:rsid w:val="00DC2D3B"/>
    <w:rsid w:val="00DC2DB0"/>
    <w:rsid w:val="00DC3E2A"/>
    <w:rsid w:val="00DC4BB3"/>
    <w:rsid w:val="00DC5D4F"/>
    <w:rsid w:val="00DC5E56"/>
    <w:rsid w:val="00DC684B"/>
    <w:rsid w:val="00DC72E5"/>
    <w:rsid w:val="00DC7954"/>
    <w:rsid w:val="00DD1127"/>
    <w:rsid w:val="00DD1D36"/>
    <w:rsid w:val="00DD2292"/>
    <w:rsid w:val="00DD3FA2"/>
    <w:rsid w:val="00DD46E4"/>
    <w:rsid w:val="00DD480B"/>
    <w:rsid w:val="00DD52A5"/>
    <w:rsid w:val="00DD54C2"/>
    <w:rsid w:val="00DD62CE"/>
    <w:rsid w:val="00DD6D29"/>
    <w:rsid w:val="00DD7970"/>
    <w:rsid w:val="00DE029C"/>
    <w:rsid w:val="00DE13B2"/>
    <w:rsid w:val="00DE146F"/>
    <w:rsid w:val="00DE21A3"/>
    <w:rsid w:val="00DE2AF3"/>
    <w:rsid w:val="00DE482E"/>
    <w:rsid w:val="00DE501B"/>
    <w:rsid w:val="00DF0A48"/>
    <w:rsid w:val="00DF1B49"/>
    <w:rsid w:val="00DF25AC"/>
    <w:rsid w:val="00DF43CC"/>
    <w:rsid w:val="00DF53B6"/>
    <w:rsid w:val="00DF6180"/>
    <w:rsid w:val="00DF73F9"/>
    <w:rsid w:val="00DF78D6"/>
    <w:rsid w:val="00DF7F60"/>
    <w:rsid w:val="00E0037A"/>
    <w:rsid w:val="00E00496"/>
    <w:rsid w:val="00E00DFB"/>
    <w:rsid w:val="00E0115F"/>
    <w:rsid w:val="00E019B6"/>
    <w:rsid w:val="00E0443F"/>
    <w:rsid w:val="00E049CC"/>
    <w:rsid w:val="00E05C08"/>
    <w:rsid w:val="00E0653A"/>
    <w:rsid w:val="00E07156"/>
    <w:rsid w:val="00E072B2"/>
    <w:rsid w:val="00E07864"/>
    <w:rsid w:val="00E07A07"/>
    <w:rsid w:val="00E07F79"/>
    <w:rsid w:val="00E104E0"/>
    <w:rsid w:val="00E1080B"/>
    <w:rsid w:val="00E11D01"/>
    <w:rsid w:val="00E123C0"/>
    <w:rsid w:val="00E13067"/>
    <w:rsid w:val="00E13238"/>
    <w:rsid w:val="00E14321"/>
    <w:rsid w:val="00E14B1B"/>
    <w:rsid w:val="00E153F5"/>
    <w:rsid w:val="00E1584F"/>
    <w:rsid w:val="00E15EDC"/>
    <w:rsid w:val="00E161FD"/>
    <w:rsid w:val="00E16F75"/>
    <w:rsid w:val="00E17816"/>
    <w:rsid w:val="00E17E41"/>
    <w:rsid w:val="00E17E6B"/>
    <w:rsid w:val="00E17E9B"/>
    <w:rsid w:val="00E20AA6"/>
    <w:rsid w:val="00E21D7E"/>
    <w:rsid w:val="00E223FB"/>
    <w:rsid w:val="00E22DBE"/>
    <w:rsid w:val="00E2363D"/>
    <w:rsid w:val="00E24130"/>
    <w:rsid w:val="00E2417A"/>
    <w:rsid w:val="00E24583"/>
    <w:rsid w:val="00E24786"/>
    <w:rsid w:val="00E24C92"/>
    <w:rsid w:val="00E250CA"/>
    <w:rsid w:val="00E26283"/>
    <w:rsid w:val="00E26CFB"/>
    <w:rsid w:val="00E27487"/>
    <w:rsid w:val="00E309CF"/>
    <w:rsid w:val="00E35318"/>
    <w:rsid w:val="00E35449"/>
    <w:rsid w:val="00E358D1"/>
    <w:rsid w:val="00E35EC1"/>
    <w:rsid w:val="00E367F3"/>
    <w:rsid w:val="00E37688"/>
    <w:rsid w:val="00E3780E"/>
    <w:rsid w:val="00E37E52"/>
    <w:rsid w:val="00E40A6F"/>
    <w:rsid w:val="00E40D33"/>
    <w:rsid w:val="00E40F6E"/>
    <w:rsid w:val="00E416C0"/>
    <w:rsid w:val="00E416CA"/>
    <w:rsid w:val="00E419CB"/>
    <w:rsid w:val="00E42C51"/>
    <w:rsid w:val="00E44411"/>
    <w:rsid w:val="00E445EB"/>
    <w:rsid w:val="00E4498F"/>
    <w:rsid w:val="00E45A5D"/>
    <w:rsid w:val="00E50624"/>
    <w:rsid w:val="00E50994"/>
    <w:rsid w:val="00E50ABD"/>
    <w:rsid w:val="00E51526"/>
    <w:rsid w:val="00E5188A"/>
    <w:rsid w:val="00E51BB5"/>
    <w:rsid w:val="00E52093"/>
    <w:rsid w:val="00E532BA"/>
    <w:rsid w:val="00E53AC9"/>
    <w:rsid w:val="00E542B9"/>
    <w:rsid w:val="00E559FC"/>
    <w:rsid w:val="00E5614E"/>
    <w:rsid w:val="00E60924"/>
    <w:rsid w:val="00E61B92"/>
    <w:rsid w:val="00E61DEE"/>
    <w:rsid w:val="00E62118"/>
    <w:rsid w:val="00E630CD"/>
    <w:rsid w:val="00E6330E"/>
    <w:rsid w:val="00E63F10"/>
    <w:rsid w:val="00E641EB"/>
    <w:rsid w:val="00E64655"/>
    <w:rsid w:val="00E64E6E"/>
    <w:rsid w:val="00E6524F"/>
    <w:rsid w:val="00E652ED"/>
    <w:rsid w:val="00E65B73"/>
    <w:rsid w:val="00E662A4"/>
    <w:rsid w:val="00E70737"/>
    <w:rsid w:val="00E720AB"/>
    <w:rsid w:val="00E7252D"/>
    <w:rsid w:val="00E73F2A"/>
    <w:rsid w:val="00E744B1"/>
    <w:rsid w:val="00E7467A"/>
    <w:rsid w:val="00E74D84"/>
    <w:rsid w:val="00E766FF"/>
    <w:rsid w:val="00E76830"/>
    <w:rsid w:val="00E76B38"/>
    <w:rsid w:val="00E77046"/>
    <w:rsid w:val="00E77127"/>
    <w:rsid w:val="00E77926"/>
    <w:rsid w:val="00E77B18"/>
    <w:rsid w:val="00E77F28"/>
    <w:rsid w:val="00E80DE7"/>
    <w:rsid w:val="00E80E2B"/>
    <w:rsid w:val="00E8151A"/>
    <w:rsid w:val="00E8177F"/>
    <w:rsid w:val="00E8259A"/>
    <w:rsid w:val="00E82C98"/>
    <w:rsid w:val="00E82E0C"/>
    <w:rsid w:val="00E83DE4"/>
    <w:rsid w:val="00E8523B"/>
    <w:rsid w:val="00E925BF"/>
    <w:rsid w:val="00E93CB9"/>
    <w:rsid w:val="00E93CC3"/>
    <w:rsid w:val="00E94378"/>
    <w:rsid w:val="00E954B6"/>
    <w:rsid w:val="00E9640A"/>
    <w:rsid w:val="00E977D2"/>
    <w:rsid w:val="00EA0558"/>
    <w:rsid w:val="00EA095C"/>
    <w:rsid w:val="00EA187D"/>
    <w:rsid w:val="00EA19C2"/>
    <w:rsid w:val="00EA3ED7"/>
    <w:rsid w:val="00EA42DF"/>
    <w:rsid w:val="00EA47B5"/>
    <w:rsid w:val="00EA4E7B"/>
    <w:rsid w:val="00EA5000"/>
    <w:rsid w:val="00EA5C22"/>
    <w:rsid w:val="00EA5DE1"/>
    <w:rsid w:val="00EA63BC"/>
    <w:rsid w:val="00EA645B"/>
    <w:rsid w:val="00EA6FE6"/>
    <w:rsid w:val="00EB0022"/>
    <w:rsid w:val="00EB15E8"/>
    <w:rsid w:val="00EB1A39"/>
    <w:rsid w:val="00EB1ED5"/>
    <w:rsid w:val="00EB2257"/>
    <w:rsid w:val="00EB35FD"/>
    <w:rsid w:val="00EB390D"/>
    <w:rsid w:val="00EB39A3"/>
    <w:rsid w:val="00EB7148"/>
    <w:rsid w:val="00EB7A72"/>
    <w:rsid w:val="00EB7AD9"/>
    <w:rsid w:val="00EC1CB1"/>
    <w:rsid w:val="00EC529F"/>
    <w:rsid w:val="00EC53EA"/>
    <w:rsid w:val="00EC5D0A"/>
    <w:rsid w:val="00EC6339"/>
    <w:rsid w:val="00EC6E52"/>
    <w:rsid w:val="00EC7CF5"/>
    <w:rsid w:val="00ED0F78"/>
    <w:rsid w:val="00ED1154"/>
    <w:rsid w:val="00ED3158"/>
    <w:rsid w:val="00ED3CB6"/>
    <w:rsid w:val="00ED413F"/>
    <w:rsid w:val="00ED7E64"/>
    <w:rsid w:val="00ED7ED1"/>
    <w:rsid w:val="00EE023B"/>
    <w:rsid w:val="00EE0B5A"/>
    <w:rsid w:val="00EE32DF"/>
    <w:rsid w:val="00EE3C9B"/>
    <w:rsid w:val="00EE3F03"/>
    <w:rsid w:val="00EE4651"/>
    <w:rsid w:val="00EE4AE4"/>
    <w:rsid w:val="00EE4D67"/>
    <w:rsid w:val="00EE4ECB"/>
    <w:rsid w:val="00EE5630"/>
    <w:rsid w:val="00EE6512"/>
    <w:rsid w:val="00EE67A8"/>
    <w:rsid w:val="00EE67D6"/>
    <w:rsid w:val="00EF067E"/>
    <w:rsid w:val="00EF0EC8"/>
    <w:rsid w:val="00EF166D"/>
    <w:rsid w:val="00EF3C18"/>
    <w:rsid w:val="00EF6228"/>
    <w:rsid w:val="00EF622E"/>
    <w:rsid w:val="00EF65BF"/>
    <w:rsid w:val="00EF74A3"/>
    <w:rsid w:val="00EF79C8"/>
    <w:rsid w:val="00EF7BF1"/>
    <w:rsid w:val="00EF7E0F"/>
    <w:rsid w:val="00F002CE"/>
    <w:rsid w:val="00F00423"/>
    <w:rsid w:val="00F00703"/>
    <w:rsid w:val="00F00C22"/>
    <w:rsid w:val="00F01AD1"/>
    <w:rsid w:val="00F0254D"/>
    <w:rsid w:val="00F03B34"/>
    <w:rsid w:val="00F03D50"/>
    <w:rsid w:val="00F06DFD"/>
    <w:rsid w:val="00F06EBF"/>
    <w:rsid w:val="00F07072"/>
    <w:rsid w:val="00F07F91"/>
    <w:rsid w:val="00F122D5"/>
    <w:rsid w:val="00F12738"/>
    <w:rsid w:val="00F13867"/>
    <w:rsid w:val="00F13D20"/>
    <w:rsid w:val="00F13E25"/>
    <w:rsid w:val="00F14972"/>
    <w:rsid w:val="00F14F63"/>
    <w:rsid w:val="00F158EA"/>
    <w:rsid w:val="00F15DE9"/>
    <w:rsid w:val="00F16A75"/>
    <w:rsid w:val="00F17F94"/>
    <w:rsid w:val="00F215D4"/>
    <w:rsid w:val="00F21834"/>
    <w:rsid w:val="00F22DCD"/>
    <w:rsid w:val="00F23089"/>
    <w:rsid w:val="00F2309F"/>
    <w:rsid w:val="00F240C7"/>
    <w:rsid w:val="00F24469"/>
    <w:rsid w:val="00F24B97"/>
    <w:rsid w:val="00F24F89"/>
    <w:rsid w:val="00F254D2"/>
    <w:rsid w:val="00F257A2"/>
    <w:rsid w:val="00F25FB6"/>
    <w:rsid w:val="00F269A6"/>
    <w:rsid w:val="00F27511"/>
    <w:rsid w:val="00F31750"/>
    <w:rsid w:val="00F32AF4"/>
    <w:rsid w:val="00F3370C"/>
    <w:rsid w:val="00F338EB"/>
    <w:rsid w:val="00F343F5"/>
    <w:rsid w:val="00F34895"/>
    <w:rsid w:val="00F35030"/>
    <w:rsid w:val="00F35BD7"/>
    <w:rsid w:val="00F35DDE"/>
    <w:rsid w:val="00F375AC"/>
    <w:rsid w:val="00F37F81"/>
    <w:rsid w:val="00F4153E"/>
    <w:rsid w:val="00F43E5B"/>
    <w:rsid w:val="00F45017"/>
    <w:rsid w:val="00F450A2"/>
    <w:rsid w:val="00F4629A"/>
    <w:rsid w:val="00F466BA"/>
    <w:rsid w:val="00F46908"/>
    <w:rsid w:val="00F46A76"/>
    <w:rsid w:val="00F4748F"/>
    <w:rsid w:val="00F50011"/>
    <w:rsid w:val="00F504C7"/>
    <w:rsid w:val="00F50FCA"/>
    <w:rsid w:val="00F51BA4"/>
    <w:rsid w:val="00F51D2F"/>
    <w:rsid w:val="00F5278F"/>
    <w:rsid w:val="00F5298F"/>
    <w:rsid w:val="00F52A68"/>
    <w:rsid w:val="00F53CF1"/>
    <w:rsid w:val="00F55F3B"/>
    <w:rsid w:val="00F5621A"/>
    <w:rsid w:val="00F56F82"/>
    <w:rsid w:val="00F57EA7"/>
    <w:rsid w:val="00F6069C"/>
    <w:rsid w:val="00F6121C"/>
    <w:rsid w:val="00F61503"/>
    <w:rsid w:val="00F6397D"/>
    <w:rsid w:val="00F643A9"/>
    <w:rsid w:val="00F65199"/>
    <w:rsid w:val="00F65A21"/>
    <w:rsid w:val="00F67615"/>
    <w:rsid w:val="00F67F0D"/>
    <w:rsid w:val="00F71415"/>
    <w:rsid w:val="00F71577"/>
    <w:rsid w:val="00F71DC2"/>
    <w:rsid w:val="00F733CB"/>
    <w:rsid w:val="00F75168"/>
    <w:rsid w:val="00F75ED3"/>
    <w:rsid w:val="00F76300"/>
    <w:rsid w:val="00F76F67"/>
    <w:rsid w:val="00F77843"/>
    <w:rsid w:val="00F81305"/>
    <w:rsid w:val="00F829D2"/>
    <w:rsid w:val="00F83482"/>
    <w:rsid w:val="00F834F1"/>
    <w:rsid w:val="00F83C73"/>
    <w:rsid w:val="00F84419"/>
    <w:rsid w:val="00F867CD"/>
    <w:rsid w:val="00F86B87"/>
    <w:rsid w:val="00F87D5E"/>
    <w:rsid w:val="00F87D82"/>
    <w:rsid w:val="00F90CBA"/>
    <w:rsid w:val="00F91384"/>
    <w:rsid w:val="00F9205F"/>
    <w:rsid w:val="00F9275F"/>
    <w:rsid w:val="00F936AE"/>
    <w:rsid w:val="00F93FD5"/>
    <w:rsid w:val="00F9438C"/>
    <w:rsid w:val="00F962D9"/>
    <w:rsid w:val="00F963E5"/>
    <w:rsid w:val="00F96AF5"/>
    <w:rsid w:val="00F96C1F"/>
    <w:rsid w:val="00F978C4"/>
    <w:rsid w:val="00F97D1B"/>
    <w:rsid w:val="00FA0158"/>
    <w:rsid w:val="00FA0B41"/>
    <w:rsid w:val="00FA119F"/>
    <w:rsid w:val="00FA1A64"/>
    <w:rsid w:val="00FA2576"/>
    <w:rsid w:val="00FA29B6"/>
    <w:rsid w:val="00FA341A"/>
    <w:rsid w:val="00FA5145"/>
    <w:rsid w:val="00FA5E6C"/>
    <w:rsid w:val="00FA637A"/>
    <w:rsid w:val="00FA7699"/>
    <w:rsid w:val="00FA7801"/>
    <w:rsid w:val="00FB01F9"/>
    <w:rsid w:val="00FB1363"/>
    <w:rsid w:val="00FB155A"/>
    <w:rsid w:val="00FB1A92"/>
    <w:rsid w:val="00FB1CC9"/>
    <w:rsid w:val="00FB236E"/>
    <w:rsid w:val="00FB2C2E"/>
    <w:rsid w:val="00FB3415"/>
    <w:rsid w:val="00FB423E"/>
    <w:rsid w:val="00FB5B6E"/>
    <w:rsid w:val="00FB5F37"/>
    <w:rsid w:val="00FB6B8F"/>
    <w:rsid w:val="00FB7D3A"/>
    <w:rsid w:val="00FC0323"/>
    <w:rsid w:val="00FC06F0"/>
    <w:rsid w:val="00FC0E0E"/>
    <w:rsid w:val="00FC0FE5"/>
    <w:rsid w:val="00FC1173"/>
    <w:rsid w:val="00FC1D30"/>
    <w:rsid w:val="00FC2CD8"/>
    <w:rsid w:val="00FC3031"/>
    <w:rsid w:val="00FC30E2"/>
    <w:rsid w:val="00FC3331"/>
    <w:rsid w:val="00FC473A"/>
    <w:rsid w:val="00FC5588"/>
    <w:rsid w:val="00FC558B"/>
    <w:rsid w:val="00FC5AB3"/>
    <w:rsid w:val="00FC5DBC"/>
    <w:rsid w:val="00FC647A"/>
    <w:rsid w:val="00FC69E8"/>
    <w:rsid w:val="00FD0307"/>
    <w:rsid w:val="00FD0F73"/>
    <w:rsid w:val="00FD140F"/>
    <w:rsid w:val="00FD20C1"/>
    <w:rsid w:val="00FD2865"/>
    <w:rsid w:val="00FD3DFD"/>
    <w:rsid w:val="00FD3F3E"/>
    <w:rsid w:val="00FD4153"/>
    <w:rsid w:val="00FD64A1"/>
    <w:rsid w:val="00FD6DBC"/>
    <w:rsid w:val="00FD7F87"/>
    <w:rsid w:val="00FE006F"/>
    <w:rsid w:val="00FE03B8"/>
    <w:rsid w:val="00FE04B0"/>
    <w:rsid w:val="00FE1BFE"/>
    <w:rsid w:val="00FE2E32"/>
    <w:rsid w:val="00FE329E"/>
    <w:rsid w:val="00FE34B3"/>
    <w:rsid w:val="00FE352E"/>
    <w:rsid w:val="00FE3D4A"/>
    <w:rsid w:val="00FE3DF0"/>
    <w:rsid w:val="00FE3DF7"/>
    <w:rsid w:val="00FE488B"/>
    <w:rsid w:val="00FE5DC5"/>
    <w:rsid w:val="00FE5FF1"/>
    <w:rsid w:val="00FE6BC8"/>
    <w:rsid w:val="00FE6F9A"/>
    <w:rsid w:val="00FE7EAD"/>
    <w:rsid w:val="00FE7F7F"/>
    <w:rsid w:val="00FF1901"/>
    <w:rsid w:val="00FF1A52"/>
    <w:rsid w:val="00FF1E74"/>
    <w:rsid w:val="00FF1F54"/>
    <w:rsid w:val="00FF25F0"/>
    <w:rsid w:val="00FF31BD"/>
    <w:rsid w:val="00FF33B3"/>
    <w:rsid w:val="00FF3632"/>
    <w:rsid w:val="00FF36B4"/>
    <w:rsid w:val="00FF3E9B"/>
    <w:rsid w:val="00FF3EA7"/>
    <w:rsid w:val="00FF41D4"/>
    <w:rsid w:val="00FF61BE"/>
    <w:rsid w:val="00FF736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CC7DD"/>
  <w15:docId w15:val="{3DCDB872-248D-4B65-964D-D5F46FCBE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1938C3"/>
    <w:pPr>
      <w:spacing w:after="120" w:line="480" w:lineRule="auto"/>
      <w:jc w:val="both"/>
    </w:pPr>
    <w:rPr>
      <w:rFonts w:ascii="Arial" w:hAnsi="Arial"/>
      <w:sz w:val="24"/>
      <w:lang w:val="en-US"/>
    </w:rPr>
  </w:style>
  <w:style w:type="paragraph" w:styleId="Kop1">
    <w:name w:val="heading 1"/>
    <w:basedOn w:val="Standaard"/>
    <w:next w:val="Standaard"/>
    <w:link w:val="Kop1Char"/>
    <w:uiPriority w:val="9"/>
    <w:qFormat/>
    <w:rsid w:val="00531F1E"/>
    <w:pPr>
      <w:keepNext/>
      <w:keepLines/>
      <w:spacing w:before="240" w:after="0" w:line="259" w:lineRule="auto"/>
      <w:jc w:val="left"/>
      <w:outlineLvl w:val="0"/>
    </w:pPr>
    <w:rPr>
      <w:rFonts w:asciiTheme="majorHAnsi" w:eastAsiaTheme="majorEastAsia" w:hAnsiTheme="majorHAnsi" w:cstheme="majorBidi"/>
      <w:color w:val="365F91" w:themeColor="accent1" w:themeShade="BF"/>
      <w:sz w:val="32"/>
      <w:szCs w:val="32"/>
      <w:lang w:val="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193C14"/>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193C14"/>
    <w:rPr>
      <w:rFonts w:ascii="Tahoma" w:hAnsi="Tahoma" w:cs="Tahoma"/>
      <w:sz w:val="16"/>
      <w:szCs w:val="16"/>
      <w:lang w:val="en-US"/>
    </w:rPr>
  </w:style>
  <w:style w:type="paragraph" w:styleId="Revisie">
    <w:name w:val="Revision"/>
    <w:hidden/>
    <w:uiPriority w:val="99"/>
    <w:semiHidden/>
    <w:rsid w:val="00193C14"/>
    <w:pPr>
      <w:spacing w:after="0" w:line="240" w:lineRule="auto"/>
    </w:pPr>
    <w:rPr>
      <w:lang w:val="en-US"/>
    </w:rPr>
  </w:style>
  <w:style w:type="paragraph" w:styleId="Lijstalinea">
    <w:name w:val="List Paragraph"/>
    <w:basedOn w:val="Standaard"/>
    <w:uiPriority w:val="34"/>
    <w:qFormat/>
    <w:rsid w:val="00193C14"/>
    <w:pPr>
      <w:ind w:left="720"/>
      <w:contextualSpacing/>
    </w:pPr>
  </w:style>
  <w:style w:type="character" w:styleId="Hyperlink">
    <w:name w:val="Hyperlink"/>
    <w:basedOn w:val="Standaardalinea-lettertype"/>
    <w:uiPriority w:val="99"/>
    <w:unhideWhenUsed/>
    <w:rsid w:val="00193C14"/>
    <w:rPr>
      <w:color w:val="0000FF" w:themeColor="hyperlink"/>
      <w:u w:val="single"/>
    </w:rPr>
  </w:style>
  <w:style w:type="character" w:styleId="Tekstvantijdelijkeaanduiding">
    <w:name w:val="Placeholder Text"/>
    <w:basedOn w:val="Standaardalinea-lettertype"/>
    <w:uiPriority w:val="99"/>
    <w:semiHidden/>
    <w:rsid w:val="00193C14"/>
    <w:rPr>
      <w:color w:val="808080"/>
    </w:rPr>
  </w:style>
  <w:style w:type="table" w:styleId="Tabelraster">
    <w:name w:val="Table Grid"/>
    <w:basedOn w:val="Standaardtabel"/>
    <w:uiPriority w:val="39"/>
    <w:rsid w:val="00193C14"/>
    <w:pPr>
      <w:spacing w:after="0" w:line="240" w:lineRule="auto"/>
    </w:pPr>
    <w:rPr>
      <w:lang w:val="fr-F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Verwijzingopmerking">
    <w:name w:val="annotation reference"/>
    <w:basedOn w:val="Standaardalinea-lettertype"/>
    <w:uiPriority w:val="99"/>
    <w:semiHidden/>
    <w:unhideWhenUsed/>
    <w:rsid w:val="00193C14"/>
    <w:rPr>
      <w:sz w:val="16"/>
      <w:szCs w:val="16"/>
    </w:rPr>
  </w:style>
  <w:style w:type="paragraph" w:styleId="Tekstopmerking">
    <w:name w:val="annotation text"/>
    <w:basedOn w:val="Standaard"/>
    <w:link w:val="TekstopmerkingChar"/>
    <w:uiPriority w:val="99"/>
    <w:unhideWhenUsed/>
    <w:rsid w:val="00193C14"/>
    <w:pPr>
      <w:spacing w:line="240" w:lineRule="auto"/>
    </w:pPr>
    <w:rPr>
      <w:sz w:val="20"/>
      <w:szCs w:val="20"/>
    </w:rPr>
  </w:style>
  <w:style w:type="character" w:customStyle="1" w:styleId="TekstopmerkingChar">
    <w:name w:val="Tekst opmerking Char"/>
    <w:basedOn w:val="Standaardalinea-lettertype"/>
    <w:link w:val="Tekstopmerking"/>
    <w:uiPriority w:val="99"/>
    <w:rsid w:val="00193C14"/>
    <w:rPr>
      <w:rFonts w:ascii="Times New Roman" w:hAnsi="Times New Roman"/>
      <w:sz w:val="20"/>
      <w:szCs w:val="20"/>
      <w:lang w:val="en-US"/>
    </w:rPr>
  </w:style>
  <w:style w:type="paragraph" w:styleId="Onderwerpvanopmerking">
    <w:name w:val="annotation subject"/>
    <w:basedOn w:val="Tekstopmerking"/>
    <w:next w:val="Tekstopmerking"/>
    <w:link w:val="OnderwerpvanopmerkingChar"/>
    <w:uiPriority w:val="99"/>
    <w:semiHidden/>
    <w:unhideWhenUsed/>
    <w:rsid w:val="00193C14"/>
    <w:rPr>
      <w:b/>
      <w:bCs/>
    </w:rPr>
  </w:style>
  <w:style w:type="character" w:customStyle="1" w:styleId="OnderwerpvanopmerkingChar">
    <w:name w:val="Onderwerp van opmerking Char"/>
    <w:basedOn w:val="TekstopmerkingChar"/>
    <w:link w:val="Onderwerpvanopmerking"/>
    <w:uiPriority w:val="99"/>
    <w:semiHidden/>
    <w:rsid w:val="00193C14"/>
    <w:rPr>
      <w:rFonts w:ascii="Times New Roman" w:hAnsi="Times New Roman"/>
      <w:b/>
      <w:bCs/>
      <w:sz w:val="20"/>
      <w:szCs w:val="20"/>
      <w:lang w:val="en-US"/>
    </w:rPr>
  </w:style>
  <w:style w:type="paragraph" w:styleId="Bijschrift">
    <w:name w:val="caption"/>
    <w:basedOn w:val="Standaard"/>
    <w:next w:val="Standaard"/>
    <w:uiPriority w:val="35"/>
    <w:unhideWhenUsed/>
    <w:qFormat/>
    <w:rsid w:val="00193C14"/>
    <w:pPr>
      <w:spacing w:before="120"/>
      <w:jc w:val="center"/>
    </w:pPr>
    <w:rPr>
      <w:bCs/>
      <w:i/>
      <w:szCs w:val="18"/>
    </w:rPr>
  </w:style>
  <w:style w:type="character" w:styleId="Regelnummer">
    <w:name w:val="line number"/>
    <w:basedOn w:val="Standaardalinea-lettertype"/>
    <w:uiPriority w:val="99"/>
    <w:semiHidden/>
    <w:unhideWhenUsed/>
    <w:rsid w:val="00193C14"/>
  </w:style>
  <w:style w:type="paragraph" w:styleId="Koptekst">
    <w:name w:val="header"/>
    <w:basedOn w:val="Standaard"/>
    <w:link w:val="KoptekstChar"/>
    <w:uiPriority w:val="99"/>
    <w:unhideWhenUsed/>
    <w:rsid w:val="00193C14"/>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193C14"/>
    <w:rPr>
      <w:rFonts w:ascii="Times New Roman" w:hAnsi="Times New Roman"/>
      <w:sz w:val="24"/>
      <w:lang w:val="en-US"/>
    </w:rPr>
  </w:style>
  <w:style w:type="paragraph" w:styleId="Voettekst">
    <w:name w:val="footer"/>
    <w:basedOn w:val="Standaard"/>
    <w:link w:val="VoettekstChar"/>
    <w:uiPriority w:val="99"/>
    <w:unhideWhenUsed/>
    <w:rsid w:val="00193C14"/>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193C14"/>
    <w:rPr>
      <w:rFonts w:ascii="Times New Roman" w:hAnsi="Times New Roman"/>
      <w:sz w:val="24"/>
      <w:lang w:val="en-US"/>
    </w:rPr>
  </w:style>
  <w:style w:type="paragraph" w:customStyle="1" w:styleId="RSCB02ArticleText">
    <w:name w:val="RSC B02 Article Text"/>
    <w:basedOn w:val="Standaard"/>
    <w:link w:val="RSCB02ArticleTextChar"/>
    <w:qFormat/>
    <w:rsid w:val="00674443"/>
    <w:pPr>
      <w:spacing w:after="0" w:line="240" w:lineRule="exact"/>
    </w:pPr>
    <w:rPr>
      <w:rFonts w:asciiTheme="minorHAnsi" w:hAnsiTheme="minorHAnsi" w:cs="Times New Roman"/>
      <w:w w:val="108"/>
      <w:sz w:val="18"/>
      <w:szCs w:val="18"/>
      <w:lang w:val="en-GB"/>
    </w:rPr>
  </w:style>
  <w:style w:type="character" w:customStyle="1" w:styleId="RSCB02ArticleTextChar">
    <w:name w:val="RSC B02 Article Text Char"/>
    <w:basedOn w:val="Standaardalinea-lettertype"/>
    <w:link w:val="RSCB02ArticleText"/>
    <w:rsid w:val="00674443"/>
    <w:rPr>
      <w:rFonts w:cs="Times New Roman"/>
      <w:w w:val="108"/>
      <w:sz w:val="18"/>
      <w:szCs w:val="18"/>
      <w:lang w:val="en-GB"/>
    </w:rPr>
  </w:style>
  <w:style w:type="paragraph" w:customStyle="1" w:styleId="RSCB03MathematicsGreeketc">
    <w:name w:val="RSC B03 Mathematics/Greek etc"/>
    <w:basedOn w:val="Standaard"/>
    <w:link w:val="RSCB03MathematicsGreeketcChar"/>
    <w:qFormat/>
    <w:rsid w:val="00674443"/>
    <w:pPr>
      <w:tabs>
        <w:tab w:val="center" w:pos="2268"/>
        <w:tab w:val="right" w:pos="4536"/>
      </w:tabs>
      <w:spacing w:before="160" w:after="160" w:line="240" w:lineRule="auto"/>
      <w:jc w:val="left"/>
    </w:pPr>
    <w:rPr>
      <w:sz w:val="18"/>
      <w:lang w:val="en-GB"/>
    </w:rPr>
  </w:style>
  <w:style w:type="character" w:customStyle="1" w:styleId="RSCB03MathematicsGreeketcChar">
    <w:name w:val="RSC B03 Mathematics/Greek etc Char"/>
    <w:basedOn w:val="Standaardalinea-lettertype"/>
    <w:link w:val="RSCB03MathematicsGreeketc"/>
    <w:rsid w:val="00674443"/>
    <w:rPr>
      <w:rFonts w:ascii="Times New Roman" w:hAnsi="Times New Roman"/>
      <w:sz w:val="18"/>
      <w:lang w:val="en-GB"/>
    </w:rPr>
  </w:style>
  <w:style w:type="paragraph" w:customStyle="1" w:styleId="RSCB07BHeadingSub-Section-standalone">
    <w:name w:val="RSC B07 B Heading (Sub-Section - stand alone)"/>
    <w:link w:val="RSCB07BHeadingSub-Section-standaloneChar"/>
    <w:qFormat/>
    <w:rsid w:val="00674443"/>
    <w:pPr>
      <w:spacing w:before="160" w:after="80" w:line="240" w:lineRule="exact"/>
    </w:pPr>
    <w:rPr>
      <w:b/>
      <w:sz w:val="18"/>
      <w:lang w:val="en-GB"/>
    </w:rPr>
  </w:style>
  <w:style w:type="character" w:customStyle="1" w:styleId="RSCB07BHeadingSub-Section-standaloneChar">
    <w:name w:val="RSC B07 B Heading (Sub-Section - stand alone) Char"/>
    <w:basedOn w:val="Standaardalinea-lettertype"/>
    <w:link w:val="RSCB07BHeadingSub-Section-standalone"/>
    <w:rsid w:val="00674443"/>
    <w:rPr>
      <w:b/>
      <w:sz w:val="18"/>
      <w:lang w:val="en-GB"/>
    </w:rPr>
  </w:style>
  <w:style w:type="character" w:customStyle="1" w:styleId="Onopgelostemelding1">
    <w:name w:val="Onopgeloste melding1"/>
    <w:basedOn w:val="Standaardalinea-lettertype"/>
    <w:uiPriority w:val="99"/>
    <w:semiHidden/>
    <w:unhideWhenUsed/>
    <w:rsid w:val="00330815"/>
    <w:rPr>
      <w:color w:val="808080"/>
      <w:shd w:val="clear" w:color="auto" w:fill="E6E6E6"/>
    </w:rPr>
  </w:style>
  <w:style w:type="character" w:customStyle="1" w:styleId="Kop1Char">
    <w:name w:val="Kop 1 Char"/>
    <w:basedOn w:val="Standaardalinea-lettertype"/>
    <w:link w:val="Kop1"/>
    <w:uiPriority w:val="9"/>
    <w:rsid w:val="00531F1E"/>
    <w:rPr>
      <w:rFonts w:asciiTheme="majorHAnsi" w:eastAsiaTheme="majorEastAsia" w:hAnsiTheme="majorHAnsi" w:cstheme="majorBidi"/>
      <w:color w:val="365F91" w:themeColor="accent1" w:themeShade="BF"/>
      <w:sz w:val="32"/>
      <w:szCs w:val="32"/>
      <w:lang w:val="nl-NL"/>
    </w:rPr>
  </w:style>
  <w:style w:type="paragraph" w:customStyle="1" w:styleId="EndNoteBibliography">
    <w:name w:val="EndNote Bibliography"/>
    <w:basedOn w:val="Standaard"/>
    <w:link w:val="EndNoteBibliographyChar"/>
    <w:rsid w:val="00076080"/>
    <w:pPr>
      <w:spacing w:after="160" w:line="240" w:lineRule="auto"/>
      <w:jc w:val="left"/>
    </w:pPr>
    <w:rPr>
      <w:rFonts w:ascii="Times New Roman" w:hAnsi="Times New Roman" w:cs="Times New Roman"/>
      <w:noProof/>
    </w:rPr>
  </w:style>
  <w:style w:type="character" w:customStyle="1" w:styleId="EndNoteBibliographyChar">
    <w:name w:val="EndNote Bibliography Char"/>
    <w:basedOn w:val="Standaardalinea-lettertype"/>
    <w:link w:val="EndNoteBibliography"/>
    <w:rsid w:val="00076080"/>
    <w:rPr>
      <w:rFonts w:ascii="Times New Roman" w:hAnsi="Times New Roman" w:cs="Times New Roman"/>
      <w:noProof/>
      <w:sz w:val="24"/>
      <w:lang w:val="en-US"/>
    </w:rPr>
  </w:style>
  <w:style w:type="paragraph" w:customStyle="1" w:styleId="EndNoteBibliographyTitle">
    <w:name w:val="EndNote Bibliography Title"/>
    <w:basedOn w:val="Standaard"/>
    <w:link w:val="EndNoteBibliographyTitleChar"/>
    <w:rsid w:val="0093172E"/>
    <w:pPr>
      <w:spacing w:after="0"/>
      <w:jc w:val="center"/>
    </w:pPr>
    <w:rPr>
      <w:rFonts w:ascii="Times New Roman" w:hAnsi="Times New Roman" w:cs="Times New Roman"/>
      <w:noProof/>
    </w:rPr>
  </w:style>
  <w:style w:type="character" w:customStyle="1" w:styleId="EndNoteBibliographyTitleChar">
    <w:name w:val="EndNote Bibliography Title Char"/>
    <w:basedOn w:val="Standaardalinea-lettertype"/>
    <w:link w:val="EndNoteBibliographyTitle"/>
    <w:rsid w:val="0093172E"/>
    <w:rPr>
      <w:rFonts w:ascii="Times New Roman" w:hAnsi="Times New Roman" w:cs="Times New Roman"/>
      <w:noProof/>
      <w:sz w:val="24"/>
      <w:lang w:val="en-US"/>
    </w:rPr>
  </w:style>
  <w:style w:type="character" w:styleId="Nadruk">
    <w:name w:val="Emphasis"/>
    <w:basedOn w:val="Standaardalinea-lettertype"/>
    <w:uiPriority w:val="20"/>
    <w:qFormat/>
    <w:rsid w:val="007A35D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C98A3-2032-45B2-B569-C68DF72BC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315</Words>
  <Characters>1733</Characters>
  <Application>Microsoft Office Word</Application>
  <DocSecurity>0</DocSecurity>
  <Lines>14</Lines>
  <Paragraphs>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dc:creator>
  <cp:keywords/>
  <dc:description/>
  <cp:lastModifiedBy>Heldens, M.C.M. (Mijke)</cp:lastModifiedBy>
  <cp:revision>2</cp:revision>
  <cp:lastPrinted>2019-02-04T14:34:00Z</cp:lastPrinted>
  <dcterms:created xsi:type="dcterms:W3CDTF">2022-02-25T13:18:00Z</dcterms:created>
  <dcterms:modified xsi:type="dcterms:W3CDTF">2022-02-25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6th edition (author-date)</vt:lpwstr>
  </property>
  <property fmtid="{D5CDD505-2E9C-101B-9397-08002B2CF9AE}" pid="11" name="Mendeley Recent Style Id 4_1">
    <vt:lpwstr>http://www.zotero.org/styles/food-hydrocolloids</vt:lpwstr>
  </property>
  <property fmtid="{D5CDD505-2E9C-101B-9397-08002B2CF9AE}" pid="12" name="Mendeley Recent Style Name 4_1">
    <vt:lpwstr>Food Hydrocolloids</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author-date)</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7th edition</vt:lpwstr>
  </property>
  <property fmtid="{D5CDD505-2E9C-101B-9397-08002B2CF9AE}" pid="21" name="Mendeley Recent Style Id 9_1">
    <vt:lpwstr>http://www.zotero.org/styles/rsc-advances</vt:lpwstr>
  </property>
  <property fmtid="{D5CDD505-2E9C-101B-9397-08002B2CF9AE}" pid="22" name="Mendeley Recent Style Name 9_1">
    <vt:lpwstr>RSC Advances</vt:lpwstr>
  </property>
  <property fmtid="{D5CDD505-2E9C-101B-9397-08002B2CF9AE}" pid="23" name="Mendeley Citation Style_1">
    <vt:lpwstr>http://www.zotero.org/styles/food-hydrocolloids</vt:lpwstr>
  </property>
  <property fmtid="{D5CDD505-2E9C-101B-9397-08002B2CF9AE}" pid="24" name="Mendeley User Name_1">
    <vt:lpwstr>fdonsi@unisa.it@www.mendeley.com</vt:lpwstr>
  </property>
</Properties>
</file>